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CA9ECC" w14:textId="236DDD72" w:rsidR="00CE28A5" w:rsidRPr="00CC59CB" w:rsidRDefault="00E97EF9" w:rsidP="00823075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</w:rPr>
        <w:tab/>
        <w:t xml:space="preserve">                                </w:t>
      </w:r>
      <w:r w:rsidR="00CC59CB" w:rsidRPr="00CC59CB">
        <w:rPr>
          <w:rFonts w:ascii="Times New Roman" w:eastAsia="Calibri" w:hAnsi="Times New Roman" w:cs="Times New Roman"/>
          <w:sz w:val="24"/>
          <w:szCs w:val="24"/>
        </w:rPr>
        <w:t xml:space="preserve">Pirkimo sąlygų </w:t>
      </w:r>
    </w:p>
    <w:p w14:paraId="46FDA4DF" w14:textId="5397E3AF" w:rsidR="00CC59CB" w:rsidRPr="00E97EF9" w:rsidRDefault="00CC59CB" w:rsidP="00CC59CB">
      <w:pPr>
        <w:spacing w:after="0" w:line="240" w:lineRule="auto"/>
        <w:ind w:left="5184" w:firstLine="1296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E97EF9">
        <w:rPr>
          <w:rFonts w:ascii="Times New Roman" w:eastAsia="Calibri" w:hAnsi="Times New Roman" w:cs="Times New Roman"/>
          <w:b/>
          <w:sz w:val="24"/>
          <w:szCs w:val="24"/>
        </w:rPr>
        <w:t xml:space="preserve">    </w:t>
      </w:r>
      <w:r w:rsidR="00B4381E" w:rsidRPr="00E97EF9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E97EF9" w:rsidRPr="00E97EF9">
        <w:rPr>
          <w:rFonts w:ascii="Times New Roman" w:eastAsia="Calibri" w:hAnsi="Times New Roman" w:cs="Times New Roman"/>
          <w:b/>
          <w:sz w:val="24"/>
          <w:szCs w:val="24"/>
        </w:rPr>
        <w:t>2 PRIEDO PRIEDĖLIS</w:t>
      </w:r>
    </w:p>
    <w:p w14:paraId="1E63C89F" w14:textId="77777777" w:rsidR="00B37599" w:rsidRPr="00823075" w:rsidRDefault="00B37599" w:rsidP="00823075">
      <w:pPr>
        <w:suppressAutoHyphens/>
        <w:autoSpaceDN w:val="0"/>
        <w:spacing w:after="0" w:line="240" w:lineRule="auto"/>
        <w:ind w:hanging="10"/>
        <w:jc w:val="center"/>
        <w:textAlignment w:val="baseline"/>
        <w:rPr>
          <w:rFonts w:ascii="Times New Roman" w:eastAsia="Times New Roman" w:hAnsi="Times New Roman" w:cs="Times New Roman"/>
          <w:b/>
          <w:sz w:val="16"/>
          <w:szCs w:val="16"/>
          <w:u w:val="single" w:color="000000"/>
          <w:lang w:eastAsia="lt-LT"/>
        </w:rPr>
      </w:pPr>
    </w:p>
    <w:p w14:paraId="2328800A" w14:textId="033BFBF4" w:rsidR="00823075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4A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SIŪLOMŲ PREKIŲ TECHNINIAI PARAMETRAI</w:t>
      </w:r>
    </w:p>
    <w:p w14:paraId="2F3D71EB" w14:textId="48504A38" w:rsidR="00F464AF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4B3C13E5" w14:textId="77777777" w:rsidR="00F464AF" w:rsidRPr="00823075" w:rsidRDefault="00F464AF" w:rsidP="00823075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</w:p>
    <w:p w14:paraId="15C83A22" w14:textId="110F4369" w:rsidR="0047019C" w:rsidRDefault="00F464AF" w:rsidP="0047019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1. Tiekėjas turi užpildyti stulpelį </w:t>
      </w:r>
      <w:r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,,</w:t>
      </w:r>
      <w:r w:rsidRPr="00F464A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Siūloma tiekti prekė visiškai atitinka pirkimo dokumentuose nustatytus techninius reikalavimus ir jos savybės tokios</w:t>
      </w:r>
      <w:r w:rsid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“</w:t>
      </w:r>
      <w:r w:rsidR="0047019C" w:rsidRPr="0027530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.</w:t>
      </w:r>
    </w:p>
    <w:p w14:paraId="52F7A783" w14:textId="3E65BECE" w:rsidR="00F31C86" w:rsidRDefault="00C33C70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2</w:t>
      </w:r>
      <w:r w:rsidR="00F464AF" w:rsidRPr="00F464AF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 xml:space="preserve">. Tiekėjas, teikdamas pasiūlymą pirkimui, patvirtina, kad </w:t>
      </w:r>
      <w:r w:rsidR="00F31C86" w:rsidRPr="00F31C8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vykdant prekių pirkimo-pardavimo sutartį įsigyjamas objektas atitiks šiuos reikalavimus</w:t>
      </w:r>
      <w:r w:rsidR="008431A5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ar-SA"/>
        </w:rPr>
        <w:t>*</w:t>
      </w:r>
      <w:r w:rsidR="00F31C86" w:rsidRPr="00F31C86"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  <w:t>:</w:t>
      </w:r>
    </w:p>
    <w:p w14:paraId="5132A2CD" w14:textId="77777777" w:rsidR="0096077A" w:rsidRDefault="0096077A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ar-SA"/>
        </w:rPr>
      </w:pPr>
    </w:p>
    <w:p w14:paraId="0D3AA181" w14:textId="338FDE89" w:rsidR="0096077A" w:rsidRPr="00656555" w:rsidRDefault="0096077A" w:rsidP="00240D67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</w:pPr>
      <w:r w:rsidRPr="0065655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 xml:space="preserve">Pildoma informacija </w:t>
      </w:r>
      <w:r w:rsidR="0024050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 xml:space="preserve">apie techninius parametrus </w:t>
      </w:r>
      <w:r w:rsidRPr="0065655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ar-SA"/>
        </w:rPr>
        <w:t>tik dėl prekių, kurios siūlomos konkrečioje pirkimo dalyje.</w:t>
      </w:r>
    </w:p>
    <w:p w14:paraId="3236735F" w14:textId="74DAC00B" w:rsidR="001F18B4" w:rsidRPr="00656555" w:rsidRDefault="001F18B4" w:rsidP="00F31C86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i/>
          <w:sz w:val="16"/>
          <w:szCs w:val="16"/>
          <w:lang w:eastAsia="ar-SA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103"/>
        <w:gridCol w:w="4111"/>
      </w:tblGrid>
      <w:tr w:rsidR="0030451B" w:rsidRPr="001E1572" w14:paraId="13A25512" w14:textId="5C2111D8" w:rsidTr="00E15073">
        <w:trPr>
          <w:trHeight w:val="315"/>
        </w:trPr>
        <w:tc>
          <w:tcPr>
            <w:tcW w:w="709" w:type="dxa"/>
            <w:hideMark/>
          </w:tcPr>
          <w:p w14:paraId="6DF4E285" w14:textId="7EA38E8E" w:rsidR="0030451B" w:rsidRPr="001E1572" w:rsidRDefault="00A26DA9" w:rsidP="00F2676A">
            <w:pPr>
              <w:spacing w:after="0" w:line="240" w:lineRule="auto"/>
              <w:ind w:right="-105"/>
              <w:jc w:val="center"/>
              <w:rPr>
                <w:rFonts w:ascii="Times New Roman" w:hAnsi="Times New Roman" w:cs="Times New Roman"/>
                <w:b/>
              </w:rPr>
            </w:pPr>
            <w:r w:rsidRPr="001E1572">
              <w:rPr>
                <w:rFonts w:ascii="Times New Roman" w:hAnsi="Times New Roman" w:cs="Times New Roman"/>
                <w:b/>
              </w:rPr>
              <w:t>Eil. Nr.</w:t>
            </w:r>
          </w:p>
        </w:tc>
        <w:tc>
          <w:tcPr>
            <w:tcW w:w="5103" w:type="dxa"/>
            <w:hideMark/>
          </w:tcPr>
          <w:p w14:paraId="54CFFE7E" w14:textId="77777777" w:rsidR="00F464AF" w:rsidRPr="001E1572" w:rsidRDefault="00F464AF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242DE05A" w14:textId="77777777" w:rsidR="00F464AF" w:rsidRPr="001E1572" w:rsidRDefault="00F464AF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66AE7897" w14:textId="77777777" w:rsidR="00F464AF" w:rsidRPr="001E1572" w:rsidRDefault="00F464AF" w:rsidP="00F464A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66A2EE71" w14:textId="4E3B215E" w:rsidR="0030451B" w:rsidRPr="001E1572" w:rsidRDefault="009C5F27" w:rsidP="008559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</w:t>
            </w:r>
            <w:r w:rsidR="0030451B" w:rsidRPr="001E1572">
              <w:rPr>
                <w:rFonts w:ascii="Times New Roman" w:hAnsi="Times New Roman" w:cs="Times New Roman"/>
                <w:b/>
              </w:rPr>
              <w:t>eikalavimai:</w:t>
            </w:r>
          </w:p>
        </w:tc>
        <w:tc>
          <w:tcPr>
            <w:tcW w:w="4111" w:type="dxa"/>
          </w:tcPr>
          <w:p w14:paraId="45154ECC" w14:textId="3E05DD11" w:rsidR="00F464AF" w:rsidRPr="001E1572" w:rsidRDefault="00F464AF" w:rsidP="00F464AF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ar-SA"/>
              </w:rPr>
            </w:pPr>
            <w:r w:rsidRPr="001E1572">
              <w:rPr>
                <w:rFonts w:ascii="Times New Roman" w:eastAsia="Times New Roman" w:hAnsi="Times New Roman" w:cs="Times New Roman"/>
                <w:b/>
                <w:color w:val="000000"/>
                <w:lang w:eastAsia="ar-SA"/>
              </w:rPr>
              <w:t>Siūloma tiekti prekė visiškai atitinka pirkimo dokumentuose nustatytus techninius reikalavimus  ir jos savybės tokios</w:t>
            </w:r>
            <w:r w:rsidRPr="001E1572">
              <w:rPr>
                <w:rFonts w:ascii="Times New Roman" w:eastAsia="Times New Roman" w:hAnsi="Times New Roman" w:cs="Times New Roman"/>
                <w:color w:val="000000"/>
                <w:lang w:eastAsia="ar-SA"/>
              </w:rPr>
              <w:t xml:space="preserve"> (techninių reikalavimų formuluotėse, kur nur</w:t>
            </w:r>
            <w:r w:rsidR="007B2A93" w:rsidRPr="001E1572">
              <w:rPr>
                <w:rFonts w:ascii="Times New Roman" w:eastAsia="Times New Roman" w:hAnsi="Times New Roman" w:cs="Times New Roman"/>
                <w:color w:val="000000"/>
                <w:lang w:eastAsia="ar-SA"/>
              </w:rPr>
              <w:t>odyta paklaida ar reikalavimas „</w:t>
            </w:r>
            <w:r w:rsidRPr="001E1572">
              <w:rPr>
                <w:rFonts w:ascii="Times New Roman" w:eastAsia="Times New Roman" w:hAnsi="Times New Roman" w:cs="Times New Roman"/>
                <w:color w:val="000000"/>
                <w:lang w:eastAsia="ar-SA"/>
              </w:rPr>
              <w:t>ne mažiau</w:t>
            </w:r>
            <w:r w:rsidR="007B2A93" w:rsidRPr="001E1572">
              <w:rPr>
                <w:rFonts w:ascii="Times New Roman" w:eastAsia="Times New Roman" w:hAnsi="Times New Roman" w:cs="Times New Roman"/>
                <w:color w:val="000000"/>
                <w:lang w:eastAsia="ar-SA"/>
              </w:rPr>
              <w:t>“, „ne daugiau“</w:t>
            </w:r>
            <w:r w:rsidRPr="001E1572">
              <w:rPr>
                <w:rFonts w:ascii="Times New Roman" w:eastAsia="Times New Roman" w:hAnsi="Times New Roman" w:cs="Times New Roman"/>
                <w:color w:val="000000"/>
                <w:lang w:eastAsia="ar-SA"/>
              </w:rPr>
              <w:t xml:space="preserve"> ir pan., nurodomas konkretus siūlomos prekės rodiklis):</w:t>
            </w:r>
          </w:p>
          <w:p w14:paraId="7BB671D1" w14:textId="3F5F8535" w:rsidR="0030451B" w:rsidRPr="001E1572" w:rsidRDefault="00F464AF" w:rsidP="002E238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1E1572">
              <w:rPr>
                <w:rFonts w:ascii="Times New Roman" w:hAnsi="Times New Roman" w:cs="Times New Roman"/>
                <w:i/>
                <w:color w:val="000000"/>
                <w:lang w:eastAsia="ar-SA"/>
              </w:rPr>
              <w:t>(kur reikalaujama, nurodomi konkretūs duomenys ar parametrai)</w:t>
            </w:r>
          </w:p>
        </w:tc>
      </w:tr>
      <w:tr w:rsidR="00BF67EA" w:rsidRPr="001E1572" w14:paraId="1458A4ED" w14:textId="77777777" w:rsidTr="00E15073">
        <w:trPr>
          <w:trHeight w:val="315"/>
        </w:trPr>
        <w:tc>
          <w:tcPr>
            <w:tcW w:w="709" w:type="dxa"/>
            <w:shd w:val="clear" w:color="auto" w:fill="E2EFD9" w:themeFill="accent6" w:themeFillTint="33"/>
            <w:vAlign w:val="center"/>
          </w:tcPr>
          <w:p w14:paraId="3EA6EA4D" w14:textId="521BE6DD" w:rsidR="00BF67EA" w:rsidRPr="001E1572" w:rsidRDefault="00BF67EA" w:rsidP="00694AD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214" w:type="dxa"/>
            <w:gridSpan w:val="2"/>
            <w:shd w:val="clear" w:color="auto" w:fill="E2EFD9" w:themeFill="accent6" w:themeFillTint="33"/>
            <w:vAlign w:val="center"/>
          </w:tcPr>
          <w:p w14:paraId="24776B35" w14:textId="343E432F" w:rsidR="00BF67EA" w:rsidRPr="001E1572" w:rsidRDefault="00BF67EA" w:rsidP="00694ADB">
            <w:pPr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/>
                <w:b/>
              </w:rPr>
              <w:t>Bendrieji</w:t>
            </w:r>
            <w:r w:rsidRPr="001E1572">
              <w:rPr>
                <w:rFonts w:ascii="Times New Roman" w:hAnsi="Times New Roman"/>
                <w:b/>
              </w:rPr>
              <w:t xml:space="preserve"> reikalavimai</w:t>
            </w:r>
            <w:r>
              <w:rPr>
                <w:rFonts w:ascii="Times New Roman" w:hAnsi="Times New Roman"/>
                <w:b/>
              </w:rPr>
              <w:t xml:space="preserve"> (taikoma visoms pirkimo dalims)</w:t>
            </w:r>
          </w:p>
        </w:tc>
      </w:tr>
      <w:tr w:rsidR="0030451B" w:rsidRPr="001E1572" w14:paraId="4FA35212" w14:textId="213963C7" w:rsidTr="00E15073">
        <w:trPr>
          <w:trHeight w:val="315"/>
        </w:trPr>
        <w:tc>
          <w:tcPr>
            <w:tcW w:w="709" w:type="dxa"/>
            <w:hideMark/>
          </w:tcPr>
          <w:p w14:paraId="55A65C38" w14:textId="055B6601" w:rsidR="0030451B" w:rsidRPr="001E1572" w:rsidRDefault="008973A5" w:rsidP="008973A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E1572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5103" w:type="dxa"/>
          </w:tcPr>
          <w:p w14:paraId="6A2CB186" w14:textId="3DEF9B64" w:rsidR="0030451B" w:rsidRPr="001E1572" w:rsidRDefault="00C77D2D" w:rsidP="008973A5">
            <w:pPr>
              <w:spacing w:after="0" w:line="240" w:lineRule="auto"/>
              <w:rPr>
                <w:rFonts w:ascii="Times New Roman" w:hAnsi="Times New Roman"/>
              </w:rPr>
            </w:pPr>
            <w:r w:rsidRPr="00C77D2D">
              <w:rPr>
                <w:rFonts w:ascii="Times New Roman" w:eastAsia="Times New Roman" w:hAnsi="Times New Roman" w:cs="Times New Roman"/>
                <w:lang w:eastAsia="ar-SA"/>
              </w:rPr>
              <w:t>Visi siūlomi treniruokliai ir įranga turi tikti profesionaliam naudojimui 8-12 valandų per parą</w:t>
            </w:r>
          </w:p>
        </w:tc>
        <w:tc>
          <w:tcPr>
            <w:tcW w:w="4111" w:type="dxa"/>
          </w:tcPr>
          <w:p w14:paraId="31B57EB8" w14:textId="624B33E3" w:rsidR="0030451B" w:rsidRPr="001E1572" w:rsidRDefault="00793F4B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30451B" w:rsidRPr="001E1572" w14:paraId="16369A3C" w14:textId="1ACB1FE1" w:rsidTr="00E15073">
        <w:trPr>
          <w:trHeight w:val="315"/>
        </w:trPr>
        <w:tc>
          <w:tcPr>
            <w:tcW w:w="709" w:type="dxa"/>
          </w:tcPr>
          <w:p w14:paraId="47906810" w14:textId="56A9FAD3" w:rsidR="0030451B" w:rsidRPr="001E1572" w:rsidRDefault="008973A5" w:rsidP="008973A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E1572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5103" w:type="dxa"/>
            <w:vAlign w:val="center"/>
          </w:tcPr>
          <w:p w14:paraId="09F4FA65" w14:textId="7E488D74" w:rsidR="0030451B" w:rsidRPr="00D41273" w:rsidRDefault="00D41273" w:rsidP="008973A5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D41273">
              <w:rPr>
                <w:rFonts w:ascii="Times New Roman" w:eastAsia="Times New Roman" w:hAnsi="Times New Roman" w:cs="Times New Roman"/>
                <w:lang w:eastAsia="ar-SA"/>
              </w:rPr>
              <w:t>Treniruokliai ir įranga turi būti nauji, nenaudoti</w:t>
            </w:r>
          </w:p>
        </w:tc>
        <w:tc>
          <w:tcPr>
            <w:tcW w:w="4111" w:type="dxa"/>
          </w:tcPr>
          <w:p w14:paraId="7D92B5B4" w14:textId="2B3EEE6A" w:rsidR="0030451B" w:rsidRPr="001E1572" w:rsidRDefault="008D2299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8973A5" w:rsidRPr="001E1572" w14:paraId="4F3CFEBA" w14:textId="77777777" w:rsidTr="00E15073">
        <w:trPr>
          <w:trHeight w:val="344"/>
        </w:trPr>
        <w:tc>
          <w:tcPr>
            <w:tcW w:w="709" w:type="dxa"/>
          </w:tcPr>
          <w:p w14:paraId="4FD13A17" w14:textId="6C8D6ECE" w:rsidR="008973A5" w:rsidRPr="001E1572" w:rsidRDefault="008973A5" w:rsidP="008973A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E1572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5103" w:type="dxa"/>
            <w:vAlign w:val="center"/>
          </w:tcPr>
          <w:p w14:paraId="28AE64A4" w14:textId="1CBA7275" w:rsidR="008973A5" w:rsidRPr="00D41273" w:rsidRDefault="00495930" w:rsidP="008973A5">
            <w:pPr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lang w:eastAsia="ar-SA"/>
              </w:rPr>
              <w:t>T</w:t>
            </w:r>
            <w:r w:rsidRPr="00495930">
              <w:rPr>
                <w:rFonts w:ascii="Times New Roman" w:eastAsia="Times New Roman" w:hAnsi="Times New Roman" w:cs="Times New Roman"/>
                <w:lang w:eastAsia="ar-SA"/>
              </w:rPr>
              <w:t>reniruokliai ir įranga turi būti pateikti gamyklinėje pakuotėje.</w:t>
            </w:r>
          </w:p>
        </w:tc>
        <w:tc>
          <w:tcPr>
            <w:tcW w:w="4111" w:type="dxa"/>
          </w:tcPr>
          <w:p w14:paraId="4557AAB7" w14:textId="2DB93798" w:rsidR="008973A5" w:rsidRPr="001E1572" w:rsidRDefault="008973A5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8973A5" w:rsidRPr="001E1572" w14:paraId="78E49D50" w14:textId="77777777" w:rsidTr="00E15073">
        <w:trPr>
          <w:trHeight w:val="974"/>
        </w:trPr>
        <w:tc>
          <w:tcPr>
            <w:tcW w:w="709" w:type="dxa"/>
          </w:tcPr>
          <w:p w14:paraId="4C979AE6" w14:textId="6ECF332B" w:rsidR="008973A5" w:rsidRPr="001E1572" w:rsidRDefault="008973A5" w:rsidP="008973A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E1572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5103" w:type="dxa"/>
            <w:vAlign w:val="center"/>
          </w:tcPr>
          <w:p w14:paraId="6F1E3501" w14:textId="1BD3CA84" w:rsidR="008973A5" w:rsidRPr="00D41273" w:rsidRDefault="00495930" w:rsidP="00495930">
            <w:pPr>
              <w:tabs>
                <w:tab w:val="left" w:pos="284"/>
                <w:tab w:val="left" w:pos="426"/>
                <w:tab w:val="left" w:pos="709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495930">
              <w:rPr>
                <w:rFonts w:ascii="Times New Roman" w:eastAsia="Times New Roman" w:hAnsi="Times New Roman" w:cs="Times New Roman"/>
                <w:lang w:eastAsia="ar-SA"/>
              </w:rPr>
              <w:t>Pakuotės turi būti laikytinos perdirbamosiomis pakuotėmis pagal Lietuvos Respublikos mokesčio už aplinkos teršimą įstatymo nuostatas.</w:t>
            </w:r>
          </w:p>
        </w:tc>
        <w:tc>
          <w:tcPr>
            <w:tcW w:w="4111" w:type="dxa"/>
          </w:tcPr>
          <w:p w14:paraId="74E46431" w14:textId="5694817F" w:rsidR="008973A5" w:rsidRPr="001E1572" w:rsidRDefault="008973A5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495930" w:rsidRPr="001E1572" w14:paraId="204ECC83" w14:textId="77777777" w:rsidTr="00E15073">
        <w:trPr>
          <w:trHeight w:val="366"/>
        </w:trPr>
        <w:tc>
          <w:tcPr>
            <w:tcW w:w="709" w:type="dxa"/>
          </w:tcPr>
          <w:p w14:paraId="50F0D5D1" w14:textId="2911C593" w:rsidR="00495930" w:rsidRPr="001E1572" w:rsidRDefault="00495930" w:rsidP="004959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5103" w:type="dxa"/>
            <w:vAlign w:val="center"/>
          </w:tcPr>
          <w:p w14:paraId="4247A2DE" w14:textId="515FA9D7" w:rsidR="00495930" w:rsidRPr="00495930" w:rsidRDefault="00495930" w:rsidP="00495930">
            <w:pPr>
              <w:tabs>
                <w:tab w:val="left" w:pos="284"/>
                <w:tab w:val="left" w:pos="426"/>
                <w:tab w:val="left" w:pos="709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495930">
              <w:rPr>
                <w:rFonts w:ascii="Times New Roman" w:eastAsia="Times New Roman" w:hAnsi="Times New Roman" w:cs="Times New Roman"/>
                <w:lang w:eastAsia="ar-SA"/>
              </w:rPr>
              <w:t>Treniruokliai ir įranga turi tikti asmenims, kurių svoris iki 150 kg</w:t>
            </w:r>
          </w:p>
        </w:tc>
        <w:tc>
          <w:tcPr>
            <w:tcW w:w="4111" w:type="dxa"/>
          </w:tcPr>
          <w:p w14:paraId="514006B9" w14:textId="3E7EDE09" w:rsidR="00495930" w:rsidRPr="001E1572" w:rsidRDefault="0024050F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>
              <w:rPr>
                <w:rFonts w:ascii="Times New Roman" w:hAnsi="Times New Roman" w:cs="Times New Roman"/>
                <w:i/>
              </w:rPr>
              <w:t>N</w:t>
            </w:r>
            <w:r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495930" w:rsidRPr="001E1572" w14:paraId="3FDD73D8" w14:textId="77777777" w:rsidTr="00E15073">
        <w:trPr>
          <w:trHeight w:val="273"/>
        </w:trPr>
        <w:tc>
          <w:tcPr>
            <w:tcW w:w="709" w:type="dxa"/>
          </w:tcPr>
          <w:p w14:paraId="2A6B7FF4" w14:textId="136B5F7E" w:rsidR="00495930" w:rsidRPr="001E1572" w:rsidRDefault="00495930" w:rsidP="004959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5103" w:type="dxa"/>
            <w:vAlign w:val="center"/>
          </w:tcPr>
          <w:p w14:paraId="791878A5" w14:textId="4E8C8ECA" w:rsidR="00495930" w:rsidRPr="00495930" w:rsidRDefault="00495930" w:rsidP="00495930">
            <w:pPr>
              <w:tabs>
                <w:tab w:val="left" w:pos="284"/>
                <w:tab w:val="left" w:pos="426"/>
                <w:tab w:val="left" w:pos="709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lang w:eastAsia="ar-SA"/>
              </w:rPr>
              <w:t>T</w:t>
            </w:r>
            <w:r w:rsidRPr="00495930">
              <w:rPr>
                <w:rFonts w:ascii="Times New Roman" w:eastAsia="Times New Roman" w:hAnsi="Times New Roman" w:cs="Times New Roman"/>
                <w:lang w:eastAsia="ar-SA"/>
              </w:rPr>
              <w:t>reniruokliai ir įranga turi būti pilnai sukomplektuoti nurodytoms reikalingoms funkcijoms atlikti.</w:t>
            </w:r>
          </w:p>
        </w:tc>
        <w:tc>
          <w:tcPr>
            <w:tcW w:w="4111" w:type="dxa"/>
          </w:tcPr>
          <w:p w14:paraId="3AD95D4F" w14:textId="7257958E" w:rsidR="00495930" w:rsidRPr="001E1572" w:rsidRDefault="00495930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5F6424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5F6424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495930" w:rsidRPr="001E1572" w14:paraId="51D69177" w14:textId="77777777" w:rsidTr="00E15073">
        <w:trPr>
          <w:trHeight w:val="136"/>
        </w:trPr>
        <w:tc>
          <w:tcPr>
            <w:tcW w:w="709" w:type="dxa"/>
          </w:tcPr>
          <w:p w14:paraId="3B126C27" w14:textId="74E76214" w:rsidR="00495930" w:rsidRPr="001E1572" w:rsidRDefault="00495930" w:rsidP="004959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5103" w:type="dxa"/>
            <w:vAlign w:val="center"/>
          </w:tcPr>
          <w:p w14:paraId="4CCBF846" w14:textId="3E73C53A" w:rsidR="00495930" w:rsidRPr="00495930" w:rsidRDefault="00495930" w:rsidP="00495930">
            <w:pPr>
              <w:tabs>
                <w:tab w:val="left" w:pos="284"/>
                <w:tab w:val="left" w:pos="426"/>
                <w:tab w:val="left" w:pos="709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lang w:eastAsia="ar-SA"/>
              </w:rPr>
              <w:t>T</w:t>
            </w:r>
            <w:r w:rsidRPr="00495930">
              <w:rPr>
                <w:rFonts w:ascii="Times New Roman" w:eastAsia="Times New Roman" w:hAnsi="Times New Roman" w:cs="Times New Roman"/>
                <w:lang w:eastAsia="ar-SA"/>
              </w:rPr>
              <w:t>reniruoklių ir įrangos atraminės dalys turi užtikrinti treniruoklių sukibimą su pagrindo dangos paviršiumi ir būti apsaugotos nuo šios dangos braižymo.</w:t>
            </w:r>
          </w:p>
        </w:tc>
        <w:tc>
          <w:tcPr>
            <w:tcW w:w="4111" w:type="dxa"/>
          </w:tcPr>
          <w:p w14:paraId="480062AE" w14:textId="1BEC544D" w:rsidR="00495930" w:rsidRPr="001E1572" w:rsidRDefault="00495930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5F6424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5F6424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8B7F5B" w:rsidRPr="001E1572" w14:paraId="1C14FCAE" w14:textId="77777777" w:rsidTr="00E15073">
        <w:trPr>
          <w:trHeight w:val="136"/>
        </w:trPr>
        <w:tc>
          <w:tcPr>
            <w:tcW w:w="709" w:type="dxa"/>
          </w:tcPr>
          <w:p w14:paraId="5114142E" w14:textId="7982C817" w:rsidR="008B7F5B" w:rsidRDefault="008B7F5B" w:rsidP="008B7F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5103" w:type="dxa"/>
            <w:vAlign w:val="center"/>
          </w:tcPr>
          <w:p w14:paraId="0A57069A" w14:textId="698FB818" w:rsidR="008B7F5B" w:rsidRDefault="0025658F" w:rsidP="008B7F5B">
            <w:pPr>
              <w:tabs>
                <w:tab w:val="left" w:pos="284"/>
                <w:tab w:val="left" w:pos="426"/>
                <w:tab w:val="left" w:pos="709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25658F">
              <w:rPr>
                <w:rFonts w:ascii="Times New Roman" w:eastAsia="Times New Roman" w:hAnsi="Times New Roman" w:cs="Times New Roman"/>
                <w:lang w:eastAsia="ar-SA"/>
              </w:rPr>
              <w:t>Turi būti vartotojo instrukcija lietuvių ir anglų kalbomis</w:t>
            </w:r>
          </w:p>
        </w:tc>
        <w:tc>
          <w:tcPr>
            <w:tcW w:w="4111" w:type="dxa"/>
          </w:tcPr>
          <w:p w14:paraId="47A4E5E9" w14:textId="6F26F5F3" w:rsidR="008B7F5B" w:rsidRPr="005F6424" w:rsidRDefault="008B7F5B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6F251D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6F251D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8B7F5B" w:rsidRPr="001E1572" w14:paraId="189D5AE4" w14:textId="77777777" w:rsidTr="00E15073">
        <w:trPr>
          <w:trHeight w:val="136"/>
        </w:trPr>
        <w:tc>
          <w:tcPr>
            <w:tcW w:w="709" w:type="dxa"/>
          </w:tcPr>
          <w:p w14:paraId="1991CC63" w14:textId="26A45E2C" w:rsidR="008B7F5B" w:rsidRDefault="009A27BA" w:rsidP="008B7F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5103" w:type="dxa"/>
            <w:vAlign w:val="center"/>
          </w:tcPr>
          <w:p w14:paraId="095AB661" w14:textId="785AA9BA" w:rsidR="008B7F5B" w:rsidRPr="0025658F" w:rsidRDefault="0025658F" w:rsidP="0025658F">
            <w:pPr>
              <w:widowControl w:val="0"/>
              <w:tabs>
                <w:tab w:val="left" w:pos="426"/>
              </w:tabs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noProof/>
                <w:sz w:val="24"/>
                <w:szCs w:val="24"/>
              </w:rPr>
            </w:pPr>
            <w:r w:rsidRPr="0025658F">
              <w:rPr>
                <w:rFonts w:ascii="Times New Roman" w:eastAsia="Times New Roman" w:hAnsi="Times New Roman" w:cs="Times New Roman"/>
                <w:lang w:eastAsia="ar-SA"/>
              </w:rPr>
              <w:t>Turi būti pateiktas kiekvieno treniruoklio techninių duomenų lapas.</w:t>
            </w:r>
          </w:p>
        </w:tc>
        <w:tc>
          <w:tcPr>
            <w:tcW w:w="4111" w:type="dxa"/>
          </w:tcPr>
          <w:p w14:paraId="7813547E" w14:textId="169BBE7D" w:rsidR="008B7F5B" w:rsidRPr="005F6424" w:rsidRDefault="008B7F5B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6F251D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6F251D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8B7F5B" w:rsidRPr="001E1572" w14:paraId="02588DC1" w14:textId="77777777" w:rsidTr="00E15073">
        <w:trPr>
          <w:trHeight w:val="136"/>
        </w:trPr>
        <w:tc>
          <w:tcPr>
            <w:tcW w:w="709" w:type="dxa"/>
          </w:tcPr>
          <w:p w14:paraId="6AF288B1" w14:textId="0812F830" w:rsidR="008B7F5B" w:rsidRDefault="009A27BA" w:rsidP="008B7F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5103" w:type="dxa"/>
            <w:vAlign w:val="center"/>
          </w:tcPr>
          <w:p w14:paraId="7572DADE" w14:textId="093D6ED2" w:rsidR="008B7F5B" w:rsidRDefault="005F5EC9" w:rsidP="008B7F5B">
            <w:pPr>
              <w:tabs>
                <w:tab w:val="left" w:pos="284"/>
                <w:tab w:val="left" w:pos="426"/>
                <w:tab w:val="left" w:pos="709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5F5EC9">
              <w:rPr>
                <w:rFonts w:ascii="Times New Roman" w:eastAsia="Times New Roman" w:hAnsi="Times New Roman" w:cs="Times New Roman"/>
                <w:lang w:eastAsia="ar-SA"/>
              </w:rPr>
              <w:t>Siūlomi treniruokliai turi atitikti Pirkimo sąlygų 1 priede „Techninė specifikacija“ (toliau – TS) nurodytus aprašymus ir paveikslėlius.</w:t>
            </w:r>
          </w:p>
        </w:tc>
        <w:tc>
          <w:tcPr>
            <w:tcW w:w="4111" w:type="dxa"/>
          </w:tcPr>
          <w:p w14:paraId="52437E7E" w14:textId="53E7E5B0" w:rsidR="008B7F5B" w:rsidRPr="005F6424" w:rsidRDefault="008B7F5B" w:rsidP="00F92BDE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  <w:r w:rsidRPr="006F251D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6F251D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B4381E" w:rsidRPr="001E1572" w14:paraId="1D2CE503" w14:textId="77777777" w:rsidTr="00E15073">
        <w:trPr>
          <w:trHeight w:val="136"/>
        </w:trPr>
        <w:tc>
          <w:tcPr>
            <w:tcW w:w="709" w:type="dxa"/>
          </w:tcPr>
          <w:p w14:paraId="59EAF106" w14:textId="1516F2DC" w:rsidR="00B4381E" w:rsidRDefault="00B4381E" w:rsidP="008B7F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5103" w:type="dxa"/>
            <w:vAlign w:val="center"/>
          </w:tcPr>
          <w:p w14:paraId="76CA7E8F" w14:textId="4FCCAEDD" w:rsidR="00E97EF9" w:rsidRPr="00E97EF9" w:rsidRDefault="00E97EF9" w:rsidP="00E97EF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ekės</w:t>
            </w:r>
            <w:r w:rsidRPr="00E97EF9">
              <w:rPr>
                <w:rFonts w:ascii="Times New Roman" w:eastAsia="Times New Roman" w:hAnsi="Times New Roman" w:cs="Times New Roman"/>
              </w:rPr>
              <w:t xml:space="preserve"> kokybės garantijos terminas –  ne trumpesnis  kaip </w:t>
            </w:r>
            <w:r w:rsidRPr="00E97EF9">
              <w:rPr>
                <w:rFonts w:ascii="Times New Roman" w:eastAsia="Times New Roman" w:hAnsi="Times New Roman" w:cs="Times New Roman"/>
                <w:b/>
              </w:rPr>
              <w:t>24 mėnesiai</w:t>
            </w:r>
            <w:r w:rsidRPr="00E97EF9">
              <w:rPr>
                <w:rFonts w:ascii="Times New Roman" w:eastAsia="Times New Roman" w:hAnsi="Times New Roman" w:cs="Times New Roman"/>
              </w:rPr>
              <w:t xml:space="preserve"> nuo prekių priėmimo į sandėlį dokumentų pasirašymo dienos.</w:t>
            </w:r>
          </w:p>
          <w:p w14:paraId="252D6320" w14:textId="6C9DA4DC" w:rsidR="00B4381E" w:rsidRPr="005F5EC9" w:rsidRDefault="00B4381E" w:rsidP="00E97EF9">
            <w:pPr>
              <w:tabs>
                <w:tab w:val="left" w:pos="284"/>
                <w:tab w:val="left" w:pos="426"/>
                <w:tab w:val="left" w:pos="709"/>
              </w:tabs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  <w:tc>
          <w:tcPr>
            <w:tcW w:w="4111" w:type="dxa"/>
          </w:tcPr>
          <w:p w14:paraId="07609175" w14:textId="77777777" w:rsidR="00E97EF9" w:rsidRPr="00E97EF9" w:rsidRDefault="00E97EF9" w:rsidP="00E97EF9">
            <w:pPr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E97EF9">
              <w:rPr>
                <w:rFonts w:ascii="Times New Roman" w:hAnsi="Times New Roman" w:cs="Times New Roman"/>
                <w:i/>
                <w:color w:val="000000"/>
              </w:rPr>
              <w:t>Nurodyti konkrečiai:</w:t>
            </w:r>
          </w:p>
          <w:p w14:paraId="1B4FC6AB" w14:textId="57D4B6CF" w:rsidR="00E97EF9" w:rsidRPr="00E97EF9" w:rsidRDefault="00E97EF9" w:rsidP="00E97EF9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 w:rsidRPr="00E97EF9">
              <w:rPr>
                <w:rFonts w:ascii="Times New Roman" w:eastAsia="Times New Roman" w:hAnsi="Times New Roman" w:cs="Times New Roman"/>
              </w:rPr>
              <w:t>iūlomos prekės</w:t>
            </w:r>
            <w:r>
              <w:rPr>
                <w:rFonts w:ascii="Times New Roman" w:eastAsia="Times New Roman" w:hAnsi="Times New Roman" w:cs="Times New Roman"/>
              </w:rPr>
              <w:t xml:space="preserve"> (n</w:t>
            </w:r>
            <w:r w:rsidRPr="00E97EF9">
              <w:rPr>
                <w:rFonts w:ascii="Times New Roman" w:eastAsia="Times New Roman" w:hAnsi="Times New Roman" w:cs="Times New Roman"/>
              </w:rPr>
              <w:t xml:space="preserve">urodyti pirkimo dalies </w:t>
            </w:r>
          </w:p>
          <w:p w14:paraId="366037AE" w14:textId="18CBC578" w:rsidR="00E97EF9" w:rsidRDefault="00E97EF9" w:rsidP="00E97EF9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E97EF9">
              <w:rPr>
                <w:rFonts w:ascii="Times New Roman" w:eastAsia="Times New Roman" w:hAnsi="Times New Roman" w:cs="Times New Roman"/>
                <w:color w:val="FF0000"/>
              </w:rPr>
              <w:t xml:space="preserve">Nr.......) </w:t>
            </w:r>
            <w:r w:rsidRPr="00E97EF9">
              <w:rPr>
                <w:rFonts w:ascii="Times New Roman" w:eastAsia="Times New Roman" w:hAnsi="Times New Roman" w:cs="Times New Roman"/>
              </w:rPr>
              <w:t xml:space="preserve">kokybės garantijos terminas </w:t>
            </w:r>
            <w:r w:rsidRPr="00E97EF9">
              <w:rPr>
                <w:rFonts w:ascii="Times New Roman" w:eastAsia="Times New Roman" w:hAnsi="Times New Roman" w:cs="Times New Roman"/>
                <w:color w:val="FF0000"/>
              </w:rPr>
              <w:t xml:space="preserve">–........ </w:t>
            </w:r>
            <w:r w:rsidRPr="00E97EF9">
              <w:rPr>
                <w:rFonts w:ascii="Times New Roman" w:eastAsia="Times New Roman" w:hAnsi="Times New Roman" w:cs="Times New Roman"/>
              </w:rPr>
              <w:t>mėnesiai nuo prekių priėmimo į sandėlį dokumentų pasirašymo dienos</w:t>
            </w:r>
          </w:p>
          <w:p w14:paraId="1EB8994F" w14:textId="77777777" w:rsidR="00E97EF9" w:rsidRDefault="00E97EF9" w:rsidP="00E97EF9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4C095226" w14:textId="77777777" w:rsidR="00E97EF9" w:rsidRDefault="00E97EF9" w:rsidP="00E97EF9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635E146C" w14:textId="77777777" w:rsidR="00E97EF9" w:rsidRDefault="00E97EF9" w:rsidP="00E97EF9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288E662F" w14:textId="77777777" w:rsidR="00E97EF9" w:rsidRDefault="00E97EF9" w:rsidP="00E97EF9">
            <w:pPr>
              <w:keepNext/>
              <w:keepLines/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594091F9" w14:textId="1EB8FAAA" w:rsidR="00E97EF9" w:rsidRPr="006F251D" w:rsidRDefault="00E97EF9" w:rsidP="00E97EF9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8973A5" w:rsidRPr="001E1572" w14:paraId="351AC242" w14:textId="77777777" w:rsidTr="00E15073">
        <w:trPr>
          <w:trHeight w:val="315"/>
        </w:trPr>
        <w:tc>
          <w:tcPr>
            <w:tcW w:w="709" w:type="dxa"/>
            <w:shd w:val="clear" w:color="auto" w:fill="E2EFD9" w:themeFill="accent6" w:themeFillTint="33"/>
            <w:vAlign w:val="center"/>
          </w:tcPr>
          <w:p w14:paraId="00EF918E" w14:textId="474DBAD6" w:rsidR="008973A5" w:rsidRPr="001E1572" w:rsidRDefault="008973A5" w:rsidP="008973A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214" w:type="dxa"/>
            <w:gridSpan w:val="2"/>
            <w:shd w:val="clear" w:color="auto" w:fill="E2EFD9" w:themeFill="accent6" w:themeFillTint="33"/>
            <w:vAlign w:val="center"/>
          </w:tcPr>
          <w:p w14:paraId="5193C1A6" w14:textId="77777777" w:rsidR="008973A5" w:rsidRDefault="008973A5" w:rsidP="00C91F24">
            <w:pPr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/>
                <w:b/>
              </w:rPr>
            </w:pPr>
            <w:r w:rsidRPr="001E1572">
              <w:rPr>
                <w:rFonts w:ascii="Times New Roman" w:hAnsi="Times New Roman"/>
                <w:b/>
              </w:rPr>
              <w:t>Techniniai reikalavimai</w:t>
            </w:r>
          </w:p>
          <w:p w14:paraId="4967FB26" w14:textId="3B4F24DB" w:rsidR="00E97EF9" w:rsidRPr="001E1572" w:rsidRDefault="00E97EF9" w:rsidP="00C91F24">
            <w:pPr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8973A5" w:rsidRPr="001E1572" w14:paraId="6A2B13D6" w14:textId="77777777" w:rsidTr="00171F5D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  <w:vAlign w:val="center"/>
          </w:tcPr>
          <w:p w14:paraId="0267FB94" w14:textId="77C2EBCC" w:rsidR="008973A5" w:rsidRPr="00E44E0F" w:rsidRDefault="008973A5" w:rsidP="00B4381E">
            <w:pPr>
              <w:tabs>
                <w:tab w:val="left" w:pos="390"/>
                <w:tab w:val="left" w:pos="1035"/>
                <w:tab w:val="left" w:pos="1500"/>
              </w:tabs>
              <w:spacing w:after="0" w:line="200" w:lineRule="atLeast"/>
              <w:jc w:val="center"/>
              <w:rPr>
                <w:rFonts w:ascii="Times New Roman" w:hAnsi="Times New Roman" w:cs="Times New Roman"/>
                <w:b/>
              </w:rPr>
            </w:pPr>
            <w:r w:rsidRPr="00E44E0F">
              <w:rPr>
                <w:rFonts w:ascii="Times New Roman" w:hAnsi="Times New Roman" w:cs="Times New Roman"/>
                <w:b/>
              </w:rPr>
              <w:t xml:space="preserve">1 pirkimo dalis. </w:t>
            </w:r>
            <w:r w:rsidR="009C5F27" w:rsidRPr="00E44E0F">
              <w:rPr>
                <w:rFonts w:ascii="Times New Roman" w:hAnsi="Times New Roman" w:cs="Times New Roman"/>
                <w:b/>
              </w:rPr>
              <w:t>Bėgimo takelis</w:t>
            </w:r>
          </w:p>
        </w:tc>
      </w:tr>
      <w:tr w:rsidR="00035C6A" w:rsidRPr="001E1572" w14:paraId="0EE3FBE2" w14:textId="77777777" w:rsidTr="00E15073">
        <w:trPr>
          <w:trHeight w:val="315"/>
        </w:trPr>
        <w:tc>
          <w:tcPr>
            <w:tcW w:w="709" w:type="dxa"/>
          </w:tcPr>
          <w:p w14:paraId="67479209" w14:textId="200A6BBA" w:rsidR="00035C6A" w:rsidRPr="001E1572" w:rsidRDefault="005F5EC9" w:rsidP="00035C6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.</w:t>
            </w:r>
          </w:p>
        </w:tc>
        <w:tc>
          <w:tcPr>
            <w:tcW w:w="5103" w:type="dxa"/>
          </w:tcPr>
          <w:p w14:paraId="3FBA6379" w14:textId="5715D80D" w:rsidR="00035C6A" w:rsidRPr="005F5EC9" w:rsidRDefault="005F5EC9" w:rsidP="005F5EC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5F5EC9">
              <w:rPr>
                <w:rFonts w:ascii="Times New Roman" w:eastAsia="Times New Roman" w:hAnsi="Times New Roman" w:cs="Times New Roman"/>
                <w:lang w:eastAsia="ar-SA"/>
              </w:rPr>
              <w:t>Treniruoklio matmenys: ilgis 1800-2300 mm, plotis 800-1000 mm, aukštis 1400-1750 m.</w:t>
            </w:r>
          </w:p>
        </w:tc>
        <w:tc>
          <w:tcPr>
            <w:tcW w:w="4111" w:type="dxa"/>
          </w:tcPr>
          <w:p w14:paraId="6C86EAA0" w14:textId="12B40CDE" w:rsidR="00035C6A" w:rsidRPr="001E1572" w:rsidRDefault="00EA12C6" w:rsidP="00E77AB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</w:rPr>
            </w:pPr>
            <w:r w:rsidRPr="001E1572">
              <w:rPr>
                <w:rFonts w:ascii="Times New Roman" w:hAnsi="Times New Roman" w:cs="Times New Roman"/>
                <w:i/>
              </w:rPr>
              <w:t xml:space="preserve">Nurodyti konkrečius matmenis </w:t>
            </w:r>
            <w:r w:rsidR="00B4381E">
              <w:rPr>
                <w:rFonts w:ascii="Times New Roman" w:hAnsi="Times New Roman" w:cs="Times New Roman"/>
                <w:i/>
              </w:rPr>
              <w:t>(</w:t>
            </w:r>
            <w:r w:rsidRPr="001E1572">
              <w:rPr>
                <w:rFonts w:ascii="Times New Roman" w:hAnsi="Times New Roman" w:cs="Times New Roman"/>
                <w:i/>
              </w:rPr>
              <w:t>mm</w:t>
            </w:r>
            <w:r w:rsidR="00B4381E">
              <w:rPr>
                <w:rFonts w:ascii="Times New Roman" w:hAnsi="Times New Roman" w:cs="Times New Roman"/>
                <w:i/>
              </w:rPr>
              <w:t>)</w:t>
            </w:r>
          </w:p>
        </w:tc>
      </w:tr>
      <w:tr w:rsidR="00035C6A" w:rsidRPr="001E1572" w14:paraId="59CB8298" w14:textId="77777777" w:rsidTr="00E15073">
        <w:trPr>
          <w:trHeight w:val="315"/>
        </w:trPr>
        <w:tc>
          <w:tcPr>
            <w:tcW w:w="709" w:type="dxa"/>
          </w:tcPr>
          <w:p w14:paraId="1BE3A64D" w14:textId="49CCBC47" w:rsidR="00035C6A" w:rsidRPr="001E1572" w:rsidRDefault="005F5EC9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</w:t>
            </w:r>
          </w:p>
        </w:tc>
        <w:tc>
          <w:tcPr>
            <w:tcW w:w="5103" w:type="dxa"/>
          </w:tcPr>
          <w:p w14:paraId="076F9412" w14:textId="3EB56DFF" w:rsidR="00035C6A" w:rsidRPr="008A1C22" w:rsidRDefault="008A1C22" w:rsidP="008A1C22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8A1C22">
              <w:rPr>
                <w:rFonts w:ascii="Times New Roman" w:eastAsia="Times New Roman" w:hAnsi="Times New Roman" w:cs="Times New Roman"/>
                <w:lang w:eastAsia="ar-SA"/>
              </w:rPr>
              <w:t xml:space="preserve">Bėgimo takelio matmenys: ilgis 1500-1650 mm, plotis  500-600 mm. </w:t>
            </w:r>
          </w:p>
        </w:tc>
        <w:tc>
          <w:tcPr>
            <w:tcW w:w="4111" w:type="dxa"/>
          </w:tcPr>
          <w:p w14:paraId="5E901D93" w14:textId="1E4F5334" w:rsidR="00035C6A" w:rsidRPr="001E1572" w:rsidRDefault="005F5EC9" w:rsidP="009622B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1E1572">
              <w:rPr>
                <w:rFonts w:ascii="Times New Roman" w:hAnsi="Times New Roman" w:cs="Times New Roman"/>
                <w:i/>
              </w:rPr>
              <w:t xml:space="preserve">Nurodyti konkrečius matmenis </w:t>
            </w:r>
            <w:r w:rsidR="00B4381E">
              <w:rPr>
                <w:rFonts w:ascii="Times New Roman" w:hAnsi="Times New Roman" w:cs="Times New Roman"/>
                <w:i/>
              </w:rPr>
              <w:t>(</w:t>
            </w:r>
            <w:r w:rsidRPr="001E1572">
              <w:rPr>
                <w:rFonts w:ascii="Times New Roman" w:hAnsi="Times New Roman" w:cs="Times New Roman"/>
                <w:i/>
              </w:rPr>
              <w:t>mm</w:t>
            </w:r>
            <w:r w:rsidR="00B4381E">
              <w:rPr>
                <w:rFonts w:ascii="Times New Roman" w:hAnsi="Times New Roman" w:cs="Times New Roman"/>
                <w:i/>
              </w:rPr>
              <w:t>)</w:t>
            </w:r>
          </w:p>
        </w:tc>
      </w:tr>
      <w:tr w:rsidR="00035C6A" w:rsidRPr="001E1572" w14:paraId="056A7999" w14:textId="77777777" w:rsidTr="00E15073">
        <w:trPr>
          <w:trHeight w:val="315"/>
        </w:trPr>
        <w:tc>
          <w:tcPr>
            <w:tcW w:w="709" w:type="dxa"/>
          </w:tcPr>
          <w:p w14:paraId="07F02DD6" w14:textId="0813B651" w:rsidR="00035C6A" w:rsidRPr="001E1572" w:rsidRDefault="009C6B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.</w:t>
            </w:r>
          </w:p>
        </w:tc>
        <w:tc>
          <w:tcPr>
            <w:tcW w:w="5103" w:type="dxa"/>
          </w:tcPr>
          <w:p w14:paraId="241B21D1" w14:textId="775D3A60" w:rsidR="00035C6A" w:rsidRPr="001E1572" w:rsidRDefault="00F12DB2" w:rsidP="006033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F12DB2">
              <w:rPr>
                <w:rFonts w:ascii="Times New Roman" w:eastAsia="Times New Roman" w:hAnsi="Times New Roman" w:cs="Times New Roman"/>
                <w:lang w:eastAsia="ar-SA"/>
              </w:rPr>
              <w:t>Variklio pastovaus</w:t>
            </w:r>
            <w:r w:rsidR="00B4381E">
              <w:rPr>
                <w:rFonts w:ascii="Times New Roman" w:eastAsia="Times New Roman" w:hAnsi="Times New Roman" w:cs="Times New Roman"/>
                <w:lang w:eastAsia="ar-SA"/>
              </w:rPr>
              <w:t xml:space="preserve"> darbo galia - ne mažesnė kaip 4</w:t>
            </w:r>
            <w:r w:rsidRPr="00F12DB2">
              <w:rPr>
                <w:rFonts w:ascii="Times New Roman" w:eastAsia="Times New Roman" w:hAnsi="Times New Roman" w:cs="Times New Roman"/>
                <w:lang w:eastAsia="ar-SA"/>
              </w:rPr>
              <w:t xml:space="preserve"> AG.</w:t>
            </w:r>
          </w:p>
        </w:tc>
        <w:tc>
          <w:tcPr>
            <w:tcW w:w="4111" w:type="dxa"/>
          </w:tcPr>
          <w:p w14:paraId="3FED15CF" w14:textId="0FE8AED0" w:rsidR="00035C6A" w:rsidRPr="001E1572" w:rsidRDefault="00E15073" w:rsidP="00A94F01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="00426D6C">
              <w:rPr>
                <w:rFonts w:ascii="Times New Roman" w:hAnsi="Times New Roman" w:cs="Times New Roman"/>
                <w:i/>
              </w:rPr>
              <w:t>urodyti konkrečią galią AG</w:t>
            </w:r>
          </w:p>
        </w:tc>
      </w:tr>
      <w:tr w:rsidR="00035C6A" w:rsidRPr="001E1572" w14:paraId="6647DF79" w14:textId="77777777" w:rsidTr="00E15073">
        <w:trPr>
          <w:trHeight w:val="315"/>
        </w:trPr>
        <w:tc>
          <w:tcPr>
            <w:tcW w:w="709" w:type="dxa"/>
          </w:tcPr>
          <w:p w14:paraId="17CB5535" w14:textId="2A6E7918" w:rsidR="00035C6A" w:rsidRPr="001E1572" w:rsidRDefault="009C6B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</w:t>
            </w:r>
          </w:p>
        </w:tc>
        <w:tc>
          <w:tcPr>
            <w:tcW w:w="5103" w:type="dxa"/>
          </w:tcPr>
          <w:p w14:paraId="6E90A3C1" w14:textId="5D280056" w:rsidR="00035C6A" w:rsidRPr="001E1572" w:rsidRDefault="00F12DB2" w:rsidP="00A94F0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F12DB2">
              <w:rPr>
                <w:rFonts w:ascii="Times New Roman" w:eastAsia="Times New Roman" w:hAnsi="Times New Roman" w:cs="Times New Roman"/>
                <w:lang w:eastAsia="ar-SA"/>
              </w:rPr>
              <w:t>Maitinimo įtampa -  220-240 V (50-60 Hz).</w:t>
            </w:r>
          </w:p>
        </w:tc>
        <w:tc>
          <w:tcPr>
            <w:tcW w:w="4111" w:type="dxa"/>
          </w:tcPr>
          <w:p w14:paraId="3DE71CC7" w14:textId="0050F660" w:rsidR="00035C6A" w:rsidRPr="001E1572" w:rsidRDefault="008D2299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3E42E5" w:rsidRPr="001E1572" w14:paraId="2A32D02E" w14:textId="77777777" w:rsidTr="00E15073">
        <w:trPr>
          <w:trHeight w:val="315"/>
        </w:trPr>
        <w:tc>
          <w:tcPr>
            <w:tcW w:w="709" w:type="dxa"/>
          </w:tcPr>
          <w:p w14:paraId="3C6F1680" w14:textId="0F855AD6" w:rsidR="003E42E5" w:rsidRPr="001E1572" w:rsidRDefault="009C6B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.</w:t>
            </w:r>
          </w:p>
        </w:tc>
        <w:tc>
          <w:tcPr>
            <w:tcW w:w="5103" w:type="dxa"/>
          </w:tcPr>
          <w:p w14:paraId="0CBEFCC0" w14:textId="7B2E9AD8" w:rsidR="003E42E5" w:rsidRPr="00F12DB2" w:rsidRDefault="00F12DB2" w:rsidP="00B4381E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F12DB2">
              <w:rPr>
                <w:rFonts w:ascii="Times New Roman" w:eastAsia="Times New Roman" w:hAnsi="Times New Roman" w:cs="Times New Roman"/>
                <w:lang w:eastAsia="ar-SA"/>
              </w:rPr>
              <w:t xml:space="preserve">Treniruoklio svoris ne mažesnis kaip </w:t>
            </w:r>
            <w:r w:rsidR="00B4381E">
              <w:rPr>
                <w:rFonts w:ascii="Times New Roman" w:eastAsia="Times New Roman" w:hAnsi="Times New Roman" w:cs="Times New Roman"/>
                <w:lang w:eastAsia="ar-SA"/>
              </w:rPr>
              <w:t>150</w:t>
            </w:r>
            <w:r w:rsidRPr="00F12DB2">
              <w:rPr>
                <w:rFonts w:ascii="Times New Roman" w:eastAsia="Times New Roman" w:hAnsi="Times New Roman" w:cs="Times New Roman"/>
                <w:lang w:eastAsia="ar-SA"/>
              </w:rPr>
              <w:t xml:space="preserve"> kg. </w:t>
            </w:r>
          </w:p>
        </w:tc>
        <w:tc>
          <w:tcPr>
            <w:tcW w:w="4111" w:type="dxa"/>
          </w:tcPr>
          <w:p w14:paraId="15F319D5" w14:textId="354364E2" w:rsidR="003E42E5" w:rsidRPr="001E1572" w:rsidRDefault="00C74F67" w:rsidP="00E77AB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Nurodyti konkretų svorį </w:t>
            </w:r>
            <w:r w:rsidR="00B4381E">
              <w:rPr>
                <w:rFonts w:ascii="Times New Roman" w:hAnsi="Times New Roman" w:cs="Times New Roman"/>
                <w:i/>
              </w:rPr>
              <w:t>(</w:t>
            </w:r>
            <w:r>
              <w:rPr>
                <w:rFonts w:ascii="Times New Roman" w:hAnsi="Times New Roman" w:cs="Times New Roman"/>
                <w:i/>
              </w:rPr>
              <w:t>kg</w:t>
            </w:r>
            <w:r w:rsidR="00B4381E">
              <w:rPr>
                <w:rFonts w:ascii="Times New Roman" w:hAnsi="Times New Roman" w:cs="Times New Roman"/>
                <w:i/>
              </w:rPr>
              <w:t>)</w:t>
            </w:r>
          </w:p>
        </w:tc>
      </w:tr>
      <w:tr w:rsidR="003E42E5" w:rsidRPr="001E1572" w14:paraId="3EB8F05B" w14:textId="77777777" w:rsidTr="00E15073">
        <w:trPr>
          <w:trHeight w:val="315"/>
        </w:trPr>
        <w:tc>
          <w:tcPr>
            <w:tcW w:w="709" w:type="dxa"/>
          </w:tcPr>
          <w:p w14:paraId="7338F666" w14:textId="268DF659" w:rsidR="003E42E5" w:rsidRPr="001E1572" w:rsidRDefault="009C6B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.</w:t>
            </w:r>
          </w:p>
        </w:tc>
        <w:tc>
          <w:tcPr>
            <w:tcW w:w="5103" w:type="dxa"/>
          </w:tcPr>
          <w:p w14:paraId="6B519FE9" w14:textId="51D3CFF1" w:rsidR="003E42E5" w:rsidRPr="001E1572" w:rsidRDefault="00F12DB2" w:rsidP="00A94F0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F12DB2">
              <w:rPr>
                <w:rFonts w:ascii="Times New Roman" w:eastAsia="Times New Roman" w:hAnsi="Times New Roman" w:cs="Times New Roman"/>
                <w:lang w:eastAsia="ar-SA"/>
              </w:rPr>
              <w:t>Turi būti galimybė reguliuoti bėgimo greitį bei įkalnę.</w:t>
            </w:r>
          </w:p>
        </w:tc>
        <w:tc>
          <w:tcPr>
            <w:tcW w:w="4111" w:type="dxa"/>
          </w:tcPr>
          <w:p w14:paraId="3570AD66" w14:textId="307D48E5" w:rsidR="003E42E5" w:rsidRPr="001E1572" w:rsidRDefault="00C74F67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3E42E5" w:rsidRPr="001E1572" w14:paraId="550B84DF" w14:textId="77777777" w:rsidTr="00E15073">
        <w:trPr>
          <w:trHeight w:val="315"/>
        </w:trPr>
        <w:tc>
          <w:tcPr>
            <w:tcW w:w="709" w:type="dxa"/>
          </w:tcPr>
          <w:p w14:paraId="11BDF4BE" w14:textId="2FFC6302" w:rsidR="003E42E5" w:rsidRPr="001E1572" w:rsidRDefault="009C6B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.</w:t>
            </w:r>
          </w:p>
        </w:tc>
        <w:tc>
          <w:tcPr>
            <w:tcW w:w="5103" w:type="dxa"/>
          </w:tcPr>
          <w:p w14:paraId="3F62CE1A" w14:textId="0C61D66E" w:rsidR="003E42E5" w:rsidRPr="001E1572" w:rsidRDefault="007B5E22" w:rsidP="007B5E22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7B5E22">
              <w:rPr>
                <w:rFonts w:ascii="Times New Roman" w:eastAsia="Times New Roman" w:hAnsi="Times New Roman" w:cs="Times New Roman"/>
                <w:lang w:eastAsia="ar-SA"/>
              </w:rPr>
              <w:t>Maksimalus bė</w:t>
            </w:r>
            <w:r w:rsidR="00B4381E">
              <w:rPr>
                <w:rFonts w:ascii="Times New Roman" w:eastAsia="Times New Roman" w:hAnsi="Times New Roman" w:cs="Times New Roman"/>
                <w:lang w:eastAsia="ar-SA"/>
              </w:rPr>
              <w:t>gimo greitis ne mažesnis kaip 20</w:t>
            </w:r>
            <w:r w:rsidRPr="007B5E22">
              <w:rPr>
                <w:rFonts w:ascii="Times New Roman" w:eastAsia="Times New Roman" w:hAnsi="Times New Roman" w:cs="Times New Roman"/>
                <w:lang w:eastAsia="ar-SA"/>
              </w:rPr>
              <w:t xml:space="preserve"> km/h. </w:t>
            </w:r>
          </w:p>
        </w:tc>
        <w:tc>
          <w:tcPr>
            <w:tcW w:w="4111" w:type="dxa"/>
          </w:tcPr>
          <w:p w14:paraId="4C89944F" w14:textId="4B4DC14D" w:rsidR="003E42E5" w:rsidRPr="001E1572" w:rsidRDefault="00B4381E" w:rsidP="00B4381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 (</w:t>
            </w:r>
            <w:r w:rsidR="007B5E22">
              <w:rPr>
                <w:rFonts w:ascii="Times New Roman" w:hAnsi="Times New Roman" w:cs="Times New Roman"/>
                <w:i/>
              </w:rPr>
              <w:t>km/h</w:t>
            </w:r>
            <w:r>
              <w:rPr>
                <w:rFonts w:ascii="Times New Roman" w:hAnsi="Times New Roman" w:cs="Times New Roman"/>
                <w:i/>
              </w:rPr>
              <w:t>)</w:t>
            </w:r>
          </w:p>
        </w:tc>
      </w:tr>
      <w:tr w:rsidR="003E42E5" w:rsidRPr="001E1572" w14:paraId="26980588" w14:textId="77777777" w:rsidTr="00E15073">
        <w:trPr>
          <w:trHeight w:val="467"/>
        </w:trPr>
        <w:tc>
          <w:tcPr>
            <w:tcW w:w="709" w:type="dxa"/>
          </w:tcPr>
          <w:p w14:paraId="747C0801" w14:textId="36FCB213" w:rsidR="003E42E5" w:rsidRPr="001E1572" w:rsidRDefault="009C6B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8.</w:t>
            </w:r>
          </w:p>
        </w:tc>
        <w:tc>
          <w:tcPr>
            <w:tcW w:w="5103" w:type="dxa"/>
          </w:tcPr>
          <w:p w14:paraId="554C0BDE" w14:textId="19714C3C" w:rsidR="003E42E5" w:rsidRPr="0074359F" w:rsidRDefault="0074359F" w:rsidP="0074359F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74359F">
              <w:rPr>
                <w:rFonts w:ascii="Times New Roman" w:eastAsia="Times New Roman" w:hAnsi="Times New Roman" w:cs="Times New Roman"/>
                <w:lang w:eastAsia="ar-SA"/>
              </w:rPr>
              <w:t>Treniruoklis turi turėti ne mažiau kaip 12 treniruočių programų.</w:t>
            </w:r>
          </w:p>
        </w:tc>
        <w:tc>
          <w:tcPr>
            <w:tcW w:w="4111" w:type="dxa"/>
          </w:tcPr>
          <w:p w14:paraId="61702714" w14:textId="71F52439" w:rsidR="003E42E5" w:rsidRPr="001E1572" w:rsidRDefault="00E15073" w:rsidP="00E77AB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</w:t>
            </w:r>
            <w:r w:rsidR="0074359F">
              <w:rPr>
                <w:rFonts w:ascii="Times New Roman" w:hAnsi="Times New Roman" w:cs="Times New Roman"/>
                <w:i/>
              </w:rPr>
              <w:t>urodyti konkretų programų skaičių</w:t>
            </w:r>
          </w:p>
        </w:tc>
      </w:tr>
      <w:tr w:rsidR="0005226C" w:rsidRPr="001E1572" w14:paraId="2A3F35BF" w14:textId="77777777" w:rsidTr="00E15073">
        <w:trPr>
          <w:trHeight w:val="467"/>
        </w:trPr>
        <w:tc>
          <w:tcPr>
            <w:tcW w:w="709" w:type="dxa"/>
          </w:tcPr>
          <w:p w14:paraId="49A494AF" w14:textId="084FDA3F" w:rsidR="0005226C" w:rsidRPr="001E1572" w:rsidRDefault="009C6B33" w:rsidP="0005226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.</w:t>
            </w:r>
          </w:p>
        </w:tc>
        <w:tc>
          <w:tcPr>
            <w:tcW w:w="5103" w:type="dxa"/>
          </w:tcPr>
          <w:p w14:paraId="49E8DB16" w14:textId="1FA6C0D9" w:rsidR="0005226C" w:rsidRPr="0005226C" w:rsidRDefault="0005226C" w:rsidP="0005226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05226C">
              <w:rPr>
                <w:rFonts w:ascii="Times New Roman" w:eastAsia="Times New Roman" w:hAnsi="Times New Roman" w:cs="Times New Roman"/>
                <w:lang w:eastAsia="ar-SA"/>
              </w:rPr>
              <w:t>Treniruoklyje turi būti LCD arba LED ekranas, rodantis esamą ir treniruotės laiką, greitį, atstumą, sudegintas kalorijas, pulsą ir kitus treniruoklio gamintojo numatytus parametrus (matavimų vienetų sistema SI).</w:t>
            </w:r>
          </w:p>
        </w:tc>
        <w:tc>
          <w:tcPr>
            <w:tcW w:w="4111" w:type="dxa"/>
          </w:tcPr>
          <w:p w14:paraId="0529A8D9" w14:textId="516ED287" w:rsidR="0005226C" w:rsidRPr="001E1572" w:rsidRDefault="0005226C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03437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203437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05226C" w:rsidRPr="001E1572" w14:paraId="0F5F19C0" w14:textId="77777777" w:rsidTr="00E15073">
        <w:trPr>
          <w:trHeight w:val="467"/>
        </w:trPr>
        <w:tc>
          <w:tcPr>
            <w:tcW w:w="709" w:type="dxa"/>
          </w:tcPr>
          <w:p w14:paraId="70404FEA" w14:textId="4AC2BC08" w:rsidR="0005226C" w:rsidRPr="001E1572" w:rsidRDefault="009C6B33" w:rsidP="0005226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.</w:t>
            </w:r>
          </w:p>
        </w:tc>
        <w:tc>
          <w:tcPr>
            <w:tcW w:w="5103" w:type="dxa"/>
          </w:tcPr>
          <w:p w14:paraId="6E46AC75" w14:textId="2D7D27C8" w:rsidR="0005226C" w:rsidRPr="0005226C" w:rsidRDefault="0005226C" w:rsidP="0005226C">
            <w:pPr>
              <w:tabs>
                <w:tab w:val="left" w:pos="284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05226C">
              <w:rPr>
                <w:rFonts w:ascii="Times New Roman" w:eastAsia="Times New Roman" w:hAnsi="Times New Roman" w:cs="Times New Roman"/>
                <w:lang w:eastAsia="ar-SA"/>
              </w:rPr>
              <w:t>Treniruoklyje rankinis širdies ritmo (pulso) jutiklis integruotas į rankenas.</w:t>
            </w:r>
          </w:p>
        </w:tc>
        <w:tc>
          <w:tcPr>
            <w:tcW w:w="4111" w:type="dxa"/>
          </w:tcPr>
          <w:p w14:paraId="2852E670" w14:textId="11D91D1F" w:rsidR="0005226C" w:rsidRPr="001E1572" w:rsidRDefault="0005226C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03437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203437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9933EE" w:rsidRPr="001E1572" w14:paraId="65E69B38" w14:textId="77777777" w:rsidTr="00E15073">
        <w:trPr>
          <w:trHeight w:val="467"/>
        </w:trPr>
        <w:tc>
          <w:tcPr>
            <w:tcW w:w="709" w:type="dxa"/>
          </w:tcPr>
          <w:p w14:paraId="5A3DD38E" w14:textId="0B138DEB" w:rsidR="009933EE" w:rsidRPr="001E1572" w:rsidRDefault="009C6B33" w:rsidP="009933E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1.</w:t>
            </w:r>
          </w:p>
        </w:tc>
        <w:tc>
          <w:tcPr>
            <w:tcW w:w="5103" w:type="dxa"/>
          </w:tcPr>
          <w:p w14:paraId="10E9E400" w14:textId="4AD0AF80" w:rsidR="009933EE" w:rsidRPr="009933EE" w:rsidRDefault="009933EE" w:rsidP="009933EE">
            <w:pPr>
              <w:tabs>
                <w:tab w:val="left" w:pos="284"/>
                <w:tab w:val="left" w:pos="993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9933EE">
              <w:rPr>
                <w:rFonts w:ascii="Times New Roman" w:eastAsia="Times New Roman" w:hAnsi="Times New Roman" w:cs="Times New Roman"/>
                <w:lang w:eastAsia="ar-SA"/>
              </w:rPr>
              <w:t>Turi būti amortizavimo sistema, „greitieji“ mygtukai, krūtinės diržas, širdies ritmo stebėjimo galimybė. Taip pat turi būti dėklai telefonui (ar pan.) ir gertuvei.</w:t>
            </w:r>
          </w:p>
        </w:tc>
        <w:tc>
          <w:tcPr>
            <w:tcW w:w="4111" w:type="dxa"/>
          </w:tcPr>
          <w:p w14:paraId="77DC9FAD" w14:textId="101F4936" w:rsidR="009933EE" w:rsidRPr="001E1572" w:rsidRDefault="009933EE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75128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75128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9933EE" w:rsidRPr="001E1572" w14:paraId="28A08637" w14:textId="77777777" w:rsidTr="00E15073">
        <w:trPr>
          <w:trHeight w:val="298"/>
        </w:trPr>
        <w:tc>
          <w:tcPr>
            <w:tcW w:w="709" w:type="dxa"/>
          </w:tcPr>
          <w:p w14:paraId="0AEBF354" w14:textId="40F09A87" w:rsidR="009933EE" w:rsidRPr="001E1572" w:rsidRDefault="009C6B33" w:rsidP="009933E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2.</w:t>
            </w:r>
          </w:p>
        </w:tc>
        <w:tc>
          <w:tcPr>
            <w:tcW w:w="5103" w:type="dxa"/>
          </w:tcPr>
          <w:p w14:paraId="18E2968A" w14:textId="26604B97" w:rsidR="009933EE" w:rsidRPr="009933EE" w:rsidRDefault="009933EE" w:rsidP="009933EE">
            <w:pPr>
              <w:tabs>
                <w:tab w:val="left" w:pos="284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9933EE">
              <w:rPr>
                <w:rFonts w:ascii="Times New Roman" w:eastAsia="Times New Roman" w:hAnsi="Times New Roman" w:cs="Times New Roman"/>
                <w:lang w:eastAsia="ar-SA"/>
              </w:rPr>
              <w:t>Treniruoklis turi turėti transportavimo ratukus.</w:t>
            </w:r>
          </w:p>
        </w:tc>
        <w:tc>
          <w:tcPr>
            <w:tcW w:w="4111" w:type="dxa"/>
          </w:tcPr>
          <w:p w14:paraId="47B5E860" w14:textId="08653B82" w:rsidR="009933EE" w:rsidRPr="001E1572" w:rsidRDefault="009933EE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75128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75128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9933EE" w:rsidRPr="001E1572" w14:paraId="4DEEFF04" w14:textId="77777777" w:rsidTr="00E15073">
        <w:trPr>
          <w:trHeight w:val="287"/>
        </w:trPr>
        <w:tc>
          <w:tcPr>
            <w:tcW w:w="709" w:type="dxa"/>
          </w:tcPr>
          <w:p w14:paraId="43079D9A" w14:textId="00B6393D" w:rsidR="009933EE" w:rsidRPr="001E1572" w:rsidRDefault="009C6B33" w:rsidP="009933E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3.</w:t>
            </w:r>
          </w:p>
        </w:tc>
        <w:tc>
          <w:tcPr>
            <w:tcW w:w="5103" w:type="dxa"/>
          </w:tcPr>
          <w:p w14:paraId="1635F1C4" w14:textId="20596CCB" w:rsidR="009933EE" w:rsidRPr="009933EE" w:rsidRDefault="009933EE" w:rsidP="009933E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9933EE">
              <w:rPr>
                <w:rFonts w:ascii="Times New Roman" w:eastAsia="Times New Roman" w:hAnsi="Times New Roman" w:cs="Times New Roman"/>
                <w:lang w:eastAsia="ar-SA"/>
              </w:rPr>
              <w:t xml:space="preserve">Treniruoklis turi turėti CE ženklinimą. </w:t>
            </w:r>
          </w:p>
        </w:tc>
        <w:tc>
          <w:tcPr>
            <w:tcW w:w="4111" w:type="dxa"/>
          </w:tcPr>
          <w:p w14:paraId="2E88B75C" w14:textId="04293135" w:rsidR="009933EE" w:rsidRPr="001E1572" w:rsidRDefault="009933EE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75128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75128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A26DA9" w:rsidRPr="001E1572" w14:paraId="588DC316" w14:textId="77777777" w:rsidTr="00A26DA9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1B3B99F3" w14:textId="3C5E6708" w:rsidR="00A26DA9" w:rsidRPr="00E44E0F" w:rsidRDefault="00DD7605" w:rsidP="00C10333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4E0F">
              <w:rPr>
                <w:rFonts w:ascii="Times New Roman" w:hAnsi="Times New Roman" w:cs="Times New Roman"/>
                <w:b/>
              </w:rPr>
              <w:t xml:space="preserve">2 pirkimo dalis. </w:t>
            </w:r>
            <w:r w:rsidR="00B4381E" w:rsidRPr="00E44E0F">
              <w:rPr>
                <w:rFonts w:ascii="Times New Roman" w:hAnsi="Times New Roman" w:cs="Times New Roman"/>
                <w:b/>
              </w:rPr>
              <w:t>Smito staklės ir pritūpimų stovas</w:t>
            </w:r>
          </w:p>
        </w:tc>
      </w:tr>
      <w:tr w:rsidR="003E42E5" w:rsidRPr="001E1572" w14:paraId="1035FAAF" w14:textId="77777777" w:rsidTr="00E15073">
        <w:trPr>
          <w:trHeight w:val="315"/>
        </w:trPr>
        <w:tc>
          <w:tcPr>
            <w:tcW w:w="709" w:type="dxa"/>
          </w:tcPr>
          <w:p w14:paraId="3394FC6B" w14:textId="69184A1A" w:rsidR="003E42E5" w:rsidRPr="001E1572" w:rsidRDefault="00A108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.</w:t>
            </w:r>
          </w:p>
        </w:tc>
        <w:tc>
          <w:tcPr>
            <w:tcW w:w="5103" w:type="dxa"/>
          </w:tcPr>
          <w:p w14:paraId="75A46F75" w14:textId="40355B7F" w:rsidR="003E42E5" w:rsidRPr="00266104" w:rsidRDefault="00B4381E" w:rsidP="00AD32A4">
            <w:pPr>
              <w:tabs>
                <w:tab w:val="left" w:pos="284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 xml:space="preserve">Jėgos treniruoklis Smito staklės skirtas </w:t>
            </w:r>
            <w:proofErr w:type="spellStart"/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>pratimams</w:t>
            </w:r>
            <w:proofErr w:type="spellEnd"/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 xml:space="preserve"> įvairioms raumenų grupėms (</w:t>
            </w:r>
            <w:proofErr w:type="spellStart"/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>keturgalvis</w:t>
            </w:r>
            <w:proofErr w:type="spellEnd"/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 xml:space="preserve"> šlaunies raumuo, dvigalvis šlaunies raumuo, didysis sėdmens raumuo, dvilypis blauzdos raumuo) atlikti.</w:t>
            </w:r>
          </w:p>
        </w:tc>
        <w:tc>
          <w:tcPr>
            <w:tcW w:w="4111" w:type="dxa"/>
          </w:tcPr>
          <w:p w14:paraId="4054CC7F" w14:textId="08D9264B" w:rsidR="003E42E5" w:rsidRPr="001E1572" w:rsidRDefault="00AD32A4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75128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75128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D34830" w:rsidRPr="001E1572" w14:paraId="754571D8" w14:textId="77777777" w:rsidTr="00E15073">
        <w:trPr>
          <w:trHeight w:val="615"/>
        </w:trPr>
        <w:tc>
          <w:tcPr>
            <w:tcW w:w="709" w:type="dxa"/>
          </w:tcPr>
          <w:p w14:paraId="6A259C34" w14:textId="74FD4A00" w:rsidR="00D34830" w:rsidRPr="001E1572" w:rsidRDefault="00A108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.</w:t>
            </w:r>
          </w:p>
        </w:tc>
        <w:tc>
          <w:tcPr>
            <w:tcW w:w="5103" w:type="dxa"/>
          </w:tcPr>
          <w:p w14:paraId="3FE66064" w14:textId="7B5E15B9" w:rsidR="00D34830" w:rsidRPr="00266104" w:rsidRDefault="003272DD" w:rsidP="003272DD">
            <w:pPr>
              <w:tabs>
                <w:tab w:val="left" w:pos="284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lang w:eastAsia="ar-SA"/>
              </w:rPr>
              <w:t>Tv</w:t>
            </w:r>
            <w:r w:rsidR="00B4381E" w:rsidRPr="00B4381E">
              <w:rPr>
                <w:rFonts w:ascii="Times New Roman" w:eastAsia="Times New Roman" w:hAnsi="Times New Roman" w:cs="Times New Roman"/>
                <w:lang w:eastAsia="ar-SA"/>
              </w:rPr>
              <w:t>irtas rėmas iš metalo profilių, dažytas milteliniu būdu, rėmo kojos su plastiko arba gumos apsaugomis.</w:t>
            </w:r>
          </w:p>
        </w:tc>
        <w:tc>
          <w:tcPr>
            <w:tcW w:w="4111" w:type="dxa"/>
          </w:tcPr>
          <w:p w14:paraId="040CAC95" w14:textId="3EA69471" w:rsidR="00D34830" w:rsidRPr="001E1572" w:rsidRDefault="00B4381E" w:rsidP="0026610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</w:t>
            </w:r>
          </w:p>
        </w:tc>
      </w:tr>
      <w:tr w:rsidR="00D34830" w:rsidRPr="001E1572" w14:paraId="2EAFFF9D" w14:textId="77777777" w:rsidTr="00E15073">
        <w:trPr>
          <w:trHeight w:val="315"/>
        </w:trPr>
        <w:tc>
          <w:tcPr>
            <w:tcW w:w="709" w:type="dxa"/>
          </w:tcPr>
          <w:p w14:paraId="127CC526" w14:textId="11BD8E2B" w:rsidR="00D34830" w:rsidRPr="001E1572" w:rsidRDefault="00A108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3.</w:t>
            </w:r>
          </w:p>
        </w:tc>
        <w:tc>
          <w:tcPr>
            <w:tcW w:w="5103" w:type="dxa"/>
          </w:tcPr>
          <w:p w14:paraId="57A3FA40" w14:textId="1395B3BC" w:rsidR="00D34830" w:rsidRPr="00266104" w:rsidRDefault="00B4381E" w:rsidP="00381DAC">
            <w:pPr>
              <w:tabs>
                <w:tab w:val="left" w:pos="284"/>
              </w:tabs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>Stovo pasvirimo kampas turi būti 70°±5°.</w:t>
            </w:r>
          </w:p>
        </w:tc>
        <w:tc>
          <w:tcPr>
            <w:tcW w:w="4111" w:type="dxa"/>
          </w:tcPr>
          <w:p w14:paraId="48C452F9" w14:textId="2D8BE3F9" w:rsidR="00D34830" w:rsidRPr="001E1572" w:rsidRDefault="00B4381E" w:rsidP="00E77AB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 (</w:t>
            </w:r>
            <w:r w:rsidRPr="00B4381E">
              <w:rPr>
                <w:rFonts w:ascii="Times New Roman" w:hAnsi="Times New Roman" w:cs="Times New Roman"/>
                <w:i/>
              </w:rPr>
              <w:t>°C</w:t>
            </w:r>
            <w:r>
              <w:rPr>
                <w:rFonts w:ascii="Times New Roman" w:hAnsi="Times New Roman" w:cs="Times New Roman"/>
                <w:i/>
              </w:rPr>
              <w:t>)</w:t>
            </w:r>
          </w:p>
        </w:tc>
      </w:tr>
      <w:tr w:rsidR="00603369" w:rsidRPr="001E1572" w14:paraId="3A4AFCC5" w14:textId="77777777" w:rsidTr="00E15073">
        <w:trPr>
          <w:trHeight w:val="315"/>
        </w:trPr>
        <w:tc>
          <w:tcPr>
            <w:tcW w:w="709" w:type="dxa"/>
          </w:tcPr>
          <w:p w14:paraId="539B6D31" w14:textId="45F723B0" w:rsidR="00603369" w:rsidRPr="001E1572" w:rsidRDefault="00A108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4.</w:t>
            </w:r>
          </w:p>
        </w:tc>
        <w:tc>
          <w:tcPr>
            <w:tcW w:w="5103" w:type="dxa"/>
          </w:tcPr>
          <w:p w14:paraId="0CB8D4D5" w14:textId="5295DBD7" w:rsidR="00603369" w:rsidRPr="00266104" w:rsidRDefault="00B4381E" w:rsidP="00740BD7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>Turi būti  ne mažiau kaip 13 grifo pakabinimo pozicijų.</w:t>
            </w:r>
          </w:p>
        </w:tc>
        <w:tc>
          <w:tcPr>
            <w:tcW w:w="4111" w:type="dxa"/>
          </w:tcPr>
          <w:p w14:paraId="29C9B5AA" w14:textId="7D52B07D" w:rsidR="00603369" w:rsidRPr="001E1572" w:rsidRDefault="00B4381E" w:rsidP="00B4381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  <w:r w:rsidR="00C957F4">
              <w:rPr>
                <w:rFonts w:ascii="Times New Roman" w:hAnsi="Times New Roman" w:cs="Times New Roman"/>
                <w:i/>
              </w:rPr>
              <w:t xml:space="preserve"> konkre</w:t>
            </w:r>
            <w:r>
              <w:rPr>
                <w:rFonts w:ascii="Times New Roman" w:hAnsi="Times New Roman" w:cs="Times New Roman"/>
                <w:i/>
              </w:rPr>
              <w:t>čiai</w:t>
            </w:r>
            <w:r w:rsidR="0024050F">
              <w:rPr>
                <w:rFonts w:ascii="Times New Roman" w:hAnsi="Times New Roman" w:cs="Times New Roman"/>
                <w:i/>
              </w:rPr>
              <w:t xml:space="preserve"> pozicijų skaičių</w:t>
            </w:r>
          </w:p>
        </w:tc>
      </w:tr>
      <w:tr w:rsidR="00603369" w:rsidRPr="001E1572" w14:paraId="75D917DC" w14:textId="77777777" w:rsidTr="00E15073">
        <w:trPr>
          <w:trHeight w:val="315"/>
        </w:trPr>
        <w:tc>
          <w:tcPr>
            <w:tcW w:w="709" w:type="dxa"/>
          </w:tcPr>
          <w:p w14:paraId="29802370" w14:textId="195B1048" w:rsidR="00603369" w:rsidRPr="001E1572" w:rsidRDefault="00A10833" w:rsidP="00E317A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.</w:t>
            </w:r>
          </w:p>
        </w:tc>
        <w:tc>
          <w:tcPr>
            <w:tcW w:w="5103" w:type="dxa"/>
          </w:tcPr>
          <w:p w14:paraId="33DC4B24" w14:textId="55E7D90E" w:rsidR="00603369" w:rsidRPr="00266104" w:rsidRDefault="00B4381E" w:rsidP="00C95AB8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>Strypų apačioje, kuriais juda grifas, turi būti sumontuotos apsaugos, kad sugertų smūgį, jei grifas kristų žemyn.</w:t>
            </w:r>
          </w:p>
        </w:tc>
        <w:tc>
          <w:tcPr>
            <w:tcW w:w="4111" w:type="dxa"/>
          </w:tcPr>
          <w:p w14:paraId="253B7A8C" w14:textId="5E85D147" w:rsidR="00603369" w:rsidRPr="001E1572" w:rsidRDefault="00B4381E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460658" w:rsidRPr="001E1572" w14:paraId="5937B6BB" w14:textId="77777777" w:rsidTr="00460658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31D1D07A" w14:textId="6387567F" w:rsidR="00460658" w:rsidRPr="00E44E0F" w:rsidRDefault="00F830FF" w:rsidP="00C10333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4E0F">
              <w:rPr>
                <w:rFonts w:ascii="Times New Roman" w:hAnsi="Times New Roman" w:cs="Times New Roman"/>
                <w:b/>
              </w:rPr>
              <w:t>3</w:t>
            </w:r>
            <w:r w:rsidR="00460658" w:rsidRPr="00E44E0F">
              <w:rPr>
                <w:rFonts w:ascii="Times New Roman" w:hAnsi="Times New Roman" w:cs="Times New Roman"/>
                <w:b/>
              </w:rPr>
              <w:t xml:space="preserve"> pirkimo dalis. </w:t>
            </w:r>
            <w:r w:rsidR="00B4381E" w:rsidRPr="00E44E0F">
              <w:rPr>
                <w:rFonts w:ascii="Times New Roman" w:hAnsi="Times New Roman" w:cs="Times New Roman"/>
                <w:b/>
              </w:rPr>
              <w:t>Spaudimo suolas gulint horizontaliai</w:t>
            </w:r>
          </w:p>
        </w:tc>
      </w:tr>
      <w:tr w:rsidR="00F830FF" w:rsidRPr="001E1572" w14:paraId="66C225B7" w14:textId="77777777" w:rsidTr="00E15073">
        <w:trPr>
          <w:trHeight w:val="315"/>
        </w:trPr>
        <w:tc>
          <w:tcPr>
            <w:tcW w:w="709" w:type="dxa"/>
          </w:tcPr>
          <w:p w14:paraId="1AE1084C" w14:textId="0383E0DF" w:rsidR="00F830FF" w:rsidRPr="001E1572" w:rsidRDefault="00B4381E" w:rsidP="00F830F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1.</w:t>
            </w:r>
          </w:p>
        </w:tc>
        <w:tc>
          <w:tcPr>
            <w:tcW w:w="5103" w:type="dxa"/>
          </w:tcPr>
          <w:p w14:paraId="46080DC5" w14:textId="09CB07F5" w:rsidR="00F830FF" w:rsidRPr="004C427F" w:rsidRDefault="00B4381E" w:rsidP="00F830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>Turi būti treniruojamas didysis krūtinės raumuo.</w:t>
            </w:r>
          </w:p>
        </w:tc>
        <w:tc>
          <w:tcPr>
            <w:tcW w:w="4111" w:type="dxa"/>
          </w:tcPr>
          <w:p w14:paraId="3E052751" w14:textId="61CFC2A6" w:rsidR="00F830FF" w:rsidRPr="001E1572" w:rsidRDefault="004C427F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e</w:t>
            </w:r>
          </w:p>
        </w:tc>
      </w:tr>
      <w:tr w:rsidR="00F830FF" w:rsidRPr="001E1572" w14:paraId="2B6B0EB1" w14:textId="77777777" w:rsidTr="00E15073">
        <w:trPr>
          <w:trHeight w:val="315"/>
        </w:trPr>
        <w:tc>
          <w:tcPr>
            <w:tcW w:w="709" w:type="dxa"/>
          </w:tcPr>
          <w:p w14:paraId="3944683C" w14:textId="3FB93727" w:rsidR="00F830FF" w:rsidRPr="001E1572" w:rsidRDefault="00E44E0F" w:rsidP="00F830F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  <w:r w:rsidR="00F830FF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5103" w:type="dxa"/>
          </w:tcPr>
          <w:p w14:paraId="105F8F4E" w14:textId="336633DF" w:rsidR="00F830FF" w:rsidRPr="0054051E" w:rsidRDefault="00B4381E" w:rsidP="00F830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B4381E">
              <w:rPr>
                <w:rFonts w:ascii="Times New Roman" w:eastAsia="Times New Roman" w:hAnsi="Times New Roman" w:cs="Times New Roman"/>
                <w:lang w:eastAsia="ar-SA"/>
              </w:rPr>
              <w:t>Suolas turi būti pagamintas iš plieno profilių, dažytų polimerine milteline emale (miltelinis dažymas).</w:t>
            </w:r>
          </w:p>
        </w:tc>
        <w:tc>
          <w:tcPr>
            <w:tcW w:w="4111" w:type="dxa"/>
          </w:tcPr>
          <w:p w14:paraId="3D095E15" w14:textId="622BD088" w:rsidR="00F830FF" w:rsidRPr="001E1572" w:rsidRDefault="00E44E0F" w:rsidP="004C427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</w:t>
            </w:r>
          </w:p>
        </w:tc>
      </w:tr>
      <w:tr w:rsidR="00F830FF" w:rsidRPr="001E1572" w14:paraId="5B509A27" w14:textId="77777777" w:rsidTr="00E15073">
        <w:trPr>
          <w:trHeight w:val="315"/>
        </w:trPr>
        <w:tc>
          <w:tcPr>
            <w:tcW w:w="709" w:type="dxa"/>
          </w:tcPr>
          <w:p w14:paraId="37340035" w14:textId="0B26580B" w:rsidR="00F830FF" w:rsidRPr="001E1572" w:rsidRDefault="00E44E0F" w:rsidP="00F830F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  <w:r w:rsidR="00F830FF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5103" w:type="dxa"/>
          </w:tcPr>
          <w:p w14:paraId="60F8C5FF" w14:textId="741DABB8" w:rsidR="00F830FF" w:rsidRPr="001E1572" w:rsidRDefault="00171CC7" w:rsidP="00F830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ar-SA"/>
              </w:rPr>
            </w:pPr>
            <w:r w:rsidRPr="00AF67A6">
              <w:rPr>
                <w:rFonts w:ascii="Times New Roman" w:hAnsi="Times New Roman" w:cs="Times New Roman"/>
                <w:noProof/>
                <w:sz w:val="24"/>
                <w:szCs w:val="24"/>
              </w:rPr>
              <w:t>Nugaros atrama turi būti aptraukta dirbtine, antibakterine sėdynių oda, su paminkštinimu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bookmarkStart w:id="0" w:name="_GoBack"/>
            <w:bookmarkEnd w:id="0"/>
          </w:p>
        </w:tc>
        <w:tc>
          <w:tcPr>
            <w:tcW w:w="4111" w:type="dxa"/>
          </w:tcPr>
          <w:p w14:paraId="42D0B22F" w14:textId="4B89C0A8" w:rsidR="00F830FF" w:rsidRPr="001E1572" w:rsidRDefault="00414AC6" w:rsidP="00F92BD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 w:rsidR="00F92BDE">
              <w:rPr>
                <w:rFonts w:ascii="Times New Roman" w:hAnsi="Times New Roman" w:cs="Times New Roman"/>
                <w:i/>
              </w:rPr>
              <w:t>N</w:t>
            </w:r>
            <w:r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2A3ABD" w:rsidRPr="001E1572" w14:paraId="465AC63E" w14:textId="77777777" w:rsidTr="00C56BDC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7B960C17" w14:textId="719716D6" w:rsidR="002A3ABD" w:rsidRPr="00E44E0F" w:rsidRDefault="00E44E0F" w:rsidP="00C10333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4E0F">
              <w:rPr>
                <w:rFonts w:ascii="Times New Roman" w:hAnsi="Times New Roman" w:cs="Times New Roman"/>
                <w:b/>
              </w:rPr>
              <w:t>4 pirkimo dalis. Universalus suolas (reguliuojamais kampais)</w:t>
            </w:r>
          </w:p>
        </w:tc>
      </w:tr>
      <w:tr w:rsidR="00E907E3" w:rsidRPr="001E1572" w14:paraId="3B35187C" w14:textId="77777777" w:rsidTr="00E15073">
        <w:trPr>
          <w:trHeight w:val="568"/>
        </w:trPr>
        <w:tc>
          <w:tcPr>
            <w:tcW w:w="709" w:type="dxa"/>
          </w:tcPr>
          <w:p w14:paraId="237403FA" w14:textId="26E574B3" w:rsidR="00E907E3" w:rsidRPr="001E1572" w:rsidRDefault="00E44E0F" w:rsidP="00E907E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</w:t>
            </w:r>
          </w:p>
        </w:tc>
        <w:tc>
          <w:tcPr>
            <w:tcW w:w="5103" w:type="dxa"/>
          </w:tcPr>
          <w:p w14:paraId="34C9644A" w14:textId="5EAC35B5" w:rsidR="00E907E3" w:rsidRPr="00571CA0" w:rsidRDefault="00E44E0F" w:rsidP="00E907E3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lang w:eastAsia="ar-SA"/>
              </w:rPr>
              <w:t>Š</w:t>
            </w:r>
            <w:r w:rsidRPr="00E44E0F">
              <w:rPr>
                <w:rFonts w:ascii="Times New Roman" w:eastAsia="Times New Roman" w:hAnsi="Times New Roman" w:cs="Times New Roman"/>
                <w:lang w:eastAsia="ar-SA"/>
              </w:rPr>
              <w:t>tangos spaudimo treniruoklis (suolas) reguliuojamais kampais</w:t>
            </w:r>
            <w:r>
              <w:rPr>
                <w:rFonts w:ascii="Times New Roman" w:eastAsia="Times New Roman" w:hAnsi="Times New Roman" w:cs="Times New Roman"/>
                <w:lang w:eastAsia="ar-SA"/>
              </w:rPr>
              <w:t>.</w:t>
            </w:r>
          </w:p>
        </w:tc>
        <w:tc>
          <w:tcPr>
            <w:tcW w:w="4111" w:type="dxa"/>
          </w:tcPr>
          <w:p w14:paraId="2D1935E3" w14:textId="34AA0DA2" w:rsidR="00E907E3" w:rsidRPr="001E1572" w:rsidRDefault="00571CA0" w:rsidP="00E907E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907E3" w:rsidRPr="001E1572" w14:paraId="5BE4708A" w14:textId="77777777" w:rsidTr="00E15073">
        <w:trPr>
          <w:trHeight w:val="315"/>
        </w:trPr>
        <w:tc>
          <w:tcPr>
            <w:tcW w:w="709" w:type="dxa"/>
          </w:tcPr>
          <w:p w14:paraId="7EF930C6" w14:textId="12578D32" w:rsidR="00E907E3" w:rsidRPr="001E1572" w:rsidRDefault="00E44E0F" w:rsidP="00E907E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2.</w:t>
            </w:r>
          </w:p>
        </w:tc>
        <w:tc>
          <w:tcPr>
            <w:tcW w:w="5103" w:type="dxa"/>
          </w:tcPr>
          <w:p w14:paraId="38D11311" w14:textId="163195C3" w:rsidR="00E907E3" w:rsidRPr="001E1572" w:rsidRDefault="00E44E0F" w:rsidP="00E907E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>
              <w:rPr>
                <w:rFonts w:ascii="Times New Roman" w:eastAsia="SimSun" w:hAnsi="Times New Roman" w:cs="Times New Roman"/>
                <w:lang w:eastAsia="ar-SA"/>
              </w:rPr>
              <w:t>S</w:t>
            </w:r>
            <w:r w:rsidRPr="00E44E0F">
              <w:rPr>
                <w:rFonts w:ascii="Times New Roman" w:eastAsia="SimSun" w:hAnsi="Times New Roman" w:cs="Times New Roman"/>
                <w:lang w:eastAsia="ar-SA"/>
              </w:rPr>
              <w:t>kirtas treniruoti krūtinės raumenims (viršutinės ir apatinės dalies) ir pečių bei rankų raumenims.</w:t>
            </w:r>
          </w:p>
        </w:tc>
        <w:tc>
          <w:tcPr>
            <w:tcW w:w="4111" w:type="dxa"/>
          </w:tcPr>
          <w:p w14:paraId="47D545D2" w14:textId="37482A92" w:rsidR="00E907E3" w:rsidRPr="001E1572" w:rsidRDefault="00E907E3" w:rsidP="000F538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 xml:space="preserve">Taip/Ne </w:t>
            </w:r>
          </w:p>
        </w:tc>
      </w:tr>
      <w:tr w:rsidR="00E907E3" w:rsidRPr="001E1572" w14:paraId="38C21AB1" w14:textId="77777777" w:rsidTr="00E15073">
        <w:trPr>
          <w:trHeight w:val="315"/>
        </w:trPr>
        <w:tc>
          <w:tcPr>
            <w:tcW w:w="709" w:type="dxa"/>
          </w:tcPr>
          <w:p w14:paraId="65BE4382" w14:textId="0AB493B6" w:rsidR="00E907E3" w:rsidRPr="001E1572" w:rsidRDefault="00E44E0F" w:rsidP="00E907E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.</w:t>
            </w:r>
          </w:p>
        </w:tc>
        <w:tc>
          <w:tcPr>
            <w:tcW w:w="5103" w:type="dxa"/>
          </w:tcPr>
          <w:p w14:paraId="4F30C936" w14:textId="30FE7AE2" w:rsidR="00E907E3" w:rsidRPr="000F5387" w:rsidRDefault="00E44E0F" w:rsidP="000F5387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E44E0F">
              <w:rPr>
                <w:rFonts w:ascii="Times New Roman" w:eastAsia="SimSun" w:hAnsi="Times New Roman" w:cs="Times New Roman"/>
                <w:lang w:eastAsia="ar-SA"/>
              </w:rPr>
              <w:t>Suolas turi būti pagamintas iš plieno profilių, dažytų polimerine milteline emale (miltelinis dažymas).</w:t>
            </w:r>
          </w:p>
        </w:tc>
        <w:tc>
          <w:tcPr>
            <w:tcW w:w="4111" w:type="dxa"/>
          </w:tcPr>
          <w:p w14:paraId="1DA4078B" w14:textId="10174894" w:rsidR="00E907E3" w:rsidRPr="001E1572" w:rsidRDefault="00E44E0F" w:rsidP="00E907E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</w:t>
            </w:r>
          </w:p>
        </w:tc>
      </w:tr>
      <w:tr w:rsidR="00E907E3" w:rsidRPr="001E1572" w14:paraId="6ABEA1FD" w14:textId="77777777" w:rsidTr="00E15073">
        <w:trPr>
          <w:trHeight w:val="315"/>
        </w:trPr>
        <w:tc>
          <w:tcPr>
            <w:tcW w:w="709" w:type="dxa"/>
          </w:tcPr>
          <w:p w14:paraId="0986BED0" w14:textId="465EAEED" w:rsidR="00E907E3" w:rsidRPr="001E1572" w:rsidRDefault="00E907E3" w:rsidP="00E907E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907E3">
              <w:rPr>
                <w:rFonts w:ascii="Times New Roman" w:hAnsi="Times New Roman" w:cs="Times New Roman"/>
              </w:rPr>
              <w:lastRenderedPageBreak/>
              <w:t>4.</w:t>
            </w:r>
            <w:r w:rsidR="00E44E0F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5103" w:type="dxa"/>
          </w:tcPr>
          <w:p w14:paraId="1152E21F" w14:textId="0AD77219" w:rsidR="00E907E3" w:rsidRPr="000F5387" w:rsidRDefault="00E44E0F" w:rsidP="000F5387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E44E0F">
              <w:rPr>
                <w:rFonts w:ascii="Times New Roman" w:eastAsia="SimSun" w:hAnsi="Times New Roman" w:cs="Times New Roman"/>
                <w:lang w:eastAsia="ar-SA"/>
              </w:rPr>
              <w:t>Sėdima dalis ir atlošas turi būti aptraukti dirbtine, antibakterine sėdynių oda, su paminkštinimu.</w:t>
            </w:r>
          </w:p>
        </w:tc>
        <w:tc>
          <w:tcPr>
            <w:tcW w:w="4111" w:type="dxa"/>
          </w:tcPr>
          <w:p w14:paraId="33B96759" w14:textId="68F24B2C" w:rsidR="00E907E3" w:rsidRPr="001E1572" w:rsidRDefault="00E907E3" w:rsidP="00E907E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907E3" w:rsidRPr="001E1572" w14:paraId="6D0C4032" w14:textId="77777777" w:rsidTr="00E15073">
        <w:trPr>
          <w:trHeight w:val="315"/>
        </w:trPr>
        <w:tc>
          <w:tcPr>
            <w:tcW w:w="709" w:type="dxa"/>
          </w:tcPr>
          <w:p w14:paraId="2E594CE4" w14:textId="78B64F3B" w:rsidR="00E907E3" w:rsidRPr="001E1572" w:rsidRDefault="00E44E0F" w:rsidP="00E907E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07E3" w:rsidRPr="00E907E3">
              <w:rPr>
                <w:rFonts w:ascii="Times New Roman" w:hAnsi="Times New Roman" w:cs="Times New Roman"/>
              </w:rPr>
              <w:t>.5.</w:t>
            </w:r>
          </w:p>
        </w:tc>
        <w:tc>
          <w:tcPr>
            <w:tcW w:w="5103" w:type="dxa"/>
          </w:tcPr>
          <w:p w14:paraId="32E78279" w14:textId="6E2057E5" w:rsidR="00E907E3" w:rsidRPr="00D958D0" w:rsidRDefault="00E44E0F" w:rsidP="00D958D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r w:rsidRPr="00E44E0F">
              <w:rPr>
                <w:rFonts w:ascii="Times New Roman" w:eastAsia="SimSun" w:hAnsi="Times New Roman" w:cs="Times New Roman"/>
                <w:lang w:eastAsia="ar-SA"/>
              </w:rPr>
              <w:t>Turi būti reguliuojama sėdima dalis ir atlošas.</w:t>
            </w:r>
          </w:p>
        </w:tc>
        <w:tc>
          <w:tcPr>
            <w:tcW w:w="4111" w:type="dxa"/>
          </w:tcPr>
          <w:p w14:paraId="768525E9" w14:textId="23053E80" w:rsidR="00E907E3" w:rsidRPr="001E1572" w:rsidRDefault="00F92BDE" w:rsidP="00E907E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</w:t>
            </w:r>
            <w:r w:rsidR="00E907E3"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E907E3" w:rsidRPr="001E1572" w14:paraId="470834FF" w14:textId="77777777" w:rsidTr="00E15073">
        <w:trPr>
          <w:trHeight w:val="315"/>
        </w:trPr>
        <w:tc>
          <w:tcPr>
            <w:tcW w:w="709" w:type="dxa"/>
          </w:tcPr>
          <w:p w14:paraId="0A07B561" w14:textId="64E20B42" w:rsidR="00E907E3" w:rsidRPr="001E1572" w:rsidRDefault="00E44E0F" w:rsidP="00E907E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907E3" w:rsidRPr="00E907E3">
              <w:rPr>
                <w:rFonts w:ascii="Times New Roman" w:hAnsi="Times New Roman" w:cs="Times New Roman"/>
              </w:rPr>
              <w:t>.6.</w:t>
            </w:r>
          </w:p>
        </w:tc>
        <w:tc>
          <w:tcPr>
            <w:tcW w:w="5103" w:type="dxa"/>
          </w:tcPr>
          <w:p w14:paraId="64C5FD6A" w14:textId="21F6B4B2" w:rsidR="00E907E3" w:rsidRPr="001E1572" w:rsidRDefault="00E44E0F" w:rsidP="00774D03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E44E0F">
              <w:rPr>
                <w:rFonts w:ascii="Times New Roman" w:eastAsia="SimSun" w:hAnsi="Times New Roman" w:cs="Times New Roman"/>
                <w:lang w:eastAsia="ar-SA"/>
              </w:rPr>
              <w:t>Turi būti galimybė keisti kampą nuo horizontalios padėties iki vertikalios.</w:t>
            </w:r>
          </w:p>
        </w:tc>
        <w:tc>
          <w:tcPr>
            <w:tcW w:w="4111" w:type="dxa"/>
          </w:tcPr>
          <w:p w14:paraId="1A97A7AC" w14:textId="5D71E4CA" w:rsidR="00E907E3" w:rsidRPr="001E1572" w:rsidRDefault="00F92BDE" w:rsidP="00E44E0F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</w:t>
            </w:r>
            <w:r w:rsidR="00774D03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F90715" w:rsidRPr="001E1572" w14:paraId="130861A3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2E9130C2" w14:textId="19B8499A" w:rsidR="00F90715" w:rsidRPr="00E44E0F" w:rsidRDefault="00E44E0F" w:rsidP="00694A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4E0F">
              <w:rPr>
                <w:rFonts w:ascii="Times New Roman" w:hAnsi="Times New Roman" w:cs="Times New Roman"/>
                <w:b/>
              </w:rPr>
              <w:t>5 pirkimo dalis. Grifas (štanga) su užraktais</w:t>
            </w:r>
          </w:p>
        </w:tc>
      </w:tr>
      <w:tr w:rsidR="00F90715" w:rsidRPr="001E1572" w14:paraId="2887FF1A" w14:textId="77777777" w:rsidTr="00E15073">
        <w:trPr>
          <w:trHeight w:val="315"/>
        </w:trPr>
        <w:tc>
          <w:tcPr>
            <w:tcW w:w="709" w:type="dxa"/>
          </w:tcPr>
          <w:p w14:paraId="439677EA" w14:textId="68C8AD5B" w:rsidR="00F90715" w:rsidRPr="001E1572" w:rsidRDefault="00E44E0F" w:rsidP="00694A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F90715"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7E8333B4" w14:textId="135BF6AC" w:rsidR="00F90715" w:rsidRPr="001E1572" w:rsidRDefault="00E44E0F" w:rsidP="00694ADB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E44E0F">
              <w:rPr>
                <w:rFonts w:ascii="Times New Roman" w:eastAsia="SimSun" w:hAnsi="Times New Roman" w:cs="Times New Roman"/>
                <w:lang w:eastAsia="ar-SA"/>
              </w:rPr>
              <w:t>Grifo ilgis turi būti 2200 mm</w:t>
            </w:r>
            <w:r>
              <w:rPr>
                <w:rFonts w:ascii="Times New Roman" w:eastAsia="SimSun" w:hAnsi="Times New Roman" w:cs="Times New Roman"/>
                <w:lang w:eastAsia="ar-SA"/>
              </w:rPr>
              <w:t>.</w:t>
            </w:r>
          </w:p>
        </w:tc>
        <w:tc>
          <w:tcPr>
            <w:tcW w:w="4111" w:type="dxa"/>
          </w:tcPr>
          <w:p w14:paraId="0A638F95" w14:textId="2FA1D010" w:rsidR="00F90715" w:rsidRPr="001E1572" w:rsidRDefault="00E44E0F" w:rsidP="00694AD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 (mm)</w:t>
            </w:r>
          </w:p>
        </w:tc>
      </w:tr>
      <w:tr w:rsidR="00F90715" w:rsidRPr="001E1572" w14:paraId="23BEBE62" w14:textId="77777777" w:rsidTr="00E15073">
        <w:trPr>
          <w:trHeight w:val="315"/>
        </w:trPr>
        <w:tc>
          <w:tcPr>
            <w:tcW w:w="709" w:type="dxa"/>
          </w:tcPr>
          <w:p w14:paraId="0452563A" w14:textId="0A0F07BA" w:rsidR="00F90715" w:rsidRPr="001E1572" w:rsidRDefault="00E44E0F" w:rsidP="00694A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F90715" w:rsidRPr="00E907E3">
              <w:rPr>
                <w:rFonts w:ascii="Times New Roman" w:hAnsi="Times New Roman" w:cs="Times New Roman"/>
              </w:rPr>
              <w:t>.2.</w:t>
            </w:r>
          </w:p>
        </w:tc>
        <w:tc>
          <w:tcPr>
            <w:tcW w:w="5103" w:type="dxa"/>
          </w:tcPr>
          <w:p w14:paraId="65C29103" w14:textId="2B9B117F" w:rsidR="00F90715" w:rsidRPr="001E1572" w:rsidRDefault="00E44E0F" w:rsidP="00694ADB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>
              <w:rPr>
                <w:rFonts w:ascii="Times New Roman" w:eastAsia="SimSun" w:hAnsi="Times New Roman" w:cs="Times New Roman"/>
                <w:lang w:eastAsia="ar-SA"/>
              </w:rPr>
              <w:t>Grifo svoris 20 kg.</w:t>
            </w:r>
          </w:p>
        </w:tc>
        <w:tc>
          <w:tcPr>
            <w:tcW w:w="4111" w:type="dxa"/>
          </w:tcPr>
          <w:p w14:paraId="744204CA" w14:textId="7DD9A889" w:rsidR="00F90715" w:rsidRPr="001E1572" w:rsidRDefault="00E44E0F" w:rsidP="002440E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 (kg)</w:t>
            </w:r>
            <w:r w:rsidR="00F90715" w:rsidRPr="001E1572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</w:tr>
      <w:tr w:rsidR="00F90715" w:rsidRPr="001E1572" w14:paraId="44F753FA" w14:textId="77777777" w:rsidTr="00E15073">
        <w:trPr>
          <w:trHeight w:val="315"/>
        </w:trPr>
        <w:tc>
          <w:tcPr>
            <w:tcW w:w="709" w:type="dxa"/>
          </w:tcPr>
          <w:p w14:paraId="679A78F6" w14:textId="6004902E" w:rsidR="00F90715" w:rsidRPr="001E1572" w:rsidRDefault="00E44E0F" w:rsidP="00694A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F90715" w:rsidRPr="00E907E3">
              <w:rPr>
                <w:rFonts w:ascii="Times New Roman" w:hAnsi="Times New Roman" w:cs="Times New Roman"/>
              </w:rPr>
              <w:t>.3.</w:t>
            </w:r>
          </w:p>
        </w:tc>
        <w:tc>
          <w:tcPr>
            <w:tcW w:w="5103" w:type="dxa"/>
          </w:tcPr>
          <w:p w14:paraId="2C1F5A86" w14:textId="1A28F539" w:rsidR="00F90715" w:rsidRPr="000B449F" w:rsidRDefault="00E44E0F" w:rsidP="00E1507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lt-LT"/>
              </w:rPr>
            </w:pPr>
            <w:r w:rsidRPr="00E44E0F">
              <w:rPr>
                <w:rFonts w:ascii="Times New Roman" w:eastAsia="SimSun" w:hAnsi="Times New Roman" w:cs="Times New Roman"/>
                <w:lang w:eastAsia="ar-SA"/>
              </w:rPr>
              <w:t xml:space="preserve">Vidinės grifo </w:t>
            </w:r>
            <w:r w:rsidR="00E15073">
              <w:rPr>
                <w:rFonts w:ascii="Times New Roman" w:eastAsia="SimSun" w:hAnsi="Times New Roman" w:cs="Times New Roman"/>
                <w:lang w:eastAsia="ar-SA"/>
              </w:rPr>
              <w:t>dalies skersmuo - 28 mm</w:t>
            </w:r>
          </w:p>
        </w:tc>
        <w:tc>
          <w:tcPr>
            <w:tcW w:w="4111" w:type="dxa"/>
          </w:tcPr>
          <w:p w14:paraId="49E08266" w14:textId="4120B82B" w:rsidR="00E15073" w:rsidRPr="001E1572" w:rsidRDefault="00E15073" w:rsidP="00694AD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 (mm)</w:t>
            </w:r>
          </w:p>
        </w:tc>
      </w:tr>
      <w:tr w:rsidR="00E15073" w:rsidRPr="001E1572" w14:paraId="7EDA2CA6" w14:textId="77777777" w:rsidTr="00E97EF9">
        <w:trPr>
          <w:trHeight w:val="259"/>
        </w:trPr>
        <w:tc>
          <w:tcPr>
            <w:tcW w:w="709" w:type="dxa"/>
          </w:tcPr>
          <w:p w14:paraId="40DD582E" w14:textId="2B6B04D7" w:rsidR="00E15073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E907E3">
              <w:rPr>
                <w:rFonts w:ascii="Times New Roman" w:hAnsi="Times New Roman" w:cs="Times New Roman"/>
              </w:rPr>
              <w:t>.4.</w:t>
            </w:r>
          </w:p>
        </w:tc>
        <w:tc>
          <w:tcPr>
            <w:tcW w:w="5103" w:type="dxa"/>
          </w:tcPr>
          <w:p w14:paraId="068CAB8A" w14:textId="1A38D105" w:rsidR="00E15073" w:rsidRPr="00E44E0F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>
              <w:rPr>
                <w:rFonts w:ascii="Times New Roman" w:eastAsia="SimSun" w:hAnsi="Times New Roman" w:cs="Times New Roman"/>
                <w:lang w:eastAsia="ar-SA"/>
              </w:rPr>
              <w:t>Įvorės svoriams skersmuo - 50 mm</w:t>
            </w:r>
          </w:p>
        </w:tc>
        <w:tc>
          <w:tcPr>
            <w:tcW w:w="4111" w:type="dxa"/>
          </w:tcPr>
          <w:p w14:paraId="5D9D83E7" w14:textId="2418C568" w:rsidR="00E15073" w:rsidRDefault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 (mm)</w:t>
            </w:r>
          </w:p>
        </w:tc>
      </w:tr>
      <w:tr w:rsidR="00E15073" w:rsidRPr="001E1572" w14:paraId="67032BBE" w14:textId="77777777" w:rsidTr="00E15073">
        <w:trPr>
          <w:trHeight w:val="315"/>
        </w:trPr>
        <w:tc>
          <w:tcPr>
            <w:tcW w:w="709" w:type="dxa"/>
          </w:tcPr>
          <w:p w14:paraId="5F5D7E40" w14:textId="43A57C0E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E907E3">
              <w:rPr>
                <w:rFonts w:ascii="Times New Roman" w:hAnsi="Times New Roman" w:cs="Times New Roman"/>
              </w:rPr>
              <w:t>.5.</w:t>
            </w:r>
          </w:p>
        </w:tc>
        <w:tc>
          <w:tcPr>
            <w:tcW w:w="5103" w:type="dxa"/>
          </w:tcPr>
          <w:p w14:paraId="20C154B0" w14:textId="2491ADE7" w:rsidR="00E15073" w:rsidRPr="000E65D2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E44E0F">
              <w:rPr>
                <w:rFonts w:ascii="Times New Roman" w:eastAsia="SimSun" w:hAnsi="Times New Roman" w:cs="Times New Roman"/>
                <w:lang w:eastAsia="ar-SA"/>
              </w:rPr>
              <w:t>Užraktai (2 vnt.) turi būti spyruokliniai</w:t>
            </w:r>
          </w:p>
        </w:tc>
        <w:tc>
          <w:tcPr>
            <w:tcW w:w="4111" w:type="dxa"/>
          </w:tcPr>
          <w:p w14:paraId="33DAABF2" w14:textId="77777777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15073" w:rsidRPr="001E1572" w14:paraId="37715652" w14:textId="77777777" w:rsidTr="00E15073">
        <w:trPr>
          <w:trHeight w:val="281"/>
        </w:trPr>
        <w:tc>
          <w:tcPr>
            <w:tcW w:w="709" w:type="dxa"/>
          </w:tcPr>
          <w:p w14:paraId="7FB20723" w14:textId="7D35BF1F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.</w:t>
            </w:r>
          </w:p>
        </w:tc>
        <w:tc>
          <w:tcPr>
            <w:tcW w:w="5103" w:type="dxa"/>
          </w:tcPr>
          <w:p w14:paraId="6BC8D83A" w14:textId="365CD742" w:rsidR="00E15073" w:rsidRPr="000E65D2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>
              <w:rPr>
                <w:rFonts w:ascii="Times New Roman" w:eastAsia="SimSun" w:hAnsi="Times New Roman" w:cs="Times New Roman"/>
                <w:lang w:eastAsia="ar-SA"/>
              </w:rPr>
              <w:t>Užraktai (2vnt.) turi tikti 50 mm skersmens grifams</w:t>
            </w:r>
          </w:p>
        </w:tc>
        <w:tc>
          <w:tcPr>
            <w:tcW w:w="4111" w:type="dxa"/>
          </w:tcPr>
          <w:p w14:paraId="131C157F" w14:textId="54351BB9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</w:t>
            </w:r>
            <w:r w:rsidRPr="001E1572">
              <w:rPr>
                <w:rFonts w:ascii="Times New Roman" w:hAnsi="Times New Roman" w:cs="Times New Roman"/>
                <w:i/>
              </w:rPr>
              <w:t>e</w:t>
            </w:r>
          </w:p>
        </w:tc>
      </w:tr>
      <w:tr w:rsidR="00E15073" w:rsidRPr="001E1572" w14:paraId="3501CFF4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7AE81886" w14:textId="516A7329" w:rsidR="00E15073" w:rsidRPr="00E44E0F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4E0F">
              <w:rPr>
                <w:rFonts w:ascii="Times New Roman" w:hAnsi="Times New Roman" w:cs="Times New Roman"/>
                <w:b/>
              </w:rPr>
              <w:t>6 pirkimo dalis. Diskiniai svarsčiai /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E44E0F">
              <w:rPr>
                <w:rFonts w:ascii="Times New Roman" w:hAnsi="Times New Roman" w:cs="Times New Roman"/>
                <w:b/>
              </w:rPr>
              <w:t>svarmenys</w:t>
            </w:r>
          </w:p>
        </w:tc>
      </w:tr>
      <w:tr w:rsidR="00E15073" w:rsidRPr="001E1572" w14:paraId="6D3DFF55" w14:textId="77777777" w:rsidTr="00E15073">
        <w:trPr>
          <w:trHeight w:val="315"/>
        </w:trPr>
        <w:tc>
          <w:tcPr>
            <w:tcW w:w="709" w:type="dxa"/>
          </w:tcPr>
          <w:p w14:paraId="2193A679" w14:textId="583EE868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386639D6" w14:textId="2C83EBA4" w:rsidR="00E15073" w:rsidRPr="001E1572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E44E0F">
              <w:rPr>
                <w:rFonts w:ascii="Times New Roman" w:eastAsia="SimSun" w:hAnsi="Times New Roman" w:cs="Times New Roman"/>
                <w:lang w:eastAsia="ar-SA"/>
              </w:rPr>
              <w:t>Gumuotų svarsčių komplektą turi sudaryti: 2 x 1,25 kg; 4 x 2,5 kg; 4 x 5 kg; 6 x 10 kg.; 4 x 15 kg; 6 x 20 kg;  4 x 25 kg.</w:t>
            </w:r>
          </w:p>
        </w:tc>
        <w:tc>
          <w:tcPr>
            <w:tcW w:w="4111" w:type="dxa"/>
          </w:tcPr>
          <w:p w14:paraId="44C5A454" w14:textId="432DE69D" w:rsidR="00E15073" w:rsidRPr="001E1572" w:rsidRDefault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 konkrečiai komplekto</w:t>
            </w:r>
            <w:r w:rsidR="0024050F">
              <w:rPr>
                <w:rFonts w:ascii="Times New Roman" w:hAnsi="Times New Roman" w:cs="Times New Roman"/>
                <w:i/>
              </w:rPr>
              <w:t xml:space="preserve"> dalis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</w:p>
        </w:tc>
      </w:tr>
      <w:tr w:rsidR="00E15073" w:rsidRPr="001E1572" w14:paraId="36C76608" w14:textId="77777777" w:rsidTr="00E15073">
        <w:trPr>
          <w:trHeight w:val="315"/>
        </w:trPr>
        <w:tc>
          <w:tcPr>
            <w:tcW w:w="709" w:type="dxa"/>
          </w:tcPr>
          <w:p w14:paraId="7E795164" w14:textId="0C1EE571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Pr="00E907E3">
              <w:rPr>
                <w:rFonts w:ascii="Times New Roman" w:hAnsi="Times New Roman" w:cs="Times New Roman"/>
              </w:rPr>
              <w:t>.2.</w:t>
            </w:r>
          </w:p>
        </w:tc>
        <w:tc>
          <w:tcPr>
            <w:tcW w:w="5103" w:type="dxa"/>
          </w:tcPr>
          <w:p w14:paraId="0F3470BA" w14:textId="32FFB416" w:rsidR="00E15073" w:rsidRPr="001E1572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F92BDE">
              <w:rPr>
                <w:rFonts w:ascii="Times New Roman" w:eastAsia="SimSun" w:hAnsi="Times New Roman" w:cs="Times New Roman"/>
                <w:lang w:eastAsia="ar-SA"/>
              </w:rPr>
              <w:t>Svarsčių angos turi būti 51 mm skersmens su nerūdijančio plieno įvorėmis, svarsčiai turi būti skirti 50 mm skersmens grifams.</w:t>
            </w:r>
          </w:p>
        </w:tc>
        <w:tc>
          <w:tcPr>
            <w:tcW w:w="4111" w:type="dxa"/>
          </w:tcPr>
          <w:p w14:paraId="69D54BBC" w14:textId="76B8DDE9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 xml:space="preserve">Taip/Ne </w:t>
            </w:r>
          </w:p>
        </w:tc>
      </w:tr>
      <w:tr w:rsidR="00E15073" w:rsidRPr="001E1572" w14:paraId="32B2A54D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367B492A" w14:textId="7258D66E" w:rsidR="00E15073" w:rsidRPr="00F92BDE" w:rsidRDefault="00E15073" w:rsidP="00E1507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</w:pPr>
            <w:r w:rsidRPr="00F92BDE">
              <w:rPr>
                <w:rFonts w:ascii="Times New Roman" w:hAnsi="Times New Roman" w:cs="Times New Roman"/>
                <w:b/>
              </w:rPr>
              <w:t>7 pirkimo dalis. 3 / 5 taškų eglutė</w:t>
            </w:r>
          </w:p>
        </w:tc>
      </w:tr>
      <w:tr w:rsidR="00E15073" w:rsidRPr="001E1572" w14:paraId="660B647E" w14:textId="77777777" w:rsidTr="00E15073">
        <w:trPr>
          <w:trHeight w:val="315"/>
        </w:trPr>
        <w:tc>
          <w:tcPr>
            <w:tcW w:w="709" w:type="dxa"/>
          </w:tcPr>
          <w:p w14:paraId="0A7C5B09" w14:textId="1AC39901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5FBD1680" w14:textId="52F4F3D2" w:rsidR="00E15073" w:rsidRPr="00984C8C" w:rsidRDefault="00E15073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F92BDE">
              <w:rPr>
                <w:rFonts w:ascii="Times New Roman" w:eastAsia="SimSun" w:hAnsi="Times New Roman" w:cs="Times New Roman"/>
                <w:lang w:eastAsia="ar-SA"/>
              </w:rPr>
              <w:t>Metalinė 3 / 5 taškų eglutė turi talpinti įrangos ne mažiau, nei pavaizduota</w:t>
            </w:r>
            <w:r>
              <w:rPr>
                <w:rFonts w:ascii="Times New Roman" w:eastAsia="SimSun" w:hAnsi="Times New Roman" w:cs="Times New Roman"/>
                <w:lang w:eastAsia="ar-SA"/>
              </w:rPr>
              <w:t xml:space="preserve"> treniruoklių</w:t>
            </w:r>
            <w:r w:rsidRPr="00F92BDE">
              <w:rPr>
                <w:rFonts w:ascii="Times New Roman" w:eastAsia="SimSun" w:hAnsi="Times New Roman" w:cs="Times New Roman"/>
                <w:lang w:eastAsia="ar-SA"/>
              </w:rPr>
              <w:t xml:space="preserve"> </w:t>
            </w:r>
            <w:r>
              <w:rPr>
                <w:rFonts w:ascii="Times New Roman" w:eastAsia="SimSun" w:hAnsi="Times New Roman" w:cs="Times New Roman"/>
                <w:lang w:eastAsia="ar-SA"/>
              </w:rPr>
              <w:t>techninės specifikacijos</w:t>
            </w:r>
            <w:r w:rsidR="0024050F">
              <w:rPr>
                <w:rFonts w:ascii="Times New Roman" w:eastAsia="SimSun" w:hAnsi="Times New Roman" w:cs="Times New Roman"/>
                <w:lang w:eastAsia="ar-SA"/>
              </w:rPr>
              <w:t xml:space="preserve"> (</w:t>
            </w:r>
            <w:r w:rsidR="0024050F" w:rsidRPr="00E97EF9">
              <w:rPr>
                <w:rFonts w:ascii="Times New Roman" w:eastAsia="SimSun" w:hAnsi="Times New Roman" w:cs="Times New Roman"/>
                <w:i/>
                <w:lang w:eastAsia="ar-SA"/>
              </w:rPr>
              <w:t>pirkimo sąlygų 1 priedas</w:t>
            </w:r>
            <w:r w:rsidR="0024050F">
              <w:rPr>
                <w:rFonts w:ascii="Times New Roman" w:eastAsia="SimSun" w:hAnsi="Times New Roman" w:cs="Times New Roman"/>
                <w:lang w:eastAsia="ar-SA"/>
              </w:rPr>
              <w:t>)</w:t>
            </w:r>
            <w:r>
              <w:rPr>
                <w:rFonts w:ascii="Times New Roman" w:eastAsia="SimSun" w:hAnsi="Times New Roman" w:cs="Times New Roman"/>
                <w:lang w:eastAsia="ar-SA"/>
              </w:rPr>
              <w:t xml:space="preserve"> 2.7 paveikslėlyje</w:t>
            </w:r>
          </w:p>
        </w:tc>
        <w:tc>
          <w:tcPr>
            <w:tcW w:w="4111" w:type="dxa"/>
          </w:tcPr>
          <w:p w14:paraId="7415091C" w14:textId="33724F20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00C96EA8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0A8A902B" w14:textId="284EB313" w:rsidR="00E15073" w:rsidRPr="00F92BDE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92BDE">
              <w:rPr>
                <w:rFonts w:ascii="Times New Roman" w:hAnsi="Times New Roman" w:cs="Times New Roman"/>
                <w:b/>
              </w:rPr>
              <w:t xml:space="preserve">8 pirkimo dalis. </w:t>
            </w:r>
            <w:proofErr w:type="spellStart"/>
            <w:r w:rsidRPr="00F92BDE">
              <w:rPr>
                <w:rFonts w:ascii="Times New Roman" w:hAnsi="Times New Roman" w:cs="Times New Roman"/>
                <w:b/>
              </w:rPr>
              <w:t>Hantelių</w:t>
            </w:r>
            <w:proofErr w:type="spellEnd"/>
            <w:r w:rsidRPr="00F92BDE">
              <w:rPr>
                <w:rFonts w:ascii="Times New Roman" w:hAnsi="Times New Roman" w:cs="Times New Roman"/>
                <w:b/>
              </w:rPr>
              <w:t xml:space="preserve"> komplektas (1 – 40 kg)</w:t>
            </w:r>
          </w:p>
        </w:tc>
      </w:tr>
      <w:tr w:rsidR="00E15073" w:rsidRPr="001E1572" w14:paraId="223969AA" w14:textId="77777777" w:rsidTr="00E15073">
        <w:trPr>
          <w:trHeight w:val="315"/>
        </w:trPr>
        <w:tc>
          <w:tcPr>
            <w:tcW w:w="709" w:type="dxa"/>
          </w:tcPr>
          <w:p w14:paraId="4AA6DCE0" w14:textId="4EDA44DF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7E745FE7" w14:textId="080E85DE" w:rsidR="00E15073" w:rsidRPr="00703E61" w:rsidRDefault="00E15073" w:rsidP="00E15073">
            <w:pPr>
              <w:contextualSpacing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proofErr w:type="spellStart"/>
            <w:r w:rsidRPr="00F92BDE">
              <w:rPr>
                <w:rFonts w:ascii="Times New Roman" w:eastAsia="SimSun" w:hAnsi="Times New Roman" w:cs="Times New Roman"/>
                <w:lang w:eastAsia="ar-SA"/>
              </w:rPr>
              <w:t>Hanteliai</w:t>
            </w:r>
            <w:proofErr w:type="spellEnd"/>
            <w:r w:rsidRPr="00F92BDE">
              <w:rPr>
                <w:rFonts w:ascii="Times New Roman" w:eastAsia="SimSun" w:hAnsi="Times New Roman" w:cs="Times New Roman"/>
                <w:lang w:eastAsia="ar-SA"/>
              </w:rPr>
              <w:t xml:space="preserve"> turi būti šešiakampiai arba cilindro formos, metaliniai.</w:t>
            </w:r>
          </w:p>
        </w:tc>
        <w:tc>
          <w:tcPr>
            <w:tcW w:w="4111" w:type="dxa"/>
          </w:tcPr>
          <w:p w14:paraId="5190271D" w14:textId="53C6C788" w:rsidR="00E15073" w:rsidRPr="001E1572" w:rsidRDefault="0024050F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40C52297" w14:textId="77777777" w:rsidTr="00E15073">
        <w:trPr>
          <w:trHeight w:val="315"/>
        </w:trPr>
        <w:tc>
          <w:tcPr>
            <w:tcW w:w="709" w:type="dxa"/>
          </w:tcPr>
          <w:p w14:paraId="0F976857" w14:textId="15DFE7CC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E907E3">
              <w:rPr>
                <w:rFonts w:ascii="Times New Roman" w:hAnsi="Times New Roman" w:cs="Times New Roman"/>
              </w:rPr>
              <w:t>.2.</w:t>
            </w:r>
          </w:p>
        </w:tc>
        <w:tc>
          <w:tcPr>
            <w:tcW w:w="5103" w:type="dxa"/>
          </w:tcPr>
          <w:p w14:paraId="3E8A9351" w14:textId="3AF52655" w:rsidR="00E15073" w:rsidRPr="00361967" w:rsidRDefault="00E15073" w:rsidP="00E15073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proofErr w:type="spellStart"/>
            <w:r w:rsidRPr="00F92BDE">
              <w:rPr>
                <w:rFonts w:ascii="Times New Roman" w:eastAsia="SimSun" w:hAnsi="Times New Roman" w:cs="Times New Roman"/>
                <w:lang w:eastAsia="ar-SA"/>
              </w:rPr>
              <w:t>Hantelių</w:t>
            </w:r>
            <w:proofErr w:type="spellEnd"/>
            <w:r w:rsidRPr="00F92BDE">
              <w:rPr>
                <w:rFonts w:ascii="Times New Roman" w:eastAsia="SimSun" w:hAnsi="Times New Roman" w:cs="Times New Roman"/>
                <w:lang w:eastAsia="ar-SA"/>
              </w:rPr>
              <w:t xml:space="preserve"> komplektą turi sudaryti: 2 vnt. (pora) x nuo 1 kg iki 40 kg, nuo 1 iki 10 kg - kas 1 kg, nuo 10 kg iki 40 kg - kas 2,5 kg.</w:t>
            </w:r>
          </w:p>
        </w:tc>
        <w:tc>
          <w:tcPr>
            <w:tcW w:w="4111" w:type="dxa"/>
          </w:tcPr>
          <w:p w14:paraId="65426FBA" w14:textId="67DEF9ED" w:rsidR="00E15073" w:rsidRPr="001E1572" w:rsidRDefault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Nurodyti konkrečiai komplekto </w:t>
            </w:r>
            <w:r w:rsidR="0024050F">
              <w:rPr>
                <w:rFonts w:ascii="Times New Roman" w:hAnsi="Times New Roman" w:cs="Times New Roman"/>
                <w:i/>
              </w:rPr>
              <w:t>dalis</w:t>
            </w:r>
            <w:r w:rsidR="0024050F" w:rsidRPr="001E1572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</w:tr>
      <w:tr w:rsidR="00E15073" w:rsidRPr="001E1572" w14:paraId="0CCAB4A6" w14:textId="77777777" w:rsidTr="00E15073">
        <w:trPr>
          <w:trHeight w:val="315"/>
        </w:trPr>
        <w:tc>
          <w:tcPr>
            <w:tcW w:w="709" w:type="dxa"/>
          </w:tcPr>
          <w:p w14:paraId="65CCC389" w14:textId="148D196E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E907E3">
              <w:rPr>
                <w:rFonts w:ascii="Times New Roman" w:hAnsi="Times New Roman" w:cs="Times New Roman"/>
              </w:rPr>
              <w:t>.3.</w:t>
            </w:r>
          </w:p>
        </w:tc>
        <w:tc>
          <w:tcPr>
            <w:tcW w:w="5103" w:type="dxa"/>
          </w:tcPr>
          <w:p w14:paraId="7B763FF3" w14:textId="0377AA82" w:rsidR="00E15073" w:rsidRPr="00440B7A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F92BDE">
              <w:rPr>
                <w:rFonts w:ascii="Times New Roman" w:eastAsia="SimSun" w:hAnsi="Times New Roman" w:cs="Times New Roman"/>
                <w:lang w:eastAsia="ar-SA"/>
              </w:rPr>
              <w:t>Bendras komplekto svoris turi būti 740 kg.</w:t>
            </w:r>
          </w:p>
        </w:tc>
        <w:tc>
          <w:tcPr>
            <w:tcW w:w="4111" w:type="dxa"/>
          </w:tcPr>
          <w:p w14:paraId="02803DAD" w14:textId="09CE4008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5001F9DD" w14:textId="77777777" w:rsidTr="00E15073">
        <w:trPr>
          <w:trHeight w:val="315"/>
        </w:trPr>
        <w:tc>
          <w:tcPr>
            <w:tcW w:w="709" w:type="dxa"/>
          </w:tcPr>
          <w:p w14:paraId="5780EA85" w14:textId="5EA3AD74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E907E3">
              <w:rPr>
                <w:rFonts w:ascii="Times New Roman" w:hAnsi="Times New Roman" w:cs="Times New Roman"/>
              </w:rPr>
              <w:t>.4.</w:t>
            </w:r>
          </w:p>
        </w:tc>
        <w:tc>
          <w:tcPr>
            <w:tcW w:w="5103" w:type="dxa"/>
          </w:tcPr>
          <w:p w14:paraId="07B1D337" w14:textId="7BBB812B" w:rsidR="00E15073" w:rsidRPr="00440B7A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F92BDE">
              <w:rPr>
                <w:rFonts w:ascii="Times New Roman" w:eastAsia="SimSun" w:hAnsi="Times New Roman" w:cs="Times New Roman"/>
                <w:lang w:eastAsia="ar-SA"/>
              </w:rPr>
              <w:t>Komplekte turi būti stovas (-ai), tinkantis (-</w:t>
            </w:r>
            <w:proofErr w:type="spellStart"/>
            <w:r w:rsidRPr="00F92BDE">
              <w:rPr>
                <w:rFonts w:ascii="Times New Roman" w:eastAsia="SimSun" w:hAnsi="Times New Roman" w:cs="Times New Roman"/>
                <w:lang w:eastAsia="ar-SA"/>
              </w:rPr>
              <w:t>ys</w:t>
            </w:r>
            <w:proofErr w:type="spellEnd"/>
            <w:r w:rsidRPr="00F92BDE">
              <w:rPr>
                <w:rFonts w:ascii="Times New Roman" w:eastAsia="SimSun" w:hAnsi="Times New Roman" w:cs="Times New Roman"/>
                <w:lang w:eastAsia="ar-SA"/>
              </w:rPr>
              <w:t xml:space="preserve">) aprašytiems </w:t>
            </w:r>
            <w:proofErr w:type="spellStart"/>
            <w:r w:rsidRPr="00F92BDE">
              <w:rPr>
                <w:rFonts w:ascii="Times New Roman" w:eastAsia="SimSun" w:hAnsi="Times New Roman" w:cs="Times New Roman"/>
                <w:lang w:eastAsia="ar-SA"/>
              </w:rPr>
              <w:t>hanteliams</w:t>
            </w:r>
            <w:proofErr w:type="spellEnd"/>
            <w:r w:rsidRPr="00F92BDE">
              <w:rPr>
                <w:rFonts w:ascii="Times New Roman" w:eastAsia="SimSun" w:hAnsi="Times New Roman" w:cs="Times New Roman"/>
                <w:lang w:eastAsia="ar-SA"/>
              </w:rPr>
              <w:t xml:space="preserve"> laikyti.</w:t>
            </w:r>
          </w:p>
        </w:tc>
        <w:tc>
          <w:tcPr>
            <w:tcW w:w="4111" w:type="dxa"/>
          </w:tcPr>
          <w:p w14:paraId="4C00A68B" w14:textId="77777777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15073" w:rsidRPr="001E1572" w14:paraId="5E7CB296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6DF8024A" w14:textId="2C50FD35" w:rsidR="00E15073" w:rsidRPr="00F92BDE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92BDE">
              <w:rPr>
                <w:rFonts w:ascii="Times New Roman" w:hAnsi="Times New Roman" w:cs="Times New Roman"/>
                <w:b/>
              </w:rPr>
              <w:t>9 pirkimo dalis. Pilvo preso suolas reguliuojamu kampu</w:t>
            </w:r>
          </w:p>
        </w:tc>
      </w:tr>
      <w:tr w:rsidR="00E15073" w:rsidRPr="001E1572" w14:paraId="306A3438" w14:textId="77777777" w:rsidTr="00E15073">
        <w:trPr>
          <w:trHeight w:val="315"/>
        </w:trPr>
        <w:tc>
          <w:tcPr>
            <w:tcW w:w="709" w:type="dxa"/>
          </w:tcPr>
          <w:p w14:paraId="70DC1F4C" w14:textId="661D5ADD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47A99BA6" w14:textId="476F5E26" w:rsidR="00E15073" w:rsidRPr="001E1572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F92BDE">
              <w:rPr>
                <w:rFonts w:ascii="Times New Roman" w:eastAsia="SimSun" w:hAnsi="Times New Roman" w:cs="Times New Roman"/>
                <w:lang w:eastAsia="ar-SA"/>
              </w:rPr>
              <w:t>Treniruokliu turi būti treniruojami: tiesusis pilvo raumuo, išorinis įstrižinis pilvo raumuo.</w:t>
            </w:r>
          </w:p>
        </w:tc>
        <w:tc>
          <w:tcPr>
            <w:tcW w:w="4111" w:type="dxa"/>
          </w:tcPr>
          <w:p w14:paraId="50C4FEA7" w14:textId="6C377E33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5AB6015B" w14:textId="77777777" w:rsidTr="00E15073">
        <w:trPr>
          <w:trHeight w:val="315"/>
        </w:trPr>
        <w:tc>
          <w:tcPr>
            <w:tcW w:w="709" w:type="dxa"/>
          </w:tcPr>
          <w:p w14:paraId="7562233B" w14:textId="0314A26F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Pr="00E907E3">
              <w:rPr>
                <w:rFonts w:ascii="Times New Roman" w:hAnsi="Times New Roman" w:cs="Times New Roman"/>
              </w:rPr>
              <w:t>.2.</w:t>
            </w:r>
          </w:p>
        </w:tc>
        <w:tc>
          <w:tcPr>
            <w:tcW w:w="5103" w:type="dxa"/>
          </w:tcPr>
          <w:p w14:paraId="50EE74EF" w14:textId="6E5D2B34" w:rsidR="00E15073" w:rsidRPr="00450F86" w:rsidRDefault="00E15073" w:rsidP="00E15073">
            <w:pPr>
              <w:tabs>
                <w:tab w:val="left" w:pos="0"/>
                <w:tab w:val="left" w:pos="284"/>
              </w:tabs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F92BDE">
              <w:rPr>
                <w:rFonts w:ascii="Times New Roman" w:eastAsia="SimSun" w:hAnsi="Times New Roman" w:cs="Times New Roman"/>
                <w:lang w:eastAsia="ar-SA"/>
              </w:rPr>
              <w:t>Suolas patogiu, vertikaliai reguliuojamu kampu.</w:t>
            </w:r>
          </w:p>
        </w:tc>
        <w:tc>
          <w:tcPr>
            <w:tcW w:w="4111" w:type="dxa"/>
          </w:tcPr>
          <w:p w14:paraId="6708E13E" w14:textId="0BA1844A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 xml:space="preserve">Taip/Ne </w:t>
            </w:r>
          </w:p>
        </w:tc>
      </w:tr>
      <w:tr w:rsidR="00E15073" w:rsidRPr="001E1572" w14:paraId="7CE4F12E" w14:textId="77777777" w:rsidTr="00E15073">
        <w:trPr>
          <w:trHeight w:val="315"/>
        </w:trPr>
        <w:tc>
          <w:tcPr>
            <w:tcW w:w="709" w:type="dxa"/>
          </w:tcPr>
          <w:p w14:paraId="135EE73D" w14:textId="27471B59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Pr="00E907E3">
              <w:rPr>
                <w:rFonts w:ascii="Times New Roman" w:hAnsi="Times New Roman" w:cs="Times New Roman"/>
              </w:rPr>
              <w:t>.3.</w:t>
            </w:r>
          </w:p>
        </w:tc>
        <w:tc>
          <w:tcPr>
            <w:tcW w:w="5103" w:type="dxa"/>
          </w:tcPr>
          <w:p w14:paraId="3AD9C735" w14:textId="62FCC8D2" w:rsidR="00E15073" w:rsidRPr="00450F86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F92BDE">
              <w:rPr>
                <w:rFonts w:ascii="Times New Roman" w:eastAsia="SimSun" w:hAnsi="Times New Roman" w:cs="Times New Roman"/>
                <w:lang w:eastAsia="ar-SA"/>
              </w:rPr>
              <w:t>Suolas turi būti pagamintas iš plieno profilių, dažytas polimerine milteline emale (miltelinis dažymas).</w:t>
            </w:r>
          </w:p>
        </w:tc>
        <w:tc>
          <w:tcPr>
            <w:tcW w:w="4111" w:type="dxa"/>
          </w:tcPr>
          <w:p w14:paraId="4FBC10FF" w14:textId="42B2E8AC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1E258D59" w14:textId="77777777" w:rsidTr="00E15073">
        <w:trPr>
          <w:trHeight w:val="315"/>
        </w:trPr>
        <w:tc>
          <w:tcPr>
            <w:tcW w:w="709" w:type="dxa"/>
          </w:tcPr>
          <w:p w14:paraId="76057D26" w14:textId="3457DF58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Pr="00E907E3">
              <w:rPr>
                <w:rFonts w:ascii="Times New Roman" w:hAnsi="Times New Roman" w:cs="Times New Roman"/>
              </w:rPr>
              <w:t>.4.</w:t>
            </w:r>
          </w:p>
        </w:tc>
        <w:tc>
          <w:tcPr>
            <w:tcW w:w="5103" w:type="dxa"/>
          </w:tcPr>
          <w:p w14:paraId="4B9F1C5B" w14:textId="64203614" w:rsidR="00E15073" w:rsidRPr="00450F86" w:rsidRDefault="00E15073" w:rsidP="00E15073">
            <w:pPr>
              <w:tabs>
                <w:tab w:val="left" w:pos="0"/>
                <w:tab w:val="left" w:pos="284"/>
              </w:tabs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F92BDE">
              <w:rPr>
                <w:rFonts w:ascii="Times New Roman" w:eastAsia="SimSun" w:hAnsi="Times New Roman" w:cs="Times New Roman"/>
                <w:lang w:eastAsia="ar-SA"/>
              </w:rPr>
              <w:t>Gulima dalis ir kojų fiksatorius turi būti aptraukti dirbtine, antibakterine oda, su paminkštinimu.</w:t>
            </w:r>
          </w:p>
        </w:tc>
        <w:tc>
          <w:tcPr>
            <w:tcW w:w="4111" w:type="dxa"/>
          </w:tcPr>
          <w:p w14:paraId="320FAB26" w14:textId="77777777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15073" w:rsidRPr="001E1572" w14:paraId="4903509A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0303EF63" w14:textId="049CC8E3" w:rsidR="00E15073" w:rsidRPr="00C10333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10333">
              <w:rPr>
                <w:rFonts w:ascii="Times New Roman" w:hAnsi="Times New Roman" w:cs="Times New Roman"/>
                <w:b/>
              </w:rPr>
              <w:t>10 pirkimo dalis. Suolas nugarai (atsilenkimai kampu)</w:t>
            </w:r>
          </w:p>
        </w:tc>
      </w:tr>
      <w:tr w:rsidR="00E15073" w:rsidRPr="001E1572" w14:paraId="1C104E16" w14:textId="77777777" w:rsidTr="00E15073">
        <w:trPr>
          <w:trHeight w:val="315"/>
        </w:trPr>
        <w:tc>
          <w:tcPr>
            <w:tcW w:w="709" w:type="dxa"/>
          </w:tcPr>
          <w:p w14:paraId="1F380129" w14:textId="42BCA1A9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42914AE0" w14:textId="7B01E681" w:rsidR="00E15073" w:rsidRPr="001E1572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>Suolas skirtas efektyviai treniruoti nugaros raumenis (ilguosius-tiesiuosius nugaros raumenis).</w:t>
            </w:r>
          </w:p>
        </w:tc>
        <w:tc>
          <w:tcPr>
            <w:tcW w:w="4111" w:type="dxa"/>
          </w:tcPr>
          <w:p w14:paraId="5AF24A11" w14:textId="2D0D44FA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11FCDADB" w14:textId="77777777" w:rsidTr="00E15073">
        <w:trPr>
          <w:trHeight w:val="315"/>
        </w:trPr>
        <w:tc>
          <w:tcPr>
            <w:tcW w:w="709" w:type="dxa"/>
          </w:tcPr>
          <w:p w14:paraId="389068A6" w14:textId="3D6F0F30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E907E3">
              <w:rPr>
                <w:rFonts w:ascii="Times New Roman" w:hAnsi="Times New Roman" w:cs="Times New Roman"/>
              </w:rPr>
              <w:t>.2.</w:t>
            </w:r>
          </w:p>
        </w:tc>
        <w:tc>
          <w:tcPr>
            <w:tcW w:w="5103" w:type="dxa"/>
          </w:tcPr>
          <w:p w14:paraId="170B8D29" w14:textId="28A27027" w:rsidR="00E15073" w:rsidRPr="001E1572" w:rsidRDefault="00E15073" w:rsidP="00E15073">
            <w:pPr>
              <w:tabs>
                <w:tab w:val="left" w:pos="0"/>
                <w:tab w:val="left" w:pos="426"/>
              </w:tabs>
              <w:spacing w:after="0" w:line="240" w:lineRule="auto"/>
              <w:contextualSpacing/>
              <w:rPr>
                <w:rFonts w:ascii="Times New Roman" w:eastAsia="SimSun" w:hAnsi="Times New Roman" w:cs="Times New Roman"/>
                <w:lang w:eastAsia="ar-SA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>Suolas turi būti pagamintas iš plieno profilių, dažytas polimerine milteline emale (miltelinis dažymas).</w:t>
            </w:r>
          </w:p>
        </w:tc>
        <w:tc>
          <w:tcPr>
            <w:tcW w:w="4111" w:type="dxa"/>
          </w:tcPr>
          <w:p w14:paraId="3133241B" w14:textId="3774F14A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</w:t>
            </w:r>
            <w:r>
              <w:rPr>
                <w:rFonts w:ascii="Times New Roman" w:hAnsi="Times New Roman" w:cs="Times New Roman"/>
                <w:i/>
              </w:rPr>
              <w:t>Ne</w:t>
            </w:r>
          </w:p>
        </w:tc>
      </w:tr>
      <w:tr w:rsidR="00E15073" w:rsidRPr="001E1572" w14:paraId="3EB0A8AD" w14:textId="77777777" w:rsidTr="00E15073">
        <w:trPr>
          <w:trHeight w:val="315"/>
        </w:trPr>
        <w:tc>
          <w:tcPr>
            <w:tcW w:w="709" w:type="dxa"/>
          </w:tcPr>
          <w:p w14:paraId="3945A76D" w14:textId="70EAA166" w:rsidR="00E15073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3.</w:t>
            </w:r>
          </w:p>
        </w:tc>
        <w:tc>
          <w:tcPr>
            <w:tcW w:w="5103" w:type="dxa"/>
          </w:tcPr>
          <w:p w14:paraId="4034E2C1" w14:textId="03F007A8" w:rsidR="00E15073" w:rsidRPr="00C10333" w:rsidRDefault="00E15073" w:rsidP="00E15073">
            <w:pPr>
              <w:tabs>
                <w:tab w:val="left" w:pos="0"/>
                <w:tab w:val="left" w:pos="426"/>
              </w:tabs>
              <w:spacing w:after="0" w:line="240" w:lineRule="auto"/>
              <w:contextualSpacing/>
              <w:rPr>
                <w:rFonts w:ascii="Times New Roman" w:eastAsia="SimSun" w:hAnsi="Times New Roman" w:cs="Times New Roman"/>
                <w:lang w:eastAsia="ar-SA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>Atraminės pilvo ir kojų fiksacijos dalys turi būti aptrauktos dirbtine, antibakterine oda (su paminkštinimu.</w:t>
            </w:r>
          </w:p>
        </w:tc>
        <w:tc>
          <w:tcPr>
            <w:tcW w:w="4111" w:type="dxa"/>
          </w:tcPr>
          <w:p w14:paraId="47EBDE01" w14:textId="4F5BF91A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7CA6AE53" w14:textId="77777777" w:rsidTr="00E15073">
        <w:trPr>
          <w:trHeight w:val="315"/>
        </w:trPr>
        <w:tc>
          <w:tcPr>
            <w:tcW w:w="709" w:type="dxa"/>
          </w:tcPr>
          <w:p w14:paraId="1A43C64C" w14:textId="3296562F" w:rsidR="00E15073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.</w:t>
            </w:r>
          </w:p>
        </w:tc>
        <w:tc>
          <w:tcPr>
            <w:tcW w:w="5103" w:type="dxa"/>
          </w:tcPr>
          <w:p w14:paraId="61B47166" w14:textId="77777777" w:rsidR="00E15073" w:rsidRDefault="00E15073" w:rsidP="00E15073">
            <w:pPr>
              <w:tabs>
                <w:tab w:val="left" w:pos="0"/>
                <w:tab w:val="left" w:pos="426"/>
              </w:tabs>
              <w:spacing w:after="0" w:line="240" w:lineRule="auto"/>
              <w:contextualSpacing/>
              <w:rPr>
                <w:rFonts w:ascii="Times New Roman" w:eastAsia="SimSun" w:hAnsi="Times New Roman" w:cs="Times New Roman"/>
                <w:lang w:eastAsia="ar-SA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>Dubens fiksacija turi būti reguliuojama, leidžianti pasirinkti patogią padėtį pagal sportininko ūgį.</w:t>
            </w:r>
          </w:p>
          <w:p w14:paraId="351B1618" w14:textId="55A9A613" w:rsidR="00E97EF9" w:rsidRPr="00C10333" w:rsidRDefault="00E97EF9" w:rsidP="00E15073">
            <w:pPr>
              <w:tabs>
                <w:tab w:val="left" w:pos="0"/>
                <w:tab w:val="left" w:pos="426"/>
              </w:tabs>
              <w:spacing w:after="0" w:line="240" w:lineRule="auto"/>
              <w:contextualSpacing/>
              <w:rPr>
                <w:rFonts w:ascii="Times New Roman" w:eastAsia="SimSun" w:hAnsi="Times New Roman" w:cs="Times New Roman"/>
                <w:lang w:eastAsia="ar-SA"/>
              </w:rPr>
            </w:pPr>
          </w:p>
        </w:tc>
        <w:tc>
          <w:tcPr>
            <w:tcW w:w="4111" w:type="dxa"/>
          </w:tcPr>
          <w:p w14:paraId="6B2B714E" w14:textId="2841761A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05CA3F11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673560AA" w14:textId="335A13BB" w:rsidR="00E15073" w:rsidRPr="00C10333" w:rsidRDefault="00E15073" w:rsidP="00E15073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10333">
              <w:rPr>
                <w:rFonts w:ascii="Times New Roman" w:hAnsi="Times New Roman" w:cs="Times New Roman"/>
                <w:b/>
              </w:rPr>
              <w:lastRenderedPageBreak/>
              <w:t>11 pirkimo dalis. Svarmenys (giros)</w:t>
            </w:r>
          </w:p>
        </w:tc>
      </w:tr>
      <w:tr w:rsidR="00E15073" w:rsidRPr="001E1572" w14:paraId="42EBB511" w14:textId="77777777" w:rsidTr="00E15073">
        <w:trPr>
          <w:trHeight w:val="518"/>
        </w:trPr>
        <w:tc>
          <w:tcPr>
            <w:tcW w:w="709" w:type="dxa"/>
          </w:tcPr>
          <w:p w14:paraId="3AE21278" w14:textId="728FDC21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  <w:r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0DEB4E47" w14:textId="76136C23" w:rsidR="00E15073" w:rsidRPr="002F676F" w:rsidRDefault="00E15073" w:rsidP="00E15073">
            <w:pPr>
              <w:tabs>
                <w:tab w:val="left" w:pos="0"/>
                <w:tab w:val="left" w:pos="284"/>
              </w:tabs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>Svarmenų (girų) komplektą turi sudaryti 16 kg, 24 kg ir 32 kg svarmenys.</w:t>
            </w:r>
          </w:p>
        </w:tc>
        <w:tc>
          <w:tcPr>
            <w:tcW w:w="4111" w:type="dxa"/>
          </w:tcPr>
          <w:p w14:paraId="1726B49D" w14:textId="7026DA34" w:rsidR="00E15073" w:rsidRPr="001E1572" w:rsidRDefault="0024050F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Ne</w:t>
            </w:r>
          </w:p>
        </w:tc>
      </w:tr>
      <w:tr w:rsidR="00E15073" w:rsidRPr="001E1572" w14:paraId="5ADAAB9C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01E57589" w14:textId="1353F341" w:rsidR="00E15073" w:rsidRPr="00C10333" w:rsidRDefault="00E15073" w:rsidP="00E15073">
            <w:pPr>
              <w:spacing w:before="120" w:after="120" w:line="240" w:lineRule="auto"/>
              <w:jc w:val="center"/>
              <w:rPr>
                <w:rFonts w:ascii="Times New Roman" w:eastAsia="SimSun" w:hAnsi="Times New Roman" w:cs="Times New Roman"/>
                <w:b/>
                <w:lang w:eastAsia="ar-SA"/>
              </w:rPr>
            </w:pPr>
            <w:r>
              <w:rPr>
                <w:rFonts w:ascii="Times New Roman" w:eastAsia="SimSun" w:hAnsi="Times New Roman" w:cs="Times New Roman"/>
                <w:b/>
                <w:lang w:eastAsia="ar-SA"/>
              </w:rPr>
              <w:t>12 pirkimo dalis. P</w:t>
            </w:r>
            <w:r w:rsidRPr="00C10333">
              <w:rPr>
                <w:rFonts w:ascii="Times New Roman" w:eastAsia="SimSun" w:hAnsi="Times New Roman" w:cs="Times New Roman"/>
                <w:b/>
                <w:lang w:eastAsia="ar-SA"/>
              </w:rPr>
              <w:t>astatomas skersinis su lygiagretėmis</w:t>
            </w:r>
          </w:p>
        </w:tc>
      </w:tr>
      <w:tr w:rsidR="00E15073" w:rsidRPr="001E1572" w14:paraId="5CFB8FA6" w14:textId="77777777" w:rsidTr="00E15073">
        <w:trPr>
          <w:trHeight w:val="315"/>
        </w:trPr>
        <w:tc>
          <w:tcPr>
            <w:tcW w:w="709" w:type="dxa"/>
          </w:tcPr>
          <w:p w14:paraId="11F66B46" w14:textId="2C05D0FB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357E209E" w14:textId="1D3AF064" w:rsidR="00E15073" w:rsidRPr="002F676F" w:rsidRDefault="00E15073" w:rsidP="00E15073">
            <w:pPr>
              <w:tabs>
                <w:tab w:val="left" w:pos="426"/>
              </w:tabs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>Skersinis su lygiagretėmis skirtas treniruotėms pritaikant naudotojo kūno svorį.</w:t>
            </w:r>
          </w:p>
        </w:tc>
        <w:tc>
          <w:tcPr>
            <w:tcW w:w="4111" w:type="dxa"/>
          </w:tcPr>
          <w:p w14:paraId="42B60C1D" w14:textId="6DCB1FBF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15073" w:rsidRPr="001E1572" w14:paraId="2CAA786C" w14:textId="77777777" w:rsidTr="00E15073">
        <w:trPr>
          <w:trHeight w:val="315"/>
        </w:trPr>
        <w:tc>
          <w:tcPr>
            <w:tcW w:w="709" w:type="dxa"/>
          </w:tcPr>
          <w:p w14:paraId="39C2A859" w14:textId="7DE6B89C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E907E3">
              <w:rPr>
                <w:rFonts w:ascii="Times New Roman" w:hAnsi="Times New Roman" w:cs="Times New Roman"/>
              </w:rPr>
              <w:t>.2.</w:t>
            </w:r>
          </w:p>
        </w:tc>
        <w:tc>
          <w:tcPr>
            <w:tcW w:w="5103" w:type="dxa"/>
          </w:tcPr>
          <w:p w14:paraId="7BC13E63" w14:textId="27B11B98" w:rsidR="00E15073" w:rsidRPr="002F676F" w:rsidRDefault="00E15073" w:rsidP="00E15073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>Skersinis su lygiagretėmis turi būti pastatomas laisvai</w:t>
            </w:r>
            <w:r>
              <w:rPr>
                <w:rFonts w:ascii="Times New Roman" w:eastAsia="SimSun" w:hAnsi="Times New Roman" w:cs="Times New Roman"/>
                <w:lang w:eastAsia="ar-SA"/>
              </w:rPr>
              <w:t>.</w:t>
            </w:r>
          </w:p>
        </w:tc>
        <w:tc>
          <w:tcPr>
            <w:tcW w:w="4111" w:type="dxa"/>
          </w:tcPr>
          <w:p w14:paraId="3F8356EC" w14:textId="69961EC0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 xml:space="preserve">Taip/Ne </w:t>
            </w:r>
          </w:p>
        </w:tc>
      </w:tr>
      <w:tr w:rsidR="00E15073" w:rsidRPr="001E1572" w14:paraId="6C8C68BB" w14:textId="77777777" w:rsidTr="00E15073">
        <w:trPr>
          <w:trHeight w:val="315"/>
        </w:trPr>
        <w:tc>
          <w:tcPr>
            <w:tcW w:w="709" w:type="dxa"/>
          </w:tcPr>
          <w:p w14:paraId="22DA9529" w14:textId="2D1C92F0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E907E3">
              <w:rPr>
                <w:rFonts w:ascii="Times New Roman" w:hAnsi="Times New Roman" w:cs="Times New Roman"/>
              </w:rPr>
              <w:t>.3.</w:t>
            </w:r>
          </w:p>
        </w:tc>
        <w:tc>
          <w:tcPr>
            <w:tcW w:w="5103" w:type="dxa"/>
          </w:tcPr>
          <w:p w14:paraId="36991C23" w14:textId="4962E3D6" w:rsidR="00E15073" w:rsidRPr="002F676F" w:rsidRDefault="00E15073" w:rsidP="00E15073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Turi būti galima atlikti įvairius </w:t>
            </w:r>
            <w:proofErr w:type="spellStart"/>
            <w:r w:rsidRPr="00C10333">
              <w:rPr>
                <w:rFonts w:ascii="Times New Roman" w:eastAsia="SimSun" w:hAnsi="Times New Roman" w:cs="Times New Roman"/>
                <w:lang w:eastAsia="ar-SA"/>
              </w:rPr>
              <w:t>pratimus</w:t>
            </w:r>
            <w:proofErr w:type="spellEnd"/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: prisitraukimus, kelių </w:t>
            </w:r>
            <w:proofErr w:type="spellStart"/>
            <w:r w:rsidRPr="00C10333">
              <w:rPr>
                <w:rFonts w:ascii="Times New Roman" w:eastAsia="SimSun" w:hAnsi="Times New Roman" w:cs="Times New Roman"/>
                <w:lang w:eastAsia="ar-SA"/>
              </w:rPr>
              <w:t>pritraukimus</w:t>
            </w:r>
            <w:proofErr w:type="spellEnd"/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 ir kt.</w:t>
            </w:r>
          </w:p>
        </w:tc>
        <w:tc>
          <w:tcPr>
            <w:tcW w:w="4111" w:type="dxa"/>
          </w:tcPr>
          <w:p w14:paraId="2AD9472E" w14:textId="17D28742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15073" w:rsidRPr="001E1572" w14:paraId="2357DA31" w14:textId="77777777" w:rsidTr="00E15073">
        <w:trPr>
          <w:trHeight w:val="315"/>
        </w:trPr>
        <w:tc>
          <w:tcPr>
            <w:tcW w:w="709" w:type="dxa"/>
          </w:tcPr>
          <w:p w14:paraId="619AB08A" w14:textId="468739EF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E907E3">
              <w:rPr>
                <w:rFonts w:ascii="Times New Roman" w:hAnsi="Times New Roman" w:cs="Times New Roman"/>
              </w:rPr>
              <w:t>.4.</w:t>
            </w:r>
          </w:p>
        </w:tc>
        <w:tc>
          <w:tcPr>
            <w:tcW w:w="5103" w:type="dxa"/>
          </w:tcPr>
          <w:p w14:paraId="06737979" w14:textId="27F80667" w:rsidR="00E15073" w:rsidRPr="00E15E31" w:rsidRDefault="00E15073" w:rsidP="00E15073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24"/>
                <w:lang w:eastAsia="lt-LT"/>
              </w:rPr>
            </w:pPr>
            <w:r w:rsidRPr="00C10333">
              <w:rPr>
                <w:rFonts w:ascii="Times New Roman" w:eastAsia="SimSun" w:hAnsi="Times New Roman" w:cs="Times New Roman"/>
                <w:lang w:eastAsia="ar-SA"/>
              </w:rPr>
              <w:t>Turi būti sulenkti rankų atlošai, nugaros atlošas.</w:t>
            </w:r>
          </w:p>
        </w:tc>
        <w:tc>
          <w:tcPr>
            <w:tcW w:w="4111" w:type="dxa"/>
          </w:tcPr>
          <w:p w14:paraId="1707DA8C" w14:textId="77777777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E1572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15073" w:rsidRPr="001E1572" w14:paraId="7E020220" w14:textId="77777777" w:rsidTr="00694ADB">
        <w:trPr>
          <w:trHeight w:val="315"/>
        </w:trPr>
        <w:tc>
          <w:tcPr>
            <w:tcW w:w="9923" w:type="dxa"/>
            <w:gridSpan w:val="3"/>
            <w:shd w:val="clear" w:color="auto" w:fill="E2EFD9" w:themeFill="accent6" w:themeFillTint="33"/>
          </w:tcPr>
          <w:p w14:paraId="3720BD11" w14:textId="21F0A8E3" w:rsidR="00E15073" w:rsidRPr="00C10333" w:rsidRDefault="00E15073" w:rsidP="00E15073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10333">
              <w:rPr>
                <w:rFonts w:ascii="Times New Roman" w:hAnsi="Times New Roman" w:cs="Times New Roman"/>
                <w:b/>
              </w:rPr>
              <w:t>13 pirkimo dalis. Grifukai (</w:t>
            </w:r>
            <w:proofErr w:type="spellStart"/>
            <w:r w:rsidRPr="00C10333">
              <w:rPr>
                <w:rFonts w:ascii="Times New Roman" w:hAnsi="Times New Roman" w:cs="Times New Roman"/>
                <w:b/>
              </w:rPr>
              <w:t>štangutės</w:t>
            </w:r>
            <w:proofErr w:type="spellEnd"/>
            <w:r w:rsidRPr="00C10333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E15073" w:rsidRPr="001E1572" w14:paraId="7F094D6D" w14:textId="77777777" w:rsidTr="00E15073">
        <w:trPr>
          <w:trHeight w:val="315"/>
        </w:trPr>
        <w:tc>
          <w:tcPr>
            <w:tcW w:w="709" w:type="dxa"/>
          </w:tcPr>
          <w:p w14:paraId="2E18745F" w14:textId="44DF5729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  <w:r w:rsidRPr="00E907E3">
              <w:rPr>
                <w:rFonts w:ascii="Times New Roman" w:hAnsi="Times New Roman" w:cs="Times New Roman"/>
              </w:rPr>
              <w:t>.1.</w:t>
            </w:r>
          </w:p>
        </w:tc>
        <w:tc>
          <w:tcPr>
            <w:tcW w:w="5103" w:type="dxa"/>
          </w:tcPr>
          <w:p w14:paraId="7B3525F8" w14:textId="4F50D745" w:rsidR="00E15073" w:rsidRPr="004E0069" w:rsidRDefault="00E15073" w:rsidP="00E15073">
            <w:pPr>
              <w:tabs>
                <w:tab w:val="left" w:pos="0"/>
              </w:tabs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>
              <w:rPr>
                <w:rFonts w:ascii="Times New Roman" w:eastAsia="SimSun" w:hAnsi="Times New Roman" w:cs="Times New Roman"/>
                <w:lang w:eastAsia="ar-SA"/>
              </w:rPr>
              <w:t xml:space="preserve">1 (pirmąjį) grifukų komplektą sudaro grifukas bicepsui („z“ formos), kurio ilgis: 120 cm, </w:t>
            </w:r>
            <w:r w:rsidRPr="00C10333">
              <w:rPr>
                <w:rFonts w:ascii="Times New Roman" w:eastAsia="SimSun" w:hAnsi="Times New Roman" w:cs="Times New Roman"/>
                <w:lang w:eastAsia="ar-SA"/>
              </w:rPr>
              <w:t>įvorės svoriams diametras - 50 mm, svoris 10 kg.</w:t>
            </w:r>
          </w:p>
        </w:tc>
        <w:tc>
          <w:tcPr>
            <w:tcW w:w="4111" w:type="dxa"/>
          </w:tcPr>
          <w:p w14:paraId="40FE838B" w14:textId="3960B5F7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1132E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15073" w:rsidRPr="001E1572" w14:paraId="1FF3338B" w14:textId="77777777" w:rsidTr="00E15073">
        <w:trPr>
          <w:trHeight w:val="315"/>
        </w:trPr>
        <w:tc>
          <w:tcPr>
            <w:tcW w:w="709" w:type="dxa"/>
          </w:tcPr>
          <w:p w14:paraId="22EC37F3" w14:textId="0BA31384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  <w:r w:rsidRPr="00E907E3">
              <w:rPr>
                <w:rFonts w:ascii="Times New Roman" w:hAnsi="Times New Roman" w:cs="Times New Roman"/>
              </w:rPr>
              <w:t>.2.</w:t>
            </w:r>
          </w:p>
        </w:tc>
        <w:tc>
          <w:tcPr>
            <w:tcW w:w="5103" w:type="dxa"/>
          </w:tcPr>
          <w:p w14:paraId="5B2B27BD" w14:textId="73DEE36F" w:rsidR="00E15073" w:rsidRPr="001E1572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>
              <w:rPr>
                <w:rFonts w:ascii="Times New Roman" w:eastAsia="SimSun" w:hAnsi="Times New Roman" w:cs="Times New Roman"/>
                <w:lang w:eastAsia="ar-SA"/>
              </w:rPr>
              <w:t>2 (antrąjį)</w:t>
            </w:r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 grifukų komplektą sudaro </w:t>
            </w:r>
            <w:r>
              <w:rPr>
                <w:rFonts w:ascii="Times New Roman" w:eastAsia="SimSun" w:hAnsi="Times New Roman" w:cs="Times New Roman"/>
                <w:lang w:eastAsia="ar-SA"/>
              </w:rPr>
              <w:t>tiesus grifukas, kurio ilgis: 15</w:t>
            </w:r>
            <w:r w:rsidRPr="00C10333">
              <w:rPr>
                <w:rFonts w:ascii="Times New Roman" w:eastAsia="SimSun" w:hAnsi="Times New Roman" w:cs="Times New Roman"/>
                <w:lang w:eastAsia="ar-SA"/>
              </w:rPr>
              <w:t>0 cm, įvorės svoriams diametra</w:t>
            </w:r>
            <w:r>
              <w:rPr>
                <w:rFonts w:ascii="Times New Roman" w:eastAsia="SimSun" w:hAnsi="Times New Roman" w:cs="Times New Roman"/>
                <w:lang w:eastAsia="ar-SA"/>
              </w:rPr>
              <w:t>s - 50 mm, svoris 12</w:t>
            </w:r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 kg.</w:t>
            </w:r>
          </w:p>
        </w:tc>
        <w:tc>
          <w:tcPr>
            <w:tcW w:w="4111" w:type="dxa"/>
          </w:tcPr>
          <w:p w14:paraId="21A05BEC" w14:textId="41A54FA9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1132E">
              <w:rPr>
                <w:rFonts w:ascii="Times New Roman" w:hAnsi="Times New Roman" w:cs="Times New Roman"/>
                <w:i/>
              </w:rPr>
              <w:t>Taip/ Ne</w:t>
            </w:r>
          </w:p>
        </w:tc>
      </w:tr>
      <w:tr w:rsidR="00E15073" w:rsidRPr="001E1572" w14:paraId="67A061FC" w14:textId="77777777" w:rsidTr="00E15073">
        <w:trPr>
          <w:trHeight w:val="315"/>
        </w:trPr>
        <w:tc>
          <w:tcPr>
            <w:tcW w:w="709" w:type="dxa"/>
          </w:tcPr>
          <w:p w14:paraId="500D27EC" w14:textId="574CEB36" w:rsidR="00E15073" w:rsidRPr="001E1572" w:rsidRDefault="00E15073" w:rsidP="00E1507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  <w:r w:rsidRPr="00E907E3">
              <w:rPr>
                <w:rFonts w:ascii="Times New Roman" w:hAnsi="Times New Roman" w:cs="Times New Roman"/>
              </w:rPr>
              <w:t>.3.</w:t>
            </w:r>
          </w:p>
        </w:tc>
        <w:tc>
          <w:tcPr>
            <w:tcW w:w="5103" w:type="dxa"/>
          </w:tcPr>
          <w:p w14:paraId="23C16D11" w14:textId="0E242463" w:rsidR="00E15073" w:rsidRPr="004E0069" w:rsidRDefault="00E15073" w:rsidP="00E15073">
            <w:pPr>
              <w:spacing w:after="0" w:line="240" w:lineRule="auto"/>
              <w:jc w:val="both"/>
              <w:rPr>
                <w:rFonts w:ascii="Times New Roman" w:eastAsia="SimSun" w:hAnsi="Times New Roman" w:cs="Times New Roman"/>
                <w:lang w:eastAsia="ar-SA"/>
              </w:rPr>
            </w:pPr>
            <w:r>
              <w:rPr>
                <w:rFonts w:ascii="Times New Roman" w:eastAsia="SimSun" w:hAnsi="Times New Roman" w:cs="Times New Roman"/>
                <w:lang w:eastAsia="ar-SA"/>
              </w:rPr>
              <w:t>3 (trečiąjį)</w:t>
            </w:r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 grifukų komplektą sudaro grifukas </w:t>
            </w:r>
            <w:proofErr w:type="spellStart"/>
            <w:r>
              <w:rPr>
                <w:rFonts w:ascii="Times New Roman" w:eastAsia="SimSun" w:hAnsi="Times New Roman" w:cs="Times New Roman"/>
                <w:lang w:eastAsia="ar-SA"/>
              </w:rPr>
              <w:t>tricepsui</w:t>
            </w:r>
            <w:proofErr w:type="spellEnd"/>
            <w:r>
              <w:rPr>
                <w:rFonts w:ascii="Times New Roman" w:eastAsia="SimSun" w:hAnsi="Times New Roman" w:cs="Times New Roman"/>
                <w:lang w:eastAsia="ar-SA"/>
              </w:rPr>
              <w:t>,</w:t>
            </w:r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 kurio ilgis: </w:t>
            </w:r>
            <w:r>
              <w:rPr>
                <w:rFonts w:ascii="Times New Roman" w:eastAsia="SimSun" w:hAnsi="Times New Roman" w:cs="Times New Roman"/>
                <w:lang w:eastAsia="ar-SA"/>
              </w:rPr>
              <w:t>85</w:t>
            </w:r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 cm, įvorės svoriams diametras - 50 mm, svoris </w:t>
            </w:r>
            <w:r>
              <w:rPr>
                <w:rFonts w:ascii="Times New Roman" w:eastAsia="SimSun" w:hAnsi="Times New Roman" w:cs="Times New Roman"/>
                <w:lang w:eastAsia="ar-SA"/>
              </w:rPr>
              <w:t>9,5</w:t>
            </w:r>
            <w:r w:rsidRPr="00C10333">
              <w:rPr>
                <w:rFonts w:ascii="Times New Roman" w:eastAsia="SimSun" w:hAnsi="Times New Roman" w:cs="Times New Roman"/>
                <w:lang w:eastAsia="ar-SA"/>
              </w:rPr>
              <w:t xml:space="preserve"> kg.</w:t>
            </w:r>
          </w:p>
        </w:tc>
        <w:tc>
          <w:tcPr>
            <w:tcW w:w="4111" w:type="dxa"/>
          </w:tcPr>
          <w:p w14:paraId="4E81E0F8" w14:textId="7DEDEA45" w:rsidR="00E15073" w:rsidRPr="001E1572" w:rsidRDefault="00E15073" w:rsidP="00E1507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81132E">
              <w:rPr>
                <w:rFonts w:ascii="Times New Roman" w:hAnsi="Times New Roman" w:cs="Times New Roman"/>
                <w:i/>
              </w:rPr>
              <w:t>Taip/ Ne</w:t>
            </w:r>
          </w:p>
        </w:tc>
      </w:tr>
    </w:tbl>
    <w:p w14:paraId="320AAAB4" w14:textId="77777777" w:rsidR="002A3ABD" w:rsidRPr="001E1572" w:rsidRDefault="002A3ABD" w:rsidP="009B377F">
      <w:pPr>
        <w:spacing w:after="0" w:line="240" w:lineRule="auto"/>
        <w:rPr>
          <w:rFonts w:ascii="Times New Roman" w:hAnsi="Times New Roman" w:cs="Times New Roman"/>
        </w:rPr>
      </w:pPr>
    </w:p>
    <w:p w14:paraId="0A7A8DB3" w14:textId="4571A13A" w:rsidR="00DC6ED3" w:rsidRPr="001E1572" w:rsidRDefault="008431A5" w:rsidP="008431A5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1E1572">
        <w:rPr>
          <w:rFonts w:ascii="Times New Roman" w:hAnsi="Times New Roman" w:cs="Times New Roman"/>
        </w:rPr>
        <w:t>*kiti techninės specifikacijo</w:t>
      </w:r>
      <w:r w:rsidR="002744E4" w:rsidRPr="001E1572">
        <w:rPr>
          <w:rFonts w:ascii="Times New Roman" w:hAnsi="Times New Roman" w:cs="Times New Roman"/>
        </w:rPr>
        <w:t>s reikalavimai pateikti Pirkimo</w:t>
      </w:r>
      <w:r w:rsidRPr="001E1572">
        <w:rPr>
          <w:rFonts w:ascii="Times New Roman" w:hAnsi="Times New Roman" w:cs="Times New Roman"/>
        </w:rPr>
        <w:t xml:space="preserve"> sąlygų 1 priede.</w:t>
      </w:r>
    </w:p>
    <w:p w14:paraId="66FD6FF3" w14:textId="34E01571" w:rsidR="0043421C" w:rsidRPr="001E1572" w:rsidRDefault="0043421C" w:rsidP="0043421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1E1572">
        <w:rPr>
          <w:rFonts w:ascii="Times New Roman" w:hAnsi="Times New Roman" w:cs="Times New Roman"/>
        </w:rPr>
        <w:t>________________________________</w:t>
      </w:r>
    </w:p>
    <w:sectPr w:rsidR="0043421C" w:rsidRPr="001E1572" w:rsidSect="00A51004">
      <w:footerReference w:type="default" r:id="rId8"/>
      <w:pgSz w:w="11906" w:h="16838"/>
      <w:pgMar w:top="1134" w:right="567" w:bottom="993" w:left="1418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5FC5B0" w14:textId="77777777" w:rsidR="00931427" w:rsidRDefault="00931427" w:rsidP="00D91173">
      <w:pPr>
        <w:spacing w:after="0" w:line="240" w:lineRule="auto"/>
      </w:pPr>
      <w:r>
        <w:separator/>
      </w:r>
    </w:p>
  </w:endnote>
  <w:endnote w:type="continuationSeparator" w:id="0">
    <w:p w14:paraId="74772F76" w14:textId="77777777" w:rsidR="00931427" w:rsidRDefault="00931427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default"/>
    <w:sig w:usb0="00000000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429BB236" w:rsidR="00B80BE0" w:rsidRPr="00D91173" w:rsidRDefault="00AD5599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="00B80BE0"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171CC7">
          <w:rPr>
            <w:rFonts w:ascii="Times New Roman" w:hAnsi="Times New Roman" w:cs="Times New Roman"/>
            <w:noProof/>
            <w:sz w:val="24"/>
          </w:rPr>
          <w:t>4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B80BE0" w:rsidRDefault="00B80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42532" w14:textId="77777777" w:rsidR="00931427" w:rsidRDefault="00931427" w:rsidP="00D91173">
      <w:pPr>
        <w:spacing w:after="0" w:line="240" w:lineRule="auto"/>
      </w:pPr>
      <w:r>
        <w:separator/>
      </w:r>
    </w:p>
  </w:footnote>
  <w:footnote w:type="continuationSeparator" w:id="0">
    <w:p w14:paraId="45DAD9CD" w14:textId="77777777" w:rsidR="00931427" w:rsidRDefault="00931427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0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7347B1B"/>
    <w:multiLevelType w:val="multilevel"/>
    <w:tmpl w:val="3C7A61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3"/>
  </w:num>
  <w:num w:numId="4">
    <w:abstractNumId w:val="1"/>
  </w:num>
  <w:num w:numId="5">
    <w:abstractNumId w:val="3"/>
  </w:num>
  <w:num w:numId="6">
    <w:abstractNumId w:val="8"/>
  </w:num>
  <w:num w:numId="7">
    <w:abstractNumId w:val="2"/>
  </w:num>
  <w:num w:numId="8">
    <w:abstractNumId w:val="18"/>
  </w:num>
  <w:num w:numId="9">
    <w:abstractNumId w:val="0"/>
  </w:num>
  <w:num w:numId="10">
    <w:abstractNumId w:val="16"/>
  </w:num>
  <w:num w:numId="11">
    <w:abstractNumId w:val="5"/>
  </w:num>
  <w:num w:numId="12">
    <w:abstractNumId w:val="4"/>
  </w:num>
  <w:num w:numId="13">
    <w:abstractNumId w:val="14"/>
  </w:num>
  <w:num w:numId="14">
    <w:abstractNumId w:val="6"/>
  </w:num>
  <w:num w:numId="15">
    <w:abstractNumId w:val="10"/>
  </w:num>
  <w:num w:numId="16">
    <w:abstractNumId w:val="17"/>
  </w:num>
  <w:num w:numId="17">
    <w:abstractNumId w:val="7"/>
  </w:num>
  <w:num w:numId="18">
    <w:abstractNumId w:val="12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1296"/>
  <w:hyphenationZone w:val="396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868"/>
    <w:rsid w:val="00000A01"/>
    <w:rsid w:val="0000188A"/>
    <w:rsid w:val="000179FA"/>
    <w:rsid w:val="00031D3C"/>
    <w:rsid w:val="00035C6A"/>
    <w:rsid w:val="00042C55"/>
    <w:rsid w:val="00050982"/>
    <w:rsid w:val="0005226C"/>
    <w:rsid w:val="0006436F"/>
    <w:rsid w:val="000742AC"/>
    <w:rsid w:val="00074F9F"/>
    <w:rsid w:val="00076C2B"/>
    <w:rsid w:val="00077EB1"/>
    <w:rsid w:val="00077EE9"/>
    <w:rsid w:val="00083E4C"/>
    <w:rsid w:val="000853EE"/>
    <w:rsid w:val="00086CB1"/>
    <w:rsid w:val="0009280F"/>
    <w:rsid w:val="000939CB"/>
    <w:rsid w:val="00097226"/>
    <w:rsid w:val="000A0F0B"/>
    <w:rsid w:val="000A2718"/>
    <w:rsid w:val="000A4FF9"/>
    <w:rsid w:val="000B449F"/>
    <w:rsid w:val="000B6DDD"/>
    <w:rsid w:val="000C0710"/>
    <w:rsid w:val="000C581B"/>
    <w:rsid w:val="000D706A"/>
    <w:rsid w:val="000E20F5"/>
    <w:rsid w:val="000E345A"/>
    <w:rsid w:val="000E5692"/>
    <w:rsid w:val="000E65D2"/>
    <w:rsid w:val="000F11D9"/>
    <w:rsid w:val="000F5387"/>
    <w:rsid w:val="001025C4"/>
    <w:rsid w:val="00104CDB"/>
    <w:rsid w:val="00107BEC"/>
    <w:rsid w:val="001121BF"/>
    <w:rsid w:val="001235E6"/>
    <w:rsid w:val="001239E5"/>
    <w:rsid w:val="0012489A"/>
    <w:rsid w:val="0013075D"/>
    <w:rsid w:val="00142827"/>
    <w:rsid w:val="00143C4A"/>
    <w:rsid w:val="001461D3"/>
    <w:rsid w:val="00146C35"/>
    <w:rsid w:val="001534BA"/>
    <w:rsid w:val="00154EF5"/>
    <w:rsid w:val="001621A3"/>
    <w:rsid w:val="001662C8"/>
    <w:rsid w:val="001675F9"/>
    <w:rsid w:val="00171CC7"/>
    <w:rsid w:val="001733DC"/>
    <w:rsid w:val="00183762"/>
    <w:rsid w:val="00184012"/>
    <w:rsid w:val="001870BF"/>
    <w:rsid w:val="001904B4"/>
    <w:rsid w:val="001918CE"/>
    <w:rsid w:val="001A1E30"/>
    <w:rsid w:val="001A3B5D"/>
    <w:rsid w:val="001A4C1F"/>
    <w:rsid w:val="001B6843"/>
    <w:rsid w:val="001B6FA0"/>
    <w:rsid w:val="001C0630"/>
    <w:rsid w:val="001C0D3E"/>
    <w:rsid w:val="001C46ED"/>
    <w:rsid w:val="001D069B"/>
    <w:rsid w:val="001D27C7"/>
    <w:rsid w:val="001D2E06"/>
    <w:rsid w:val="001E1572"/>
    <w:rsid w:val="001E7A3C"/>
    <w:rsid w:val="001F18B4"/>
    <w:rsid w:val="001F4BEE"/>
    <w:rsid w:val="00201CCD"/>
    <w:rsid w:val="00203DC5"/>
    <w:rsid w:val="002164B8"/>
    <w:rsid w:val="0022036E"/>
    <w:rsid w:val="00221655"/>
    <w:rsid w:val="00223276"/>
    <w:rsid w:val="00224D54"/>
    <w:rsid w:val="0024050F"/>
    <w:rsid w:val="00240C0D"/>
    <w:rsid w:val="00240D67"/>
    <w:rsid w:val="00241734"/>
    <w:rsid w:val="002425DF"/>
    <w:rsid w:val="002440EA"/>
    <w:rsid w:val="00253163"/>
    <w:rsid w:val="002541F4"/>
    <w:rsid w:val="00254C16"/>
    <w:rsid w:val="00254C4B"/>
    <w:rsid w:val="0025658F"/>
    <w:rsid w:val="00256753"/>
    <w:rsid w:val="00266104"/>
    <w:rsid w:val="00272052"/>
    <w:rsid w:val="002744E4"/>
    <w:rsid w:val="002746F4"/>
    <w:rsid w:val="00275301"/>
    <w:rsid w:val="00281675"/>
    <w:rsid w:val="00283302"/>
    <w:rsid w:val="00290845"/>
    <w:rsid w:val="00292E75"/>
    <w:rsid w:val="00293223"/>
    <w:rsid w:val="002A0593"/>
    <w:rsid w:val="002A1A20"/>
    <w:rsid w:val="002A3ABD"/>
    <w:rsid w:val="002A6183"/>
    <w:rsid w:val="002B1068"/>
    <w:rsid w:val="002B2AB2"/>
    <w:rsid w:val="002B3105"/>
    <w:rsid w:val="002B78B5"/>
    <w:rsid w:val="002C39F4"/>
    <w:rsid w:val="002C3B47"/>
    <w:rsid w:val="002C5B84"/>
    <w:rsid w:val="002C74DA"/>
    <w:rsid w:val="002D17CF"/>
    <w:rsid w:val="002D2094"/>
    <w:rsid w:val="002D41A2"/>
    <w:rsid w:val="002D5868"/>
    <w:rsid w:val="002E2380"/>
    <w:rsid w:val="002E4576"/>
    <w:rsid w:val="002E45A9"/>
    <w:rsid w:val="002E7A49"/>
    <w:rsid w:val="002F141A"/>
    <w:rsid w:val="002F393F"/>
    <w:rsid w:val="002F3FAA"/>
    <w:rsid w:val="002F676F"/>
    <w:rsid w:val="002F7606"/>
    <w:rsid w:val="003019C7"/>
    <w:rsid w:val="00303143"/>
    <w:rsid w:val="00303D08"/>
    <w:rsid w:val="00303D70"/>
    <w:rsid w:val="003043A4"/>
    <w:rsid w:val="0030451B"/>
    <w:rsid w:val="00307950"/>
    <w:rsid w:val="003130B2"/>
    <w:rsid w:val="0031398C"/>
    <w:rsid w:val="00316463"/>
    <w:rsid w:val="00324F9C"/>
    <w:rsid w:val="003270D4"/>
    <w:rsid w:val="003272DD"/>
    <w:rsid w:val="0032776B"/>
    <w:rsid w:val="0033084F"/>
    <w:rsid w:val="00332285"/>
    <w:rsid w:val="00332F46"/>
    <w:rsid w:val="00334FF9"/>
    <w:rsid w:val="00351D07"/>
    <w:rsid w:val="00352A67"/>
    <w:rsid w:val="00355193"/>
    <w:rsid w:val="00355F9F"/>
    <w:rsid w:val="00361967"/>
    <w:rsid w:val="00362D4F"/>
    <w:rsid w:val="00363514"/>
    <w:rsid w:val="0036359A"/>
    <w:rsid w:val="00377388"/>
    <w:rsid w:val="0037797B"/>
    <w:rsid w:val="00381DAC"/>
    <w:rsid w:val="00384C11"/>
    <w:rsid w:val="0039068F"/>
    <w:rsid w:val="00391EB3"/>
    <w:rsid w:val="00393C53"/>
    <w:rsid w:val="00396FFA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E42E5"/>
    <w:rsid w:val="003F2F45"/>
    <w:rsid w:val="00414510"/>
    <w:rsid w:val="00414AC6"/>
    <w:rsid w:val="004171B2"/>
    <w:rsid w:val="0042186E"/>
    <w:rsid w:val="00421A7F"/>
    <w:rsid w:val="00422F3C"/>
    <w:rsid w:val="00423E4A"/>
    <w:rsid w:val="00426D6C"/>
    <w:rsid w:val="00430976"/>
    <w:rsid w:val="00433759"/>
    <w:rsid w:val="0043421C"/>
    <w:rsid w:val="0043588E"/>
    <w:rsid w:val="00440B7A"/>
    <w:rsid w:val="004416C2"/>
    <w:rsid w:val="00441ACB"/>
    <w:rsid w:val="00445BA0"/>
    <w:rsid w:val="00450F86"/>
    <w:rsid w:val="00451690"/>
    <w:rsid w:val="00460658"/>
    <w:rsid w:val="0047019C"/>
    <w:rsid w:val="004856BC"/>
    <w:rsid w:val="00487626"/>
    <w:rsid w:val="00492D8A"/>
    <w:rsid w:val="00495930"/>
    <w:rsid w:val="004A294D"/>
    <w:rsid w:val="004A6611"/>
    <w:rsid w:val="004B14FD"/>
    <w:rsid w:val="004C2609"/>
    <w:rsid w:val="004C427F"/>
    <w:rsid w:val="004C466B"/>
    <w:rsid w:val="004C7781"/>
    <w:rsid w:val="004D17D8"/>
    <w:rsid w:val="004D37B4"/>
    <w:rsid w:val="004D6331"/>
    <w:rsid w:val="004D7573"/>
    <w:rsid w:val="004E0069"/>
    <w:rsid w:val="004E4E12"/>
    <w:rsid w:val="004E5BD9"/>
    <w:rsid w:val="004F4F15"/>
    <w:rsid w:val="004F6038"/>
    <w:rsid w:val="004F759C"/>
    <w:rsid w:val="00503292"/>
    <w:rsid w:val="00506DEC"/>
    <w:rsid w:val="00522AEF"/>
    <w:rsid w:val="00524106"/>
    <w:rsid w:val="00524E14"/>
    <w:rsid w:val="00525DF5"/>
    <w:rsid w:val="00526395"/>
    <w:rsid w:val="005309D2"/>
    <w:rsid w:val="00536CFF"/>
    <w:rsid w:val="005371B8"/>
    <w:rsid w:val="00537F7D"/>
    <w:rsid w:val="0054051E"/>
    <w:rsid w:val="00543EB4"/>
    <w:rsid w:val="00544683"/>
    <w:rsid w:val="0054481B"/>
    <w:rsid w:val="00561638"/>
    <w:rsid w:val="00570289"/>
    <w:rsid w:val="00571518"/>
    <w:rsid w:val="00571CA0"/>
    <w:rsid w:val="00572804"/>
    <w:rsid w:val="00595760"/>
    <w:rsid w:val="005A6010"/>
    <w:rsid w:val="005A6292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E151D"/>
    <w:rsid w:val="005E6CAA"/>
    <w:rsid w:val="005F2C2D"/>
    <w:rsid w:val="005F3E18"/>
    <w:rsid w:val="005F5EC9"/>
    <w:rsid w:val="00602154"/>
    <w:rsid w:val="00602DD6"/>
    <w:rsid w:val="00602DE9"/>
    <w:rsid w:val="00603369"/>
    <w:rsid w:val="006103DC"/>
    <w:rsid w:val="00614E22"/>
    <w:rsid w:val="00616E04"/>
    <w:rsid w:val="00625B2E"/>
    <w:rsid w:val="00633D50"/>
    <w:rsid w:val="00634D1C"/>
    <w:rsid w:val="00637D27"/>
    <w:rsid w:val="00653FA3"/>
    <w:rsid w:val="00656555"/>
    <w:rsid w:val="006577ED"/>
    <w:rsid w:val="00670374"/>
    <w:rsid w:val="00675FB3"/>
    <w:rsid w:val="00676F82"/>
    <w:rsid w:val="006854A2"/>
    <w:rsid w:val="0068730D"/>
    <w:rsid w:val="00691B2E"/>
    <w:rsid w:val="006972CE"/>
    <w:rsid w:val="006A241C"/>
    <w:rsid w:val="006A65B3"/>
    <w:rsid w:val="006B0F26"/>
    <w:rsid w:val="006B2053"/>
    <w:rsid w:val="006B29F3"/>
    <w:rsid w:val="006B3069"/>
    <w:rsid w:val="006B424B"/>
    <w:rsid w:val="006C0C87"/>
    <w:rsid w:val="006C269E"/>
    <w:rsid w:val="006C28F6"/>
    <w:rsid w:val="006D0761"/>
    <w:rsid w:val="006D4276"/>
    <w:rsid w:val="006E0D7C"/>
    <w:rsid w:val="006E5143"/>
    <w:rsid w:val="006F2CDE"/>
    <w:rsid w:val="006F5F14"/>
    <w:rsid w:val="006F6354"/>
    <w:rsid w:val="00703B94"/>
    <w:rsid w:val="00703E61"/>
    <w:rsid w:val="00711D41"/>
    <w:rsid w:val="00714430"/>
    <w:rsid w:val="0071698D"/>
    <w:rsid w:val="00717B8C"/>
    <w:rsid w:val="00730810"/>
    <w:rsid w:val="007339FE"/>
    <w:rsid w:val="00735B74"/>
    <w:rsid w:val="00740719"/>
    <w:rsid w:val="00740BD7"/>
    <w:rsid w:val="0074194F"/>
    <w:rsid w:val="0074359F"/>
    <w:rsid w:val="00744B98"/>
    <w:rsid w:val="00751403"/>
    <w:rsid w:val="007577B2"/>
    <w:rsid w:val="00766015"/>
    <w:rsid w:val="00774D03"/>
    <w:rsid w:val="00780C2B"/>
    <w:rsid w:val="007906EA"/>
    <w:rsid w:val="00793F4B"/>
    <w:rsid w:val="007A2D56"/>
    <w:rsid w:val="007A7C8C"/>
    <w:rsid w:val="007B2A93"/>
    <w:rsid w:val="007B4E67"/>
    <w:rsid w:val="007B5E22"/>
    <w:rsid w:val="007B6B20"/>
    <w:rsid w:val="007B7EA5"/>
    <w:rsid w:val="007C236F"/>
    <w:rsid w:val="007C5749"/>
    <w:rsid w:val="007D6D58"/>
    <w:rsid w:val="007E1B15"/>
    <w:rsid w:val="007F495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3228D"/>
    <w:rsid w:val="00840546"/>
    <w:rsid w:val="00840F41"/>
    <w:rsid w:val="008431A5"/>
    <w:rsid w:val="00844367"/>
    <w:rsid w:val="00853A5F"/>
    <w:rsid w:val="00855912"/>
    <w:rsid w:val="00865105"/>
    <w:rsid w:val="0086579A"/>
    <w:rsid w:val="0087454C"/>
    <w:rsid w:val="0087792E"/>
    <w:rsid w:val="00885945"/>
    <w:rsid w:val="00890A8B"/>
    <w:rsid w:val="008973A5"/>
    <w:rsid w:val="008A0664"/>
    <w:rsid w:val="008A0974"/>
    <w:rsid w:val="008A1C22"/>
    <w:rsid w:val="008B28A2"/>
    <w:rsid w:val="008B670E"/>
    <w:rsid w:val="008B7F5B"/>
    <w:rsid w:val="008D2299"/>
    <w:rsid w:val="008E5499"/>
    <w:rsid w:val="008E6583"/>
    <w:rsid w:val="008E673A"/>
    <w:rsid w:val="008E7794"/>
    <w:rsid w:val="008F03F2"/>
    <w:rsid w:val="008F52DC"/>
    <w:rsid w:val="008F6B9A"/>
    <w:rsid w:val="00902D93"/>
    <w:rsid w:val="00912416"/>
    <w:rsid w:val="009202D1"/>
    <w:rsid w:val="00925407"/>
    <w:rsid w:val="00926DED"/>
    <w:rsid w:val="00931427"/>
    <w:rsid w:val="00935168"/>
    <w:rsid w:val="00935C59"/>
    <w:rsid w:val="009377C5"/>
    <w:rsid w:val="00937D6A"/>
    <w:rsid w:val="00950B2E"/>
    <w:rsid w:val="0096077A"/>
    <w:rsid w:val="009622B4"/>
    <w:rsid w:val="00962DAB"/>
    <w:rsid w:val="00962FF2"/>
    <w:rsid w:val="00981202"/>
    <w:rsid w:val="00981F39"/>
    <w:rsid w:val="00984C8C"/>
    <w:rsid w:val="00992B5F"/>
    <w:rsid w:val="00992DFE"/>
    <w:rsid w:val="009933EE"/>
    <w:rsid w:val="009A27BA"/>
    <w:rsid w:val="009B377F"/>
    <w:rsid w:val="009C5F27"/>
    <w:rsid w:val="009C6B33"/>
    <w:rsid w:val="009C75E8"/>
    <w:rsid w:val="009D24A8"/>
    <w:rsid w:val="009D32AB"/>
    <w:rsid w:val="009D5A4E"/>
    <w:rsid w:val="009E18D9"/>
    <w:rsid w:val="009E5DB5"/>
    <w:rsid w:val="009E7D04"/>
    <w:rsid w:val="009F5CFE"/>
    <w:rsid w:val="00A0162E"/>
    <w:rsid w:val="00A07A17"/>
    <w:rsid w:val="00A10833"/>
    <w:rsid w:val="00A16E70"/>
    <w:rsid w:val="00A26DA9"/>
    <w:rsid w:val="00A276C6"/>
    <w:rsid w:val="00A27F6F"/>
    <w:rsid w:val="00A31881"/>
    <w:rsid w:val="00A31E66"/>
    <w:rsid w:val="00A31E75"/>
    <w:rsid w:val="00A32F7E"/>
    <w:rsid w:val="00A40F0E"/>
    <w:rsid w:val="00A509A1"/>
    <w:rsid w:val="00A51004"/>
    <w:rsid w:val="00A53333"/>
    <w:rsid w:val="00A731A0"/>
    <w:rsid w:val="00A74406"/>
    <w:rsid w:val="00A7503B"/>
    <w:rsid w:val="00A86D29"/>
    <w:rsid w:val="00A9305B"/>
    <w:rsid w:val="00A94F01"/>
    <w:rsid w:val="00A95631"/>
    <w:rsid w:val="00A96631"/>
    <w:rsid w:val="00A968C3"/>
    <w:rsid w:val="00A97F5A"/>
    <w:rsid w:val="00AB3503"/>
    <w:rsid w:val="00AB608A"/>
    <w:rsid w:val="00AB6186"/>
    <w:rsid w:val="00AB7B48"/>
    <w:rsid w:val="00AC09DD"/>
    <w:rsid w:val="00AC523A"/>
    <w:rsid w:val="00AC7306"/>
    <w:rsid w:val="00AD32A4"/>
    <w:rsid w:val="00AD53AB"/>
    <w:rsid w:val="00AD5599"/>
    <w:rsid w:val="00AE004C"/>
    <w:rsid w:val="00AE1837"/>
    <w:rsid w:val="00AE6326"/>
    <w:rsid w:val="00AE728E"/>
    <w:rsid w:val="00AF1028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381E"/>
    <w:rsid w:val="00B45ECC"/>
    <w:rsid w:val="00B53410"/>
    <w:rsid w:val="00B6206E"/>
    <w:rsid w:val="00B7034B"/>
    <w:rsid w:val="00B7515C"/>
    <w:rsid w:val="00B802A0"/>
    <w:rsid w:val="00B80A6F"/>
    <w:rsid w:val="00B80BE0"/>
    <w:rsid w:val="00B81C7C"/>
    <w:rsid w:val="00B832B4"/>
    <w:rsid w:val="00B83993"/>
    <w:rsid w:val="00B85C8A"/>
    <w:rsid w:val="00B86EED"/>
    <w:rsid w:val="00B87536"/>
    <w:rsid w:val="00B9610D"/>
    <w:rsid w:val="00BA5D42"/>
    <w:rsid w:val="00BA7F5B"/>
    <w:rsid w:val="00BB1C91"/>
    <w:rsid w:val="00BB46F5"/>
    <w:rsid w:val="00BB5BA8"/>
    <w:rsid w:val="00BC32D0"/>
    <w:rsid w:val="00BD0CF6"/>
    <w:rsid w:val="00BE21BE"/>
    <w:rsid w:val="00BE61A6"/>
    <w:rsid w:val="00BF2284"/>
    <w:rsid w:val="00BF258D"/>
    <w:rsid w:val="00BF67EA"/>
    <w:rsid w:val="00C0281D"/>
    <w:rsid w:val="00C06F76"/>
    <w:rsid w:val="00C07C13"/>
    <w:rsid w:val="00C10333"/>
    <w:rsid w:val="00C1762F"/>
    <w:rsid w:val="00C2200D"/>
    <w:rsid w:val="00C23152"/>
    <w:rsid w:val="00C258FD"/>
    <w:rsid w:val="00C26FCE"/>
    <w:rsid w:val="00C33C70"/>
    <w:rsid w:val="00C36D4C"/>
    <w:rsid w:val="00C377B5"/>
    <w:rsid w:val="00C40619"/>
    <w:rsid w:val="00C50077"/>
    <w:rsid w:val="00C55319"/>
    <w:rsid w:val="00C6721F"/>
    <w:rsid w:val="00C70533"/>
    <w:rsid w:val="00C7429F"/>
    <w:rsid w:val="00C74F67"/>
    <w:rsid w:val="00C76974"/>
    <w:rsid w:val="00C776CC"/>
    <w:rsid w:val="00C77D2D"/>
    <w:rsid w:val="00C91409"/>
    <w:rsid w:val="00C915B6"/>
    <w:rsid w:val="00C91F24"/>
    <w:rsid w:val="00C93C36"/>
    <w:rsid w:val="00C957F4"/>
    <w:rsid w:val="00C95AB8"/>
    <w:rsid w:val="00C9671F"/>
    <w:rsid w:val="00CA0AE9"/>
    <w:rsid w:val="00CA392E"/>
    <w:rsid w:val="00CA670B"/>
    <w:rsid w:val="00CA7BAC"/>
    <w:rsid w:val="00CB0007"/>
    <w:rsid w:val="00CC59CB"/>
    <w:rsid w:val="00CC6958"/>
    <w:rsid w:val="00CC6ACB"/>
    <w:rsid w:val="00CD0ED9"/>
    <w:rsid w:val="00CD1864"/>
    <w:rsid w:val="00CD19EA"/>
    <w:rsid w:val="00CD43F8"/>
    <w:rsid w:val="00CE28A5"/>
    <w:rsid w:val="00CF6EBC"/>
    <w:rsid w:val="00D018E3"/>
    <w:rsid w:val="00D01FDB"/>
    <w:rsid w:val="00D053F6"/>
    <w:rsid w:val="00D10803"/>
    <w:rsid w:val="00D11D58"/>
    <w:rsid w:val="00D131ED"/>
    <w:rsid w:val="00D1479D"/>
    <w:rsid w:val="00D17632"/>
    <w:rsid w:val="00D21863"/>
    <w:rsid w:val="00D309E5"/>
    <w:rsid w:val="00D339D8"/>
    <w:rsid w:val="00D33B78"/>
    <w:rsid w:val="00D34830"/>
    <w:rsid w:val="00D37F83"/>
    <w:rsid w:val="00D41273"/>
    <w:rsid w:val="00D43CD1"/>
    <w:rsid w:val="00D461C7"/>
    <w:rsid w:val="00D46AF7"/>
    <w:rsid w:val="00D474C8"/>
    <w:rsid w:val="00D55F38"/>
    <w:rsid w:val="00D56657"/>
    <w:rsid w:val="00D75E57"/>
    <w:rsid w:val="00D80CAB"/>
    <w:rsid w:val="00D81B2E"/>
    <w:rsid w:val="00D856A0"/>
    <w:rsid w:val="00D91173"/>
    <w:rsid w:val="00D958D0"/>
    <w:rsid w:val="00D967F5"/>
    <w:rsid w:val="00DA73F8"/>
    <w:rsid w:val="00DB3E8E"/>
    <w:rsid w:val="00DB3E9E"/>
    <w:rsid w:val="00DC6ED3"/>
    <w:rsid w:val="00DC708A"/>
    <w:rsid w:val="00DD31C3"/>
    <w:rsid w:val="00DD649B"/>
    <w:rsid w:val="00DD6DD8"/>
    <w:rsid w:val="00DD7605"/>
    <w:rsid w:val="00DE14F4"/>
    <w:rsid w:val="00DE5611"/>
    <w:rsid w:val="00E00376"/>
    <w:rsid w:val="00E15073"/>
    <w:rsid w:val="00E15E31"/>
    <w:rsid w:val="00E209FB"/>
    <w:rsid w:val="00E26F24"/>
    <w:rsid w:val="00E317A8"/>
    <w:rsid w:val="00E32349"/>
    <w:rsid w:val="00E374D7"/>
    <w:rsid w:val="00E41A0E"/>
    <w:rsid w:val="00E44E0F"/>
    <w:rsid w:val="00E5282D"/>
    <w:rsid w:val="00E5556A"/>
    <w:rsid w:val="00E6246C"/>
    <w:rsid w:val="00E63A08"/>
    <w:rsid w:val="00E64BCF"/>
    <w:rsid w:val="00E66BC1"/>
    <w:rsid w:val="00E66F09"/>
    <w:rsid w:val="00E724DD"/>
    <w:rsid w:val="00E74FD1"/>
    <w:rsid w:val="00E77AB7"/>
    <w:rsid w:val="00E81A54"/>
    <w:rsid w:val="00E832B6"/>
    <w:rsid w:val="00E907E3"/>
    <w:rsid w:val="00E92DEB"/>
    <w:rsid w:val="00E97EB2"/>
    <w:rsid w:val="00E97EF9"/>
    <w:rsid w:val="00EA0BDF"/>
    <w:rsid w:val="00EA12C6"/>
    <w:rsid w:val="00EA14DE"/>
    <w:rsid w:val="00EB43A7"/>
    <w:rsid w:val="00EB554A"/>
    <w:rsid w:val="00EB5FEA"/>
    <w:rsid w:val="00EC3185"/>
    <w:rsid w:val="00EC38B5"/>
    <w:rsid w:val="00EC4453"/>
    <w:rsid w:val="00EC6051"/>
    <w:rsid w:val="00EC6FA4"/>
    <w:rsid w:val="00ED0848"/>
    <w:rsid w:val="00ED50E0"/>
    <w:rsid w:val="00ED5D59"/>
    <w:rsid w:val="00EE1EB0"/>
    <w:rsid w:val="00EF32B6"/>
    <w:rsid w:val="00EF4F9B"/>
    <w:rsid w:val="00F04A29"/>
    <w:rsid w:val="00F111E8"/>
    <w:rsid w:val="00F12DB2"/>
    <w:rsid w:val="00F14F37"/>
    <w:rsid w:val="00F155DA"/>
    <w:rsid w:val="00F17709"/>
    <w:rsid w:val="00F2676A"/>
    <w:rsid w:val="00F31028"/>
    <w:rsid w:val="00F31C86"/>
    <w:rsid w:val="00F32A91"/>
    <w:rsid w:val="00F36C6C"/>
    <w:rsid w:val="00F4374A"/>
    <w:rsid w:val="00F464AF"/>
    <w:rsid w:val="00F50007"/>
    <w:rsid w:val="00F57D09"/>
    <w:rsid w:val="00F71824"/>
    <w:rsid w:val="00F72F80"/>
    <w:rsid w:val="00F75609"/>
    <w:rsid w:val="00F81F68"/>
    <w:rsid w:val="00F830FF"/>
    <w:rsid w:val="00F8345D"/>
    <w:rsid w:val="00F83E18"/>
    <w:rsid w:val="00F840C8"/>
    <w:rsid w:val="00F90715"/>
    <w:rsid w:val="00F92BDE"/>
    <w:rsid w:val="00F96C1E"/>
    <w:rsid w:val="00FA09A7"/>
    <w:rsid w:val="00FA2E41"/>
    <w:rsid w:val="00FA655B"/>
    <w:rsid w:val="00FB17FE"/>
    <w:rsid w:val="00FC64F3"/>
    <w:rsid w:val="00FD11B7"/>
    <w:rsid w:val="00FD1446"/>
    <w:rsid w:val="00FD444B"/>
    <w:rsid w:val="00FE0859"/>
    <w:rsid w:val="00FE12EE"/>
    <w:rsid w:val="00FE42DF"/>
    <w:rsid w:val="00FE65A0"/>
    <w:rsid w:val="00FE670F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EDCDE8-D0DA-40BB-A23E-1C6E11A96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336</Words>
  <Characters>7621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KAM</Company>
  <LinksUpToDate>false</LinksUpToDate>
  <CharactersWithSpaces>8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6</cp:revision>
  <cp:lastPrinted>2021-03-23T07:30:00Z</cp:lastPrinted>
  <dcterms:created xsi:type="dcterms:W3CDTF">2025-07-24T05:23:00Z</dcterms:created>
  <dcterms:modified xsi:type="dcterms:W3CDTF">2025-07-31T11:28:00Z</dcterms:modified>
</cp:coreProperties>
</file>